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0A56" w:rsidRPr="00C17757" w:rsidRDefault="003E0A56" w:rsidP="00C17757">
      <w:pPr>
        <w:spacing w:before="60" w:after="60" w:line="280" w:lineRule="exact"/>
        <w:jc w:val="both"/>
        <w:rPr>
          <w:b/>
        </w:rPr>
      </w:pPr>
      <w:r w:rsidRPr="00C17757">
        <w:rPr>
          <w:b/>
        </w:rPr>
        <w:t xml:space="preserve">Implementation of </w:t>
      </w:r>
      <w:r w:rsidR="00E104D1">
        <w:rPr>
          <w:b/>
        </w:rPr>
        <w:t xml:space="preserve">Mobile Geospatial Technology - </w:t>
      </w:r>
      <w:r w:rsidR="00E104D1">
        <w:rPr>
          <w:b/>
          <w:noProof/>
        </w:rPr>
        <w:t>Arc</w:t>
      </w:r>
      <w:r w:rsidRPr="00E104D1">
        <w:rPr>
          <w:b/>
          <w:noProof/>
        </w:rPr>
        <w:t>GIS</w:t>
      </w:r>
      <w:r w:rsidRPr="00C17757">
        <w:rPr>
          <w:b/>
        </w:rPr>
        <w:t xml:space="preserve"> Survey123 on </w:t>
      </w:r>
      <w:r w:rsidR="006A669C" w:rsidRPr="00C17757">
        <w:rPr>
          <w:b/>
        </w:rPr>
        <w:t xml:space="preserve">Health Facilities Performance Audit at Coastal </w:t>
      </w:r>
      <w:r w:rsidR="00C17757" w:rsidRPr="00C17757">
        <w:rPr>
          <w:b/>
        </w:rPr>
        <w:t>Village</w:t>
      </w:r>
      <w:bookmarkStart w:id="0" w:name="_GoBack"/>
      <w:bookmarkEnd w:id="0"/>
    </w:p>
    <w:p w:rsidR="000C0ABA" w:rsidRPr="00C17757" w:rsidRDefault="000C0ABA" w:rsidP="00C17757">
      <w:pPr>
        <w:autoSpaceDE w:val="0"/>
        <w:autoSpaceDN w:val="0"/>
        <w:adjustRightInd w:val="0"/>
        <w:spacing w:before="60" w:after="60" w:line="280" w:lineRule="exact"/>
        <w:ind w:firstLine="720"/>
        <w:jc w:val="both"/>
      </w:pPr>
      <w:r w:rsidRPr="00C17757">
        <w:t>The Government of Indonesia has demonstrated a strong commitment to implement the SDG agenda</w:t>
      </w:r>
      <w:r w:rsidR="006D20A5" w:rsidRPr="00C17757">
        <w:t xml:space="preserve"> by synchronizing</w:t>
      </w:r>
      <w:r w:rsidR="00FD76CF" w:rsidRPr="00C17757">
        <w:t xml:space="preserve"> its strategic development plan</w:t>
      </w:r>
      <w:r w:rsidR="006D20A5" w:rsidRPr="00C17757">
        <w:t xml:space="preserve"> </w:t>
      </w:r>
      <w:r w:rsidR="00FD76CF" w:rsidRPr="00C17757">
        <w:t xml:space="preserve">and Programs of National Medium-Term Development Plan (RPJMN) 2015-2019 with SDG. This commitment has been carried out </w:t>
      </w:r>
      <w:r w:rsidR="006A669C" w:rsidRPr="00C17757">
        <w:t>through</w:t>
      </w:r>
      <w:r w:rsidR="00FD76CF" w:rsidRPr="00C17757">
        <w:t xml:space="preserve"> the </w:t>
      </w:r>
      <w:r w:rsidR="006A669C" w:rsidRPr="00C17757">
        <w:t>enactment</w:t>
      </w:r>
      <w:r w:rsidR="00FD76CF" w:rsidRPr="00C17757">
        <w:t xml:space="preserve"> of </w:t>
      </w:r>
      <w:r w:rsidRPr="00C17757">
        <w:t xml:space="preserve">Presidential Decree Number 59 of 2017 on the Implementation of the Achievement of Sustainable Development Objectives. </w:t>
      </w:r>
      <w:r w:rsidR="00FD76CF" w:rsidRPr="00C17757">
        <w:t>T</w:t>
      </w:r>
      <w:r w:rsidRPr="00C17757">
        <w:t xml:space="preserve">he Presidential </w:t>
      </w:r>
      <w:r w:rsidR="00FD76CF" w:rsidRPr="00C17757">
        <w:t>Decre</w:t>
      </w:r>
      <w:r w:rsidR="00BF6078" w:rsidRPr="00C17757">
        <w:t xml:space="preserve">e </w:t>
      </w:r>
      <w:r w:rsidR="00BF6078" w:rsidRPr="00E104D1">
        <w:rPr>
          <w:noProof/>
        </w:rPr>
        <w:t>aim</w:t>
      </w:r>
      <w:r w:rsidR="00E104D1">
        <w:rPr>
          <w:noProof/>
        </w:rPr>
        <w:t>s</w:t>
      </w:r>
      <w:r w:rsidR="00BF6078" w:rsidRPr="00C17757">
        <w:t xml:space="preserve"> to maintain</w:t>
      </w:r>
      <w:r w:rsidR="00E104D1">
        <w:t xml:space="preserve"> the</w:t>
      </w:r>
      <w:r w:rsidR="00BF6078" w:rsidRPr="00C17757">
        <w:t xml:space="preserve"> </w:t>
      </w:r>
      <w:r w:rsidR="00BF6078" w:rsidRPr="00E104D1">
        <w:rPr>
          <w:noProof/>
        </w:rPr>
        <w:t>sustainability</w:t>
      </w:r>
      <w:r w:rsidR="00BF6078" w:rsidRPr="00C17757">
        <w:t xml:space="preserve"> of community social life, environmental quality, inclusive </w:t>
      </w:r>
      <w:r w:rsidR="00BF6078" w:rsidRPr="00E104D1">
        <w:rPr>
          <w:noProof/>
        </w:rPr>
        <w:t>development</w:t>
      </w:r>
      <w:r w:rsidR="00E104D1">
        <w:rPr>
          <w:noProof/>
        </w:rPr>
        <w:t>,</w:t>
      </w:r>
      <w:r w:rsidR="00BF6078" w:rsidRPr="00C17757">
        <w:t xml:space="preserve"> and growth</w:t>
      </w:r>
      <w:r w:rsidRPr="00C17757">
        <w:t>.</w:t>
      </w:r>
    </w:p>
    <w:p w:rsidR="000C0ABA" w:rsidRPr="00C17757" w:rsidRDefault="00E104D1" w:rsidP="00C17757">
      <w:pPr>
        <w:spacing w:before="60" w:after="60" w:line="280" w:lineRule="exact"/>
        <w:ind w:firstLine="720"/>
        <w:jc w:val="both"/>
      </w:pPr>
      <w:r>
        <w:rPr>
          <w:noProof/>
        </w:rPr>
        <w:t>T</w:t>
      </w:r>
      <w:r w:rsidR="000C0ABA" w:rsidRPr="00E104D1">
        <w:rPr>
          <w:noProof/>
        </w:rPr>
        <w:t>o</w:t>
      </w:r>
      <w:r w:rsidR="000C0ABA" w:rsidRPr="00C17757">
        <w:t xml:space="preserve"> </w:t>
      </w:r>
      <w:r w:rsidR="00BF6078" w:rsidRPr="00C17757">
        <w:t>review and follow up the implementation of the SDG agendas implementation</w:t>
      </w:r>
      <w:r w:rsidR="000C0ABA" w:rsidRPr="00C17757">
        <w:t>, the U</w:t>
      </w:r>
      <w:r w:rsidR="00BF6078" w:rsidRPr="00C17757">
        <w:t xml:space="preserve">nited </w:t>
      </w:r>
      <w:r w:rsidR="000C0ABA" w:rsidRPr="00C17757">
        <w:t>N</w:t>
      </w:r>
      <w:r w:rsidR="00BF6078" w:rsidRPr="00C17757">
        <w:t>ation</w:t>
      </w:r>
      <w:r w:rsidR="000C0ABA" w:rsidRPr="00C17757">
        <w:t xml:space="preserve"> established a platform for SDG stakeholders </w:t>
      </w:r>
      <w:r w:rsidR="00BF6078" w:rsidRPr="00C17757">
        <w:t>called</w:t>
      </w:r>
      <w:r w:rsidR="000C0ABA" w:rsidRPr="00C17757">
        <w:t xml:space="preserve"> </w:t>
      </w:r>
      <w:r w:rsidR="00BF6078" w:rsidRPr="00C17757">
        <w:t xml:space="preserve">the </w:t>
      </w:r>
      <w:r w:rsidR="000C0ABA" w:rsidRPr="00E104D1">
        <w:rPr>
          <w:noProof/>
        </w:rPr>
        <w:t>H</w:t>
      </w:r>
      <w:r w:rsidR="00BF6078" w:rsidRPr="00E104D1">
        <w:rPr>
          <w:noProof/>
        </w:rPr>
        <w:t>igh</w:t>
      </w:r>
      <w:r>
        <w:rPr>
          <w:noProof/>
        </w:rPr>
        <w:t>-</w:t>
      </w:r>
      <w:r w:rsidR="000C0ABA" w:rsidRPr="00E104D1">
        <w:rPr>
          <w:noProof/>
        </w:rPr>
        <w:t>L</w:t>
      </w:r>
      <w:r w:rsidR="00BF6078" w:rsidRPr="00E104D1">
        <w:rPr>
          <w:noProof/>
        </w:rPr>
        <w:t>evel</w:t>
      </w:r>
      <w:r w:rsidR="00BF6078" w:rsidRPr="00C17757">
        <w:t xml:space="preserve"> </w:t>
      </w:r>
      <w:r w:rsidR="000C0ABA" w:rsidRPr="00C17757">
        <w:t>P</w:t>
      </w:r>
      <w:r w:rsidR="00BF6078" w:rsidRPr="00C17757">
        <w:t xml:space="preserve">olitical </w:t>
      </w:r>
      <w:r w:rsidR="000C0ABA" w:rsidRPr="00C17757">
        <w:t>F</w:t>
      </w:r>
      <w:r w:rsidR="00BF6078" w:rsidRPr="00C17757">
        <w:t>orum (HLPF)</w:t>
      </w:r>
      <w:r w:rsidR="000C0ABA" w:rsidRPr="00C17757">
        <w:t xml:space="preserve">. The HLPF sets an annual theme that becomes the priority reference for the implementation of the SDG goals. In 2017, the theme of HLPF is Eradicating Poverty and Promoting Prosperity </w:t>
      </w:r>
      <w:proofErr w:type="gramStart"/>
      <w:r w:rsidR="000C0ABA" w:rsidRPr="00C17757">
        <w:t>In A</w:t>
      </w:r>
      <w:proofErr w:type="gramEnd"/>
      <w:r w:rsidR="000C0ABA" w:rsidRPr="00C17757">
        <w:t xml:space="preserve"> Changing World. </w:t>
      </w:r>
      <w:r w:rsidR="000C0ABA" w:rsidRPr="00E104D1">
        <w:rPr>
          <w:noProof/>
        </w:rPr>
        <w:t>Th</w:t>
      </w:r>
      <w:r>
        <w:rPr>
          <w:noProof/>
        </w:rPr>
        <w:t>ese</w:t>
      </w:r>
      <w:r w:rsidR="000C0ABA" w:rsidRPr="00E104D1">
        <w:rPr>
          <w:noProof/>
        </w:rPr>
        <w:t xml:space="preserve"> themes</w:t>
      </w:r>
      <w:r w:rsidR="000C0ABA" w:rsidRPr="00C17757">
        <w:t xml:space="preserve"> </w:t>
      </w:r>
      <w:r w:rsidR="000C0ABA" w:rsidRPr="00E104D1">
        <w:rPr>
          <w:noProof/>
        </w:rPr>
        <w:t>cover</w:t>
      </w:r>
      <w:r w:rsidR="000C0ABA" w:rsidRPr="00C17757">
        <w:t xml:space="preserve"> seven goals of SDGs:</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1.</w:t>
      </w:r>
      <w:r w:rsidRPr="00C17757">
        <w:rPr>
          <w:rFonts w:eastAsia="Times New Roman" w:cs="Times New Roman"/>
          <w:lang w:eastAsia="id-ID"/>
        </w:rPr>
        <w:t> End poverty in all its forms everywhere</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2.</w:t>
      </w:r>
      <w:r w:rsidRPr="00C17757">
        <w:rPr>
          <w:rFonts w:eastAsia="Times New Roman" w:cs="Times New Roman"/>
          <w:lang w:eastAsia="id-ID"/>
        </w:rPr>
        <w:t> End hunger, achieve food security and improved nutrition and promote sustainable agriculture</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3.</w:t>
      </w:r>
      <w:r w:rsidRPr="00C17757">
        <w:rPr>
          <w:rFonts w:eastAsia="Times New Roman" w:cs="Times New Roman"/>
          <w:lang w:eastAsia="id-ID"/>
        </w:rPr>
        <w:t xml:space="preserve"> Ensure healthy lives and promote well-being for </w:t>
      </w:r>
      <w:r w:rsidRPr="00E104D1">
        <w:rPr>
          <w:rFonts w:eastAsia="Times New Roman" w:cs="Times New Roman"/>
          <w:noProof/>
          <w:lang w:eastAsia="id-ID"/>
        </w:rPr>
        <w:t xml:space="preserve">all </w:t>
      </w:r>
      <w:r w:rsidR="00E104D1">
        <w:rPr>
          <w:rFonts w:eastAsia="Times New Roman" w:cs="Times New Roman"/>
          <w:noProof/>
          <w:lang w:eastAsia="id-ID"/>
        </w:rPr>
        <w:t>of</w:t>
      </w:r>
      <w:r w:rsidRPr="00C17757">
        <w:rPr>
          <w:rFonts w:eastAsia="Times New Roman" w:cs="Times New Roman"/>
          <w:lang w:eastAsia="id-ID"/>
        </w:rPr>
        <w:t xml:space="preserve"> all ages</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5.</w:t>
      </w:r>
      <w:r w:rsidRPr="00C17757">
        <w:rPr>
          <w:rFonts w:eastAsia="Times New Roman" w:cs="Times New Roman"/>
          <w:lang w:eastAsia="id-ID"/>
        </w:rPr>
        <w:t> Achieve gender equality and empower all women and girls</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9.</w:t>
      </w:r>
      <w:r w:rsidRPr="00C17757">
        <w:rPr>
          <w:rFonts w:eastAsia="Times New Roman" w:cs="Times New Roman"/>
          <w:lang w:eastAsia="id-ID"/>
        </w:rPr>
        <w:t> Build resilient infrastructure, promote inclusive and sustainable industrialization and foster innovation</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14.</w:t>
      </w:r>
      <w:r w:rsidRPr="00C17757">
        <w:rPr>
          <w:rFonts w:eastAsia="Times New Roman" w:cs="Times New Roman"/>
          <w:lang w:eastAsia="id-ID"/>
        </w:rPr>
        <w:t> Conserve and sustainably use the oceans, seas and marine resources for sustainable development</w:t>
      </w:r>
    </w:p>
    <w:p w:rsidR="003E0A56" w:rsidRPr="00C17757" w:rsidRDefault="003E0A56" w:rsidP="00C17757">
      <w:pPr>
        <w:numPr>
          <w:ilvl w:val="0"/>
          <w:numId w:val="8"/>
        </w:numPr>
        <w:spacing w:before="60" w:after="60" w:line="280" w:lineRule="exact"/>
        <w:ind w:left="284" w:right="150" w:hanging="284"/>
        <w:jc w:val="both"/>
        <w:rPr>
          <w:rFonts w:eastAsia="Times New Roman" w:cs="Times New Roman"/>
          <w:lang w:eastAsia="id-ID"/>
        </w:rPr>
      </w:pPr>
      <w:r w:rsidRPr="00C17757">
        <w:rPr>
          <w:rFonts w:eastAsia="Times New Roman" w:cs="Times New Roman"/>
          <w:b/>
          <w:bCs/>
          <w:lang w:eastAsia="id-ID"/>
        </w:rPr>
        <w:t>Goal 17.</w:t>
      </w:r>
      <w:r w:rsidRPr="00C17757">
        <w:rPr>
          <w:rFonts w:eastAsia="Times New Roman" w:cs="Times New Roman"/>
          <w:lang w:eastAsia="id-ID"/>
        </w:rPr>
        <w:t xml:space="preserve"> Strengthen the means of implementation and revitalize the Global Partnership for Sustainable Development</w:t>
      </w:r>
    </w:p>
    <w:p w:rsidR="000C0ABA" w:rsidRPr="00C17757" w:rsidRDefault="000C0ABA" w:rsidP="00C17757">
      <w:pPr>
        <w:autoSpaceDE w:val="0"/>
        <w:autoSpaceDN w:val="0"/>
        <w:adjustRightInd w:val="0"/>
        <w:spacing w:before="60" w:after="60" w:line="280" w:lineRule="exact"/>
        <w:ind w:firstLine="720"/>
        <w:jc w:val="both"/>
      </w:pPr>
      <w:r w:rsidRPr="00C17757">
        <w:t xml:space="preserve">Eradicating poverty is a priority of the Indonesian government. The RPJMN 2015-2019 </w:t>
      </w:r>
      <w:r w:rsidR="00927087" w:rsidRPr="00C17757">
        <w:t>has set</w:t>
      </w:r>
      <w:r w:rsidRPr="00C17757">
        <w:t xml:space="preserve"> poverty reduction target of 7-8% 201</w:t>
      </w:r>
      <w:r w:rsidR="00927087" w:rsidRPr="00C17757">
        <w:t>9</w:t>
      </w:r>
      <w:r w:rsidRPr="00C17757">
        <w:t xml:space="preserve">. </w:t>
      </w:r>
      <w:r w:rsidR="00927087" w:rsidRPr="00C17757">
        <w:t>According to Statistical Bureau of Indonesia</w:t>
      </w:r>
      <w:r w:rsidRPr="00C17757">
        <w:t xml:space="preserve">, the number of poor people in Indonesia reached 27.77 million people (10.64 percent) in March 2017. </w:t>
      </w:r>
      <w:r w:rsidR="00E104D1" w:rsidRPr="00E104D1">
        <w:rPr>
          <w:noProof/>
        </w:rPr>
        <w:t>T</w:t>
      </w:r>
      <w:r w:rsidRPr="00E104D1">
        <w:rPr>
          <w:noProof/>
        </w:rPr>
        <w:t>o achieve the RPJMN target</w:t>
      </w:r>
      <w:r w:rsidRPr="00C17757">
        <w:t xml:space="preserve">, an aggressive </w:t>
      </w:r>
      <w:r w:rsidR="00927087" w:rsidRPr="00E104D1">
        <w:rPr>
          <w:noProof/>
        </w:rPr>
        <w:t xml:space="preserve">approach </w:t>
      </w:r>
      <w:r w:rsidR="00E104D1">
        <w:rPr>
          <w:noProof/>
        </w:rPr>
        <w:t>to</w:t>
      </w:r>
      <w:r w:rsidR="00927087" w:rsidRPr="00C17757">
        <w:t xml:space="preserve"> </w:t>
      </w:r>
      <w:r w:rsidRPr="00C17757">
        <w:t xml:space="preserve">poverty </w:t>
      </w:r>
      <w:r w:rsidR="00927087" w:rsidRPr="00C17757">
        <w:t>reduction effort through empowerment of poor people</w:t>
      </w:r>
      <w:r w:rsidRPr="00C17757">
        <w:t xml:space="preserve"> </w:t>
      </w:r>
      <w:proofErr w:type="gramStart"/>
      <w:r w:rsidRPr="00C17757">
        <w:t>is needed</w:t>
      </w:r>
      <w:proofErr w:type="gramEnd"/>
      <w:r w:rsidRPr="00C17757">
        <w:t xml:space="preserve"> to help them to transform their own lives.</w:t>
      </w:r>
    </w:p>
    <w:p w:rsidR="000C0ABA" w:rsidRPr="00C17757" w:rsidRDefault="000C0ABA" w:rsidP="00C17757">
      <w:pPr>
        <w:autoSpaceDE w:val="0"/>
        <w:autoSpaceDN w:val="0"/>
        <w:adjustRightInd w:val="0"/>
        <w:spacing w:before="60" w:after="60" w:line="280" w:lineRule="exact"/>
        <w:ind w:firstLine="720"/>
        <w:jc w:val="both"/>
      </w:pPr>
      <w:r w:rsidRPr="00C17757">
        <w:t xml:space="preserve">Indonesia is the </w:t>
      </w:r>
      <w:r w:rsidRPr="00E104D1">
        <w:rPr>
          <w:noProof/>
        </w:rPr>
        <w:t>largest</w:t>
      </w:r>
      <w:r w:rsidRPr="00C17757">
        <w:t xml:space="preserve"> maritime country in the world, making Indonesia </w:t>
      </w:r>
      <w:r w:rsidR="009369EA" w:rsidRPr="00C17757">
        <w:t xml:space="preserve">become </w:t>
      </w:r>
      <w:r w:rsidRPr="00C17757">
        <w:t>one of the world's largest suppliers of fishery products. According to FAO, in 2014</w:t>
      </w:r>
      <w:r w:rsidR="009C2F40" w:rsidRPr="00C17757">
        <w:t xml:space="preserve">, </w:t>
      </w:r>
      <w:r w:rsidRPr="00C17757">
        <w:t>Indonesia is the second largest country for the production of capture fisheries with</w:t>
      </w:r>
      <w:r w:rsidR="00E104D1">
        <w:t xml:space="preserve"> the</w:t>
      </w:r>
      <w:r w:rsidRPr="00C17757">
        <w:t xml:space="preserve"> </w:t>
      </w:r>
      <w:r w:rsidRPr="00E104D1">
        <w:rPr>
          <w:noProof/>
        </w:rPr>
        <w:t>production</w:t>
      </w:r>
      <w:r w:rsidRPr="00C17757">
        <w:t xml:space="preserve"> of about 6 million tons per year. Therefore, coastal areas play an </w:t>
      </w:r>
      <w:r w:rsidRPr="00E104D1">
        <w:rPr>
          <w:noProof/>
        </w:rPr>
        <w:t>important</w:t>
      </w:r>
      <w:r w:rsidRPr="00C17757">
        <w:t xml:space="preserve"> role </w:t>
      </w:r>
      <w:r w:rsidR="00274829" w:rsidRPr="00C17757">
        <w:t xml:space="preserve">that </w:t>
      </w:r>
      <w:r w:rsidR="00274829" w:rsidRPr="00E104D1">
        <w:rPr>
          <w:noProof/>
        </w:rPr>
        <w:t>contribute</w:t>
      </w:r>
      <w:r w:rsidR="00E104D1">
        <w:rPr>
          <w:noProof/>
        </w:rPr>
        <w:t>s</w:t>
      </w:r>
      <w:r w:rsidR="00274829" w:rsidRPr="00C17757">
        <w:t xml:space="preserve"> to </w:t>
      </w:r>
      <w:r w:rsidR="00A5271B" w:rsidRPr="00C17757">
        <w:t>I</w:t>
      </w:r>
      <w:r w:rsidR="00274829" w:rsidRPr="00C17757">
        <w:t>ndonesia economic growth</w:t>
      </w:r>
      <w:r w:rsidRPr="00C17757">
        <w:t xml:space="preserve">. However, this condition </w:t>
      </w:r>
      <w:r w:rsidRPr="00E104D1">
        <w:rPr>
          <w:noProof/>
        </w:rPr>
        <w:t xml:space="preserve">is not </w:t>
      </w:r>
      <w:r w:rsidR="003C040A" w:rsidRPr="00E104D1">
        <w:rPr>
          <w:noProof/>
        </w:rPr>
        <w:t>a</w:t>
      </w:r>
      <w:r w:rsidR="00274829" w:rsidRPr="00E104D1">
        <w:rPr>
          <w:noProof/>
        </w:rPr>
        <w:t>ligned</w:t>
      </w:r>
      <w:r w:rsidR="00274829" w:rsidRPr="00C17757">
        <w:t xml:space="preserve"> with </w:t>
      </w:r>
      <w:r w:rsidRPr="00C17757">
        <w:t>the welfare of coastal communities. Based on BPS</w:t>
      </w:r>
      <w:r w:rsidR="00274829" w:rsidRPr="00C17757">
        <w:t xml:space="preserve"> data in 2014</w:t>
      </w:r>
      <w:r w:rsidRPr="00C17757">
        <w:t xml:space="preserve">, </w:t>
      </w:r>
      <w:r w:rsidR="00274829" w:rsidRPr="00C17757">
        <w:t>the number of</w:t>
      </w:r>
      <w:r w:rsidR="00E104D1">
        <w:t xml:space="preserve"> the</w:t>
      </w:r>
      <w:r w:rsidR="00274829" w:rsidRPr="00C17757">
        <w:t xml:space="preserve"> </w:t>
      </w:r>
      <w:r w:rsidR="00274829" w:rsidRPr="00E104D1">
        <w:rPr>
          <w:noProof/>
        </w:rPr>
        <w:t>coastal</w:t>
      </w:r>
      <w:r w:rsidR="00274829" w:rsidRPr="00C17757">
        <w:t xml:space="preserve"> </w:t>
      </w:r>
      <w:r w:rsidR="00274829" w:rsidRPr="00E104D1">
        <w:rPr>
          <w:noProof/>
        </w:rPr>
        <w:t>village</w:t>
      </w:r>
      <w:r w:rsidR="00E104D1">
        <w:rPr>
          <w:noProof/>
        </w:rPr>
        <w:t>s</w:t>
      </w:r>
      <w:r w:rsidR="00274829" w:rsidRPr="00C17757">
        <w:t xml:space="preserve"> we</w:t>
      </w:r>
      <w:r w:rsidRPr="00C17757">
        <w:t xml:space="preserve">re </w:t>
      </w:r>
      <w:r w:rsidRPr="00E104D1">
        <w:rPr>
          <w:noProof/>
        </w:rPr>
        <w:t>12,827</w:t>
      </w:r>
      <w:r w:rsidR="00E104D1">
        <w:rPr>
          <w:noProof/>
        </w:rPr>
        <w:t>,</w:t>
      </w:r>
      <w:r w:rsidR="00274829" w:rsidRPr="00C17757">
        <w:t xml:space="preserve"> and </w:t>
      </w:r>
      <w:r w:rsidRPr="00C17757">
        <w:t xml:space="preserve">23.79% </w:t>
      </w:r>
      <w:r w:rsidR="00274829" w:rsidRPr="00C17757">
        <w:t>of them (</w:t>
      </w:r>
      <w:r w:rsidRPr="00C17757">
        <w:t>3,051 villages</w:t>
      </w:r>
      <w:r w:rsidR="00274829" w:rsidRPr="00C17757">
        <w:t xml:space="preserve">) </w:t>
      </w:r>
      <w:r w:rsidR="00274829" w:rsidRPr="00E104D1">
        <w:rPr>
          <w:noProof/>
        </w:rPr>
        <w:t>were categorized</w:t>
      </w:r>
      <w:r w:rsidR="00274829" w:rsidRPr="00C17757">
        <w:t xml:space="preserve"> as</w:t>
      </w:r>
      <w:r w:rsidRPr="00C17757">
        <w:t xml:space="preserve"> poor villages. These conditions indicate the</w:t>
      </w:r>
      <w:r w:rsidR="00274829" w:rsidRPr="00C17757">
        <w:t xml:space="preserve"> crucial</w:t>
      </w:r>
      <w:r w:rsidRPr="00C17757">
        <w:t xml:space="preserve"> </w:t>
      </w:r>
      <w:r w:rsidRPr="00E104D1">
        <w:rPr>
          <w:noProof/>
        </w:rPr>
        <w:t xml:space="preserve">need </w:t>
      </w:r>
      <w:r w:rsidR="00E104D1">
        <w:rPr>
          <w:noProof/>
        </w:rPr>
        <w:t>for</w:t>
      </w:r>
      <w:r w:rsidRPr="00C17757">
        <w:t xml:space="preserve"> comprehensive policies that </w:t>
      </w:r>
      <w:r w:rsidR="00E104D1">
        <w:rPr>
          <w:noProof/>
        </w:rPr>
        <w:t>can</w:t>
      </w:r>
      <w:r w:rsidRPr="00C17757">
        <w:t xml:space="preserve"> optimize the utilization of potential fisheries production that encourages eradicating poverty.</w:t>
      </w:r>
    </w:p>
    <w:p w:rsidR="000C0ABA" w:rsidRPr="00C17757" w:rsidRDefault="000C0ABA" w:rsidP="00C17757">
      <w:pPr>
        <w:autoSpaceDE w:val="0"/>
        <w:autoSpaceDN w:val="0"/>
        <w:adjustRightInd w:val="0"/>
        <w:spacing w:before="60" w:after="60" w:line="280" w:lineRule="exact"/>
        <w:ind w:firstLine="720"/>
        <w:jc w:val="both"/>
      </w:pPr>
      <w:r w:rsidRPr="00C17757">
        <w:t>In the RPJMN 2015-2019, GOI set a national target that put forward the role of marine economy and synergy of national marine development. Taking into account these national goals and the HLPF 2017 theme, SFM is the right approach to optimize the potential utilization of fisheries in Indonesia.</w:t>
      </w:r>
    </w:p>
    <w:p w:rsidR="000C0ABA" w:rsidRPr="00C17757" w:rsidRDefault="008A172E" w:rsidP="00C17757">
      <w:pPr>
        <w:autoSpaceDE w:val="0"/>
        <w:autoSpaceDN w:val="0"/>
        <w:adjustRightInd w:val="0"/>
        <w:spacing w:before="60" w:after="60" w:line="280" w:lineRule="exact"/>
        <w:ind w:firstLine="720"/>
        <w:jc w:val="both"/>
        <w:rPr>
          <w:rFonts w:eastAsia="Times New Roman" w:cs="Times New Roman"/>
          <w:lang w:eastAsia="id-ID"/>
        </w:rPr>
      </w:pPr>
      <w:r w:rsidRPr="00C17757">
        <w:t xml:space="preserve">Sustainable fisheries management (SFM) is an integrated process to ensure the balancing </w:t>
      </w:r>
      <w:r w:rsidRPr="00E104D1">
        <w:rPr>
          <w:noProof/>
        </w:rPr>
        <w:t>of environmental</w:t>
      </w:r>
      <w:r w:rsidRPr="00C17757">
        <w:t xml:space="preserve">, economic and social </w:t>
      </w:r>
      <w:r w:rsidRPr="00E104D1">
        <w:rPr>
          <w:noProof/>
        </w:rPr>
        <w:t>aspects to</w:t>
      </w:r>
      <w:r w:rsidRPr="00C17757">
        <w:t xml:space="preserve"> accomplish continued productivity of fishery resources (</w:t>
      </w:r>
      <w:hyperlink r:id="rId5" w:history="1">
        <w:r w:rsidRPr="00C17757">
          <w:t>FAO,</w:t>
        </w:r>
      </w:hyperlink>
      <w:r w:rsidRPr="00C17757">
        <w:t xml:space="preserve"> 2003). </w:t>
      </w:r>
      <w:r w:rsidRPr="00C17757">
        <w:rPr>
          <w:color w:val="000000"/>
        </w:rPr>
        <w:t xml:space="preserve">SFM aims to achieve the optimal and sustainable utilization of the fishery resources for the benefit of humankind and the ecosystem. </w:t>
      </w:r>
      <w:r w:rsidR="000C0ABA" w:rsidRPr="00C17757">
        <w:rPr>
          <w:rFonts w:eastAsia="Times New Roman" w:cs="Times New Roman"/>
          <w:lang w:eastAsia="id-ID"/>
        </w:rPr>
        <w:t xml:space="preserve"> The implementation of SFM will be able to contribute </w:t>
      </w:r>
      <w:r w:rsidR="000C0ABA" w:rsidRPr="00C17757">
        <w:rPr>
          <w:rFonts w:eastAsia="Times New Roman" w:cs="Times New Roman"/>
          <w:lang w:eastAsia="id-ID"/>
        </w:rPr>
        <w:lastRenderedPageBreak/>
        <w:t xml:space="preserve">to the achievement of four of the seven SDG goals in HLPF 2017, </w:t>
      </w:r>
      <w:r w:rsidR="00797C20" w:rsidRPr="00E104D1">
        <w:rPr>
          <w:rFonts w:eastAsia="Times New Roman" w:cs="Times New Roman"/>
          <w:noProof/>
          <w:lang w:eastAsia="id-ID"/>
        </w:rPr>
        <w:t>i.e.</w:t>
      </w:r>
      <w:r w:rsidR="00E104D1">
        <w:rPr>
          <w:rFonts w:eastAsia="Times New Roman" w:cs="Times New Roman"/>
          <w:noProof/>
          <w:lang w:eastAsia="id-ID"/>
        </w:rPr>
        <w:t>,</w:t>
      </w:r>
      <w:r w:rsidR="000C0ABA" w:rsidRPr="00C17757">
        <w:rPr>
          <w:rFonts w:eastAsia="Times New Roman" w:cs="Times New Roman"/>
          <w:lang w:eastAsia="id-ID"/>
        </w:rPr>
        <w:t xml:space="preserve"> end-poverty, end hunger, healthy living and promoting well-being for communities and conservation and sustainably use the oceans.</w:t>
      </w:r>
    </w:p>
    <w:p w:rsidR="000C0ABA" w:rsidRPr="00C17757" w:rsidRDefault="000C0ABA" w:rsidP="00C17757">
      <w:pPr>
        <w:autoSpaceDE w:val="0"/>
        <w:autoSpaceDN w:val="0"/>
        <w:adjustRightInd w:val="0"/>
        <w:spacing w:before="60" w:after="60" w:line="280" w:lineRule="exact"/>
        <w:jc w:val="both"/>
        <w:rPr>
          <w:color w:val="000000"/>
        </w:rPr>
      </w:pPr>
    </w:p>
    <w:p w:rsidR="00AB0994" w:rsidRPr="00C17757" w:rsidRDefault="00797C20" w:rsidP="00C17757">
      <w:pPr>
        <w:autoSpaceDE w:val="0"/>
        <w:autoSpaceDN w:val="0"/>
        <w:adjustRightInd w:val="0"/>
        <w:spacing w:before="60" w:after="60" w:line="280" w:lineRule="exact"/>
        <w:ind w:firstLine="720"/>
        <w:jc w:val="both"/>
      </w:pPr>
      <w:proofErr w:type="gramStart"/>
      <w:r w:rsidRPr="00E104D1">
        <w:rPr>
          <w:noProof/>
        </w:rPr>
        <w:t xml:space="preserve">There are three </w:t>
      </w:r>
      <w:r w:rsidR="00A2527B" w:rsidRPr="00E104D1">
        <w:rPr>
          <w:noProof/>
        </w:rPr>
        <w:t>aspects</w:t>
      </w:r>
      <w:r w:rsidR="00AB0994" w:rsidRPr="00E104D1">
        <w:rPr>
          <w:noProof/>
        </w:rPr>
        <w:t xml:space="preserve"> </w:t>
      </w:r>
      <w:r w:rsidR="00A2527B" w:rsidRPr="00E104D1">
        <w:rPr>
          <w:noProof/>
        </w:rPr>
        <w:t>that can</w:t>
      </w:r>
      <w:r w:rsidR="00A2527B" w:rsidRPr="00C17757">
        <w:t xml:space="preserve"> </w:t>
      </w:r>
      <w:r w:rsidR="00A2527B" w:rsidRPr="00E104D1">
        <w:rPr>
          <w:noProof/>
        </w:rPr>
        <w:t>be identified</w:t>
      </w:r>
      <w:r w:rsidR="00A2527B" w:rsidRPr="00C17757">
        <w:t xml:space="preserve"> as the </w:t>
      </w:r>
      <w:r w:rsidR="00A2527B" w:rsidRPr="00E104D1">
        <w:rPr>
          <w:noProof/>
        </w:rPr>
        <w:t>key</w:t>
      </w:r>
      <w:r w:rsidR="00A2527B" w:rsidRPr="00C17757">
        <w:t xml:space="preserve"> factors for effective </w:t>
      </w:r>
      <w:r w:rsidR="00AB0994" w:rsidRPr="00C17757">
        <w:t xml:space="preserve">SFM </w:t>
      </w:r>
      <w:r w:rsidRPr="00C17757">
        <w:t>which</w:t>
      </w:r>
      <w:proofErr w:type="gramEnd"/>
      <w:r w:rsidRPr="00C17757">
        <w:t xml:space="preserve"> </w:t>
      </w:r>
      <w:r w:rsidR="00AB0994" w:rsidRPr="00C17757">
        <w:t>are:</w:t>
      </w:r>
    </w:p>
    <w:p w:rsidR="00AB0994" w:rsidRPr="00C17757" w:rsidRDefault="00AB0994" w:rsidP="00C17757">
      <w:pPr>
        <w:pStyle w:val="ListParagraph"/>
        <w:numPr>
          <w:ilvl w:val="0"/>
          <w:numId w:val="10"/>
        </w:numPr>
        <w:autoSpaceDE w:val="0"/>
        <w:autoSpaceDN w:val="0"/>
        <w:adjustRightInd w:val="0"/>
        <w:spacing w:before="60" w:after="60" w:line="280" w:lineRule="exact"/>
        <w:ind w:left="294" w:hanging="308"/>
        <w:contextualSpacing w:val="0"/>
        <w:jc w:val="both"/>
      </w:pPr>
      <w:r w:rsidRPr="00C17757">
        <w:t xml:space="preserve">Environmental </w:t>
      </w:r>
      <w:r w:rsidR="00A2527B" w:rsidRPr="00C17757">
        <w:t>aspect</w:t>
      </w:r>
    </w:p>
    <w:p w:rsidR="003C040A" w:rsidRPr="00C17757" w:rsidRDefault="00AB0994" w:rsidP="00C17757">
      <w:pPr>
        <w:pStyle w:val="ListParagraph"/>
        <w:autoSpaceDE w:val="0"/>
        <w:autoSpaceDN w:val="0"/>
        <w:adjustRightInd w:val="0"/>
        <w:spacing w:before="60" w:after="60" w:line="280" w:lineRule="exact"/>
        <w:ind w:left="284"/>
        <w:contextualSpacing w:val="0"/>
        <w:jc w:val="both"/>
      </w:pPr>
      <w:r w:rsidRPr="00C17757">
        <w:t xml:space="preserve">In </w:t>
      </w:r>
      <w:r w:rsidR="00797C20" w:rsidRPr="00C17757">
        <w:t xml:space="preserve">term of </w:t>
      </w:r>
      <w:r w:rsidRPr="00C17757">
        <w:t>environment</w:t>
      </w:r>
      <w:r w:rsidR="00797C20" w:rsidRPr="00C17757">
        <w:t xml:space="preserve"> aspect</w:t>
      </w:r>
      <w:r w:rsidRPr="00C17757">
        <w:t xml:space="preserve">, the Government of Indonesia has </w:t>
      </w:r>
      <w:r w:rsidR="007064FA" w:rsidRPr="00C17757">
        <w:t>endeavored</w:t>
      </w:r>
      <w:r w:rsidRPr="00C17757">
        <w:t xml:space="preserve"> </w:t>
      </w:r>
      <w:r w:rsidR="004D72B5" w:rsidRPr="00C17757">
        <w:t xml:space="preserve">to </w:t>
      </w:r>
      <w:r w:rsidRPr="00C17757">
        <w:t xml:space="preserve">protect the </w:t>
      </w:r>
      <w:r w:rsidR="00847CFC" w:rsidRPr="00C17757">
        <w:t>ocean</w:t>
      </w:r>
      <w:r w:rsidR="004D72B5" w:rsidRPr="00C17757">
        <w:t xml:space="preserve"> by establishing marine protected area</w:t>
      </w:r>
      <w:r w:rsidR="007064FA" w:rsidRPr="00C17757">
        <w:t>s (MPAs)</w:t>
      </w:r>
      <w:r w:rsidRPr="00C17757">
        <w:t xml:space="preserve">. </w:t>
      </w:r>
      <w:r w:rsidR="007064FA" w:rsidRPr="00C17757">
        <w:t xml:space="preserve">MPAs </w:t>
      </w:r>
      <w:proofErr w:type="gramStart"/>
      <w:r w:rsidR="007064FA" w:rsidRPr="00C17757">
        <w:t>are considered</w:t>
      </w:r>
      <w:proofErr w:type="gramEnd"/>
      <w:r w:rsidR="007064FA" w:rsidRPr="00C17757">
        <w:t xml:space="preserve"> as </w:t>
      </w:r>
      <w:r w:rsidR="007064FA" w:rsidRPr="00E104D1">
        <w:rPr>
          <w:noProof/>
        </w:rPr>
        <w:t>an effective</w:t>
      </w:r>
      <w:r w:rsidR="007064FA" w:rsidRPr="00C17757">
        <w:t xml:space="preserve"> in</w:t>
      </w:r>
      <w:r w:rsidR="005D57A1" w:rsidRPr="00C17757">
        <w:t>strument</w:t>
      </w:r>
      <w:r w:rsidR="007064FA" w:rsidRPr="00C17757">
        <w:t xml:space="preserve"> to preserve the productivity of mari</w:t>
      </w:r>
      <w:r w:rsidR="00B72C36" w:rsidRPr="00C17757">
        <w:t xml:space="preserve">ne ecosystem </w:t>
      </w:r>
      <w:r w:rsidR="00E104D1">
        <w:rPr>
          <w:noProof/>
        </w:rPr>
        <w:t>regarding</w:t>
      </w:r>
      <w:r w:rsidR="00B72C36" w:rsidRPr="00C17757">
        <w:t xml:space="preserve"> fish stock. According to</w:t>
      </w:r>
      <w:r w:rsidR="005D57A1" w:rsidRPr="00C17757">
        <w:t xml:space="preserve"> Government Regulation No. 60 of 2007 on Fishery Resources Conservation, the definition of MPA is a marine area which has been protected and managed through zoning system, to achieve sustainable fishery management.</w:t>
      </w:r>
      <w:r w:rsidR="003C040A" w:rsidRPr="00C17757">
        <w:t xml:space="preserve"> The GOI has established marine conservation areas since 2009 covering 16.1 million hectares and based on the national target stated on Presidential Regulation 59 of </w:t>
      </w:r>
      <w:r w:rsidR="003C040A" w:rsidRPr="00E104D1">
        <w:rPr>
          <w:noProof/>
        </w:rPr>
        <w:t>2017</w:t>
      </w:r>
      <w:r w:rsidR="00E104D1">
        <w:rPr>
          <w:noProof/>
        </w:rPr>
        <w:t>;</w:t>
      </w:r>
      <w:r w:rsidR="003C040A" w:rsidRPr="00E104D1">
        <w:rPr>
          <w:noProof/>
        </w:rPr>
        <w:t xml:space="preserve"> the</w:t>
      </w:r>
      <w:r w:rsidR="003C040A" w:rsidRPr="00C17757">
        <w:t xml:space="preserve"> area </w:t>
      </w:r>
      <w:proofErr w:type="gramStart"/>
      <w:r w:rsidR="003C040A" w:rsidRPr="00C17757">
        <w:t xml:space="preserve">will </w:t>
      </w:r>
      <w:r w:rsidR="003C040A" w:rsidRPr="00E104D1">
        <w:rPr>
          <w:noProof/>
        </w:rPr>
        <w:t>be increased</w:t>
      </w:r>
      <w:proofErr w:type="gramEnd"/>
      <w:r w:rsidR="003C040A" w:rsidRPr="00C17757">
        <w:t xml:space="preserve"> to 20 million hectares. Marine conservation area of 16.1 million hectares </w:t>
      </w:r>
      <w:proofErr w:type="gramStart"/>
      <w:r w:rsidR="003C040A" w:rsidRPr="00C17757">
        <w:t xml:space="preserve">can </w:t>
      </w:r>
      <w:r w:rsidR="003C040A" w:rsidRPr="00E104D1">
        <w:rPr>
          <w:noProof/>
        </w:rPr>
        <w:t>be seen</w:t>
      </w:r>
      <w:proofErr w:type="gramEnd"/>
      <w:r w:rsidR="003C040A" w:rsidRPr="00C17757">
        <w:t xml:space="preserve"> in the picture below (figure 1)</w:t>
      </w:r>
    </w:p>
    <w:p w:rsidR="00AB0994" w:rsidRPr="00C17757" w:rsidRDefault="00C17757" w:rsidP="00C17757">
      <w:pPr>
        <w:pStyle w:val="ListParagraph"/>
        <w:autoSpaceDE w:val="0"/>
        <w:autoSpaceDN w:val="0"/>
        <w:adjustRightInd w:val="0"/>
        <w:spacing w:before="60" w:after="60" w:line="280" w:lineRule="exact"/>
        <w:ind w:left="284"/>
        <w:contextualSpacing w:val="0"/>
        <w:jc w:val="both"/>
      </w:pPr>
      <w:r w:rsidRPr="00C17757">
        <w:rPr>
          <w:noProof/>
          <w:lang w:val="id-ID" w:eastAsia="id-ID"/>
        </w:rPr>
        <w:drawing>
          <wp:anchor distT="0" distB="0" distL="114300" distR="114300" simplePos="0" relativeHeight="251672576" behindDoc="1" locked="0" layoutInCell="1" allowOverlap="1" wp14:anchorId="0BDDEFB8" wp14:editId="5C421C9D">
            <wp:simplePos x="0" y="0"/>
            <wp:positionH relativeFrom="column">
              <wp:posOffset>457200</wp:posOffset>
            </wp:positionH>
            <wp:positionV relativeFrom="paragraph">
              <wp:posOffset>9525</wp:posOffset>
            </wp:positionV>
            <wp:extent cx="5219065" cy="2552700"/>
            <wp:effectExtent l="0" t="0" r="635" b="0"/>
            <wp:wrapNone/>
            <wp:docPr id="1" name="Picture 1" descr="D:\SDG\MPA-Indones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DG\MPA-Indonesia.jpg"/>
                    <pic:cNvPicPr>
                      <a:picLocks noChangeAspect="1" noChangeArrowheads="1"/>
                    </pic:cNvPicPr>
                  </pic:nvPicPr>
                  <pic:blipFill rotWithShape="1">
                    <a:blip r:embed="rId6">
                      <a:extLst>
                        <a:ext uri="{28A0092B-C50C-407E-A947-70E740481C1C}">
                          <a14:useLocalDpi xmlns:a14="http://schemas.microsoft.com/office/drawing/2010/main" val="0"/>
                        </a:ext>
                      </a:extLst>
                    </a:blip>
                    <a:srcRect b="26163"/>
                    <a:stretch/>
                  </pic:blipFill>
                  <pic:spPr bwMode="auto">
                    <a:xfrm>
                      <a:off x="0" y="0"/>
                      <a:ext cx="5219065"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C5A43" w:rsidRPr="00C17757" w:rsidRDefault="00FC5A43" w:rsidP="00C17757">
      <w:pPr>
        <w:pStyle w:val="ListParagraph"/>
        <w:autoSpaceDE w:val="0"/>
        <w:autoSpaceDN w:val="0"/>
        <w:adjustRightInd w:val="0"/>
        <w:spacing w:before="60" w:after="60" w:line="280" w:lineRule="exact"/>
        <w:ind w:left="630"/>
        <w:contextualSpacing w:val="0"/>
        <w:jc w:val="both"/>
      </w:pPr>
      <w:r w:rsidRPr="00C17757">
        <w:t xml:space="preserve"> </w:t>
      </w: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C17757" w:rsidRDefault="00C17757" w:rsidP="00C17757">
      <w:pPr>
        <w:spacing w:before="60" w:after="60" w:line="280" w:lineRule="exact"/>
        <w:jc w:val="both"/>
      </w:pPr>
    </w:p>
    <w:p w:rsidR="007A1B41" w:rsidRPr="00C17757" w:rsidRDefault="0021744A" w:rsidP="00C17757">
      <w:pPr>
        <w:spacing w:before="60" w:after="60" w:line="280" w:lineRule="exact"/>
        <w:jc w:val="center"/>
      </w:pPr>
      <w:r w:rsidRPr="00C17757">
        <w:t>Figure 1. Marine Protected Area Distribution</w:t>
      </w:r>
    </w:p>
    <w:p w:rsidR="00997ECD" w:rsidRPr="00C17757" w:rsidRDefault="00E104D1" w:rsidP="00C17757">
      <w:pPr>
        <w:pStyle w:val="ListParagraph"/>
        <w:autoSpaceDE w:val="0"/>
        <w:autoSpaceDN w:val="0"/>
        <w:adjustRightInd w:val="0"/>
        <w:spacing w:before="60" w:after="60" w:line="280" w:lineRule="exact"/>
        <w:ind w:left="284"/>
        <w:contextualSpacing w:val="0"/>
        <w:jc w:val="both"/>
      </w:pPr>
      <w:r>
        <w:rPr>
          <w:noProof/>
        </w:rPr>
        <w:t>T</w:t>
      </w:r>
      <w:r w:rsidR="00997ECD" w:rsidRPr="00E104D1">
        <w:rPr>
          <w:noProof/>
        </w:rPr>
        <w:t>o</w:t>
      </w:r>
      <w:r w:rsidR="00997ECD" w:rsidRPr="00C17757">
        <w:t xml:space="preserve"> manage MPAs effectively, ensuring availability of regulations and law enforcement are crucial. The laws and regulations for sustainable use of marine resources and environmental protection </w:t>
      </w:r>
      <w:r w:rsidR="00997ECD" w:rsidRPr="00E104D1">
        <w:rPr>
          <w:noProof/>
        </w:rPr>
        <w:t>are addressed</w:t>
      </w:r>
      <w:r w:rsidR="00997ECD" w:rsidRPr="00C17757">
        <w:t xml:space="preserve"> below. </w:t>
      </w:r>
    </w:p>
    <w:p w:rsidR="00997ECD" w:rsidRPr="00C17757" w:rsidRDefault="00997ECD" w:rsidP="00C17757">
      <w:pPr>
        <w:pStyle w:val="ListParagraph"/>
        <w:numPr>
          <w:ilvl w:val="0"/>
          <w:numId w:val="12"/>
        </w:numPr>
        <w:autoSpaceDE w:val="0"/>
        <w:autoSpaceDN w:val="0"/>
        <w:adjustRightInd w:val="0"/>
        <w:spacing w:before="60" w:after="60" w:line="280" w:lineRule="exact"/>
        <w:ind w:left="567" w:hanging="283"/>
        <w:contextualSpacing w:val="0"/>
        <w:jc w:val="both"/>
      </w:pPr>
      <w:r w:rsidRPr="00E104D1">
        <w:rPr>
          <w:noProof/>
        </w:rPr>
        <w:t>Regulation</w:t>
      </w:r>
      <w:r w:rsidRPr="00C17757">
        <w:t xml:space="preserve"> of the Minister of Marine Affairs and Fisheries No. 56 of 2014 on Termination of Temporary (Moratorium) Licensing Business fisheries in Regional Fisheries Management. This regulation is also concerning on temporary suspension on</w:t>
      </w:r>
      <w:r w:rsidR="00E104D1">
        <w:t xml:space="preserve"> the</w:t>
      </w:r>
      <w:r w:rsidRPr="00C17757">
        <w:t xml:space="preserve"> </w:t>
      </w:r>
      <w:r w:rsidRPr="00E104D1">
        <w:rPr>
          <w:noProof/>
        </w:rPr>
        <w:t>foreign</w:t>
      </w:r>
      <w:r w:rsidRPr="00C17757">
        <w:t xml:space="preserve"> vessel to operate in Indonesia ocean. </w:t>
      </w:r>
    </w:p>
    <w:p w:rsidR="00997ECD" w:rsidRPr="00C17757" w:rsidRDefault="00997ECD" w:rsidP="00C17757">
      <w:pPr>
        <w:pStyle w:val="ListParagraph"/>
        <w:numPr>
          <w:ilvl w:val="0"/>
          <w:numId w:val="12"/>
        </w:numPr>
        <w:autoSpaceDE w:val="0"/>
        <w:autoSpaceDN w:val="0"/>
        <w:adjustRightInd w:val="0"/>
        <w:spacing w:before="60" w:after="60" w:line="280" w:lineRule="exact"/>
        <w:ind w:left="567" w:hanging="283"/>
        <w:contextualSpacing w:val="0"/>
        <w:jc w:val="both"/>
      </w:pPr>
      <w:r w:rsidRPr="00C17757">
        <w:t>Regulation of the Minister of Marine and Fisheries No02 Year 2015 on the Prohibition of the Use of Fishing trawler Hela (trawls) and trawl Pull (Seine Nets) in Regional Fisheries Management of Republic of Indonesia;</w:t>
      </w:r>
    </w:p>
    <w:p w:rsidR="00997ECD" w:rsidRPr="00C17757" w:rsidRDefault="00997ECD" w:rsidP="00C17757">
      <w:pPr>
        <w:pStyle w:val="ListParagraph"/>
        <w:autoSpaceDE w:val="0"/>
        <w:autoSpaceDN w:val="0"/>
        <w:adjustRightInd w:val="0"/>
        <w:spacing w:before="60" w:after="60" w:line="280" w:lineRule="exact"/>
        <w:ind w:left="322"/>
        <w:contextualSpacing w:val="0"/>
        <w:jc w:val="both"/>
      </w:pPr>
      <w:r w:rsidRPr="00C17757">
        <w:t>The primary objective of those regulations issuance is to reduce excessive exploitation of marine resources that could ultimately damage the marine ecosystem. The implementation of regulations will significantly affect</w:t>
      </w:r>
      <w:r w:rsidR="00E104D1">
        <w:t xml:space="preserve"> the</w:t>
      </w:r>
      <w:r w:rsidRPr="00C17757">
        <w:t xml:space="preserve"> </w:t>
      </w:r>
      <w:r w:rsidRPr="00E104D1">
        <w:rPr>
          <w:noProof/>
        </w:rPr>
        <w:t>sustainability</w:t>
      </w:r>
      <w:r w:rsidRPr="00C17757">
        <w:t xml:space="preserve"> of marine ecosystems, as small fish and corals </w:t>
      </w:r>
      <w:r w:rsidRPr="00E104D1">
        <w:rPr>
          <w:noProof/>
        </w:rPr>
        <w:t>are protected</w:t>
      </w:r>
      <w:r w:rsidRPr="00C17757">
        <w:t xml:space="preserve"> from excessive damage and exploitation.</w:t>
      </w:r>
    </w:p>
    <w:p w:rsidR="00AB0994" w:rsidRPr="00C17757" w:rsidRDefault="00997ECD" w:rsidP="00C17757">
      <w:pPr>
        <w:pStyle w:val="ListParagraph"/>
        <w:numPr>
          <w:ilvl w:val="0"/>
          <w:numId w:val="10"/>
        </w:numPr>
        <w:autoSpaceDE w:val="0"/>
        <w:autoSpaceDN w:val="0"/>
        <w:adjustRightInd w:val="0"/>
        <w:spacing w:before="60" w:after="60" w:line="280" w:lineRule="exact"/>
        <w:ind w:left="322" w:hanging="322"/>
        <w:contextualSpacing w:val="0"/>
        <w:jc w:val="both"/>
      </w:pPr>
      <w:r w:rsidRPr="00C17757">
        <w:t>Economic aspects</w:t>
      </w:r>
    </w:p>
    <w:p w:rsidR="00AB0994" w:rsidRDefault="00AB0994" w:rsidP="00C17757">
      <w:pPr>
        <w:pStyle w:val="ListParagraph"/>
        <w:autoSpaceDE w:val="0"/>
        <w:autoSpaceDN w:val="0"/>
        <w:adjustRightInd w:val="0"/>
        <w:spacing w:before="60" w:after="60" w:line="280" w:lineRule="exact"/>
        <w:ind w:left="322"/>
        <w:contextualSpacing w:val="0"/>
        <w:jc w:val="both"/>
      </w:pPr>
      <w:r w:rsidRPr="00C17757">
        <w:lastRenderedPageBreak/>
        <w:t xml:space="preserve">From the economic </w:t>
      </w:r>
      <w:r w:rsidR="00E30E32" w:rsidRPr="00C17757">
        <w:t xml:space="preserve">point of views, </w:t>
      </w:r>
      <w:r w:rsidRPr="00C17757">
        <w:t>the Government of Indonesia has implemen</w:t>
      </w:r>
      <w:r w:rsidR="008F081F" w:rsidRPr="00C17757">
        <w:t>ted several programs to improve</w:t>
      </w:r>
      <w:r w:rsidRPr="00C17757">
        <w:t xml:space="preserve"> </w:t>
      </w:r>
      <w:proofErr w:type="gramStart"/>
      <w:r w:rsidRPr="00C17757">
        <w:t>fishermen's</w:t>
      </w:r>
      <w:proofErr w:type="gramEnd"/>
      <w:r w:rsidRPr="00C17757">
        <w:t xml:space="preserve"> </w:t>
      </w:r>
      <w:r w:rsidR="008F081F" w:rsidRPr="00C17757">
        <w:t xml:space="preserve">income </w:t>
      </w:r>
      <w:r w:rsidRPr="00C17757">
        <w:t xml:space="preserve">with the ultimate goal of reducing the poverty level of </w:t>
      </w:r>
      <w:r w:rsidRPr="00E104D1">
        <w:rPr>
          <w:noProof/>
        </w:rPr>
        <w:t>fisher</w:t>
      </w:r>
      <w:r w:rsidR="00E104D1">
        <w:rPr>
          <w:noProof/>
        </w:rPr>
        <w:t>s</w:t>
      </w:r>
      <w:r w:rsidRPr="00C17757">
        <w:t xml:space="preserve">. The programs that have been implemented by the government </w:t>
      </w:r>
      <w:r w:rsidR="008F081F" w:rsidRPr="00C17757">
        <w:t>are</w:t>
      </w:r>
      <w:r w:rsidRPr="00C17757">
        <w:t>:</w:t>
      </w:r>
    </w:p>
    <w:p w:rsidR="00C17757" w:rsidRPr="00C17757" w:rsidRDefault="00C17757" w:rsidP="00C17757">
      <w:pPr>
        <w:pStyle w:val="ListParagraph"/>
        <w:autoSpaceDE w:val="0"/>
        <w:autoSpaceDN w:val="0"/>
        <w:adjustRightInd w:val="0"/>
        <w:spacing w:before="60" w:after="60" w:line="280" w:lineRule="exact"/>
        <w:ind w:left="322"/>
        <w:contextualSpacing w:val="0"/>
        <w:jc w:val="both"/>
      </w:pPr>
    </w:p>
    <w:p w:rsidR="00AB0994" w:rsidRPr="00C17757" w:rsidRDefault="00CF0191" w:rsidP="00C17757">
      <w:pPr>
        <w:pStyle w:val="ListParagraph"/>
        <w:numPr>
          <w:ilvl w:val="0"/>
          <w:numId w:val="7"/>
        </w:numPr>
        <w:autoSpaceDE w:val="0"/>
        <w:autoSpaceDN w:val="0"/>
        <w:adjustRightInd w:val="0"/>
        <w:spacing w:before="60" w:after="60" w:line="280" w:lineRule="exact"/>
        <w:ind w:left="630" w:hanging="294"/>
        <w:contextualSpacing w:val="0"/>
        <w:jc w:val="both"/>
      </w:pPr>
      <w:r w:rsidRPr="00C17757">
        <w:t>Indonesia Fisheries</w:t>
      </w:r>
      <w:r w:rsidR="00AB0994" w:rsidRPr="00C17757">
        <w:t xml:space="preserve"> aid program</w:t>
      </w:r>
    </w:p>
    <w:p w:rsidR="00AB0994" w:rsidRPr="00C17757" w:rsidRDefault="00AB0994" w:rsidP="00C17757">
      <w:pPr>
        <w:pStyle w:val="ListParagraph"/>
        <w:autoSpaceDE w:val="0"/>
        <w:autoSpaceDN w:val="0"/>
        <w:adjustRightInd w:val="0"/>
        <w:spacing w:before="60" w:after="60" w:line="280" w:lineRule="exact"/>
        <w:ind w:left="630"/>
        <w:contextualSpacing w:val="0"/>
        <w:jc w:val="both"/>
      </w:pPr>
      <w:r w:rsidRPr="00C17757">
        <w:t xml:space="preserve">The </w:t>
      </w:r>
      <w:r w:rsidR="00CF0191" w:rsidRPr="00C17757">
        <w:t>GOI</w:t>
      </w:r>
      <w:r w:rsidRPr="00C17757">
        <w:t xml:space="preserve"> has budgeted Rp79 billion in 2017 for</w:t>
      </w:r>
      <w:r w:rsidR="00E104D1">
        <w:t xml:space="preserve"> the</w:t>
      </w:r>
      <w:r w:rsidRPr="00C17757">
        <w:t xml:space="preserve"> </w:t>
      </w:r>
      <w:r w:rsidRPr="00E104D1">
        <w:rPr>
          <w:noProof/>
        </w:rPr>
        <w:t>fishing</w:t>
      </w:r>
      <w:r w:rsidRPr="00C17757">
        <w:t xml:space="preserve"> aid program. This program is a grant awarded by the Government to compensate for </w:t>
      </w:r>
      <w:r w:rsidR="008F0A26" w:rsidRPr="00C17757">
        <w:t>the ban on the use of trawlers, which is considered an unsustainable fishing method. The government has distributed new fishing equipment that has been</w:t>
      </w:r>
      <w:r w:rsidRPr="00C17757">
        <w:t xml:space="preserve"> designed to be environmentally friendly</w:t>
      </w:r>
      <w:r w:rsidR="008F0A26" w:rsidRPr="00C17757">
        <w:t xml:space="preserve">. </w:t>
      </w:r>
      <w:proofErr w:type="gramStart"/>
      <w:r w:rsidR="008F0A26" w:rsidRPr="00C17757">
        <w:t>This fishing tools</w:t>
      </w:r>
      <w:proofErr w:type="gramEnd"/>
      <w:r w:rsidRPr="00C17757">
        <w:t xml:space="preserve"> </w:t>
      </w:r>
      <w:r w:rsidR="008F0A26" w:rsidRPr="00C17757">
        <w:t xml:space="preserve">will </w:t>
      </w:r>
      <w:r w:rsidR="00053AB6" w:rsidRPr="00C17757">
        <w:t xml:space="preserve">prevent </w:t>
      </w:r>
      <w:r w:rsidR="00053AB6" w:rsidRPr="00E104D1">
        <w:rPr>
          <w:noProof/>
        </w:rPr>
        <w:t>fisher</w:t>
      </w:r>
      <w:r w:rsidR="00E104D1">
        <w:rPr>
          <w:noProof/>
        </w:rPr>
        <w:t>s</w:t>
      </w:r>
      <w:r w:rsidR="00053AB6" w:rsidRPr="00C17757">
        <w:t xml:space="preserve"> from unintentionally catching</w:t>
      </w:r>
      <w:r w:rsidRPr="00C17757">
        <w:t xml:space="preserve"> </w:t>
      </w:r>
      <w:r w:rsidR="00E104D1">
        <w:rPr>
          <w:noProof/>
        </w:rPr>
        <w:t>young</w:t>
      </w:r>
      <w:r w:rsidRPr="00C17757">
        <w:t xml:space="preserve"> fish and </w:t>
      </w:r>
      <w:r w:rsidR="00053AB6" w:rsidRPr="00C17757">
        <w:t xml:space="preserve">damaging corals. Moreover, </w:t>
      </w:r>
      <w:r w:rsidR="00597497" w:rsidRPr="00C17757">
        <w:t xml:space="preserve">the government also provides fishing </w:t>
      </w:r>
      <w:r w:rsidRPr="00C17757">
        <w:t>vessel</w:t>
      </w:r>
      <w:r w:rsidR="00597497" w:rsidRPr="00C17757">
        <w:t>s</w:t>
      </w:r>
      <w:r w:rsidRPr="00C17757">
        <w:t xml:space="preserve"> assistance program </w:t>
      </w:r>
      <w:r w:rsidR="00053AB6" w:rsidRPr="00C17757">
        <w:t xml:space="preserve">with the budget of Rp467 billion </w:t>
      </w:r>
      <w:r w:rsidRPr="00E104D1">
        <w:rPr>
          <w:noProof/>
        </w:rPr>
        <w:t>to</w:t>
      </w:r>
      <w:r w:rsidRPr="00C17757">
        <w:t xml:space="preserve"> increase fish production.</w:t>
      </w:r>
    </w:p>
    <w:p w:rsidR="00AB0994" w:rsidRPr="00C17757" w:rsidRDefault="00AB0994" w:rsidP="00C17757">
      <w:pPr>
        <w:pStyle w:val="ListParagraph"/>
        <w:numPr>
          <w:ilvl w:val="0"/>
          <w:numId w:val="7"/>
        </w:numPr>
        <w:autoSpaceDE w:val="0"/>
        <w:autoSpaceDN w:val="0"/>
        <w:adjustRightInd w:val="0"/>
        <w:spacing w:before="60" w:after="60" w:line="280" w:lineRule="exact"/>
        <w:ind w:left="630" w:hanging="294"/>
        <w:contextualSpacing w:val="0"/>
        <w:jc w:val="both"/>
      </w:pPr>
      <w:r w:rsidRPr="00C17757">
        <w:t xml:space="preserve">Distribution </w:t>
      </w:r>
      <w:r w:rsidR="00597497" w:rsidRPr="00C17757">
        <w:t xml:space="preserve">of fishery product </w:t>
      </w:r>
      <w:r w:rsidRPr="00C17757">
        <w:t>program</w:t>
      </w:r>
    </w:p>
    <w:p w:rsidR="00AB0994" w:rsidRPr="00C17757" w:rsidRDefault="00AB0994" w:rsidP="00C17757">
      <w:pPr>
        <w:pStyle w:val="ListParagraph"/>
        <w:autoSpaceDE w:val="0"/>
        <w:autoSpaceDN w:val="0"/>
        <w:adjustRightInd w:val="0"/>
        <w:spacing w:before="60" w:after="60" w:line="280" w:lineRule="exact"/>
        <w:ind w:left="630"/>
        <w:contextualSpacing w:val="0"/>
        <w:jc w:val="both"/>
      </w:pPr>
      <w:r w:rsidRPr="00C17757">
        <w:t xml:space="preserve">The Government of Indonesia </w:t>
      </w:r>
      <w:r w:rsidR="00597497" w:rsidRPr="00C17757">
        <w:t xml:space="preserve">has established </w:t>
      </w:r>
      <w:r w:rsidRPr="00C17757">
        <w:t xml:space="preserve">a program to </w:t>
      </w:r>
      <w:r w:rsidR="00597497" w:rsidRPr="00C17757">
        <w:t>improve the effectiveness of</w:t>
      </w:r>
      <w:r w:rsidRPr="00C17757">
        <w:t xml:space="preserve"> </w:t>
      </w:r>
      <w:r w:rsidR="00597497" w:rsidRPr="00C17757">
        <w:t xml:space="preserve">fishery product </w:t>
      </w:r>
      <w:r w:rsidRPr="00C17757">
        <w:t xml:space="preserve">distribution. </w:t>
      </w:r>
      <w:r w:rsidR="00597497" w:rsidRPr="00C17757">
        <w:t>T</w:t>
      </w:r>
      <w:r w:rsidRPr="00C17757">
        <w:t>he President</w:t>
      </w:r>
      <w:r w:rsidR="00597497" w:rsidRPr="00C17757">
        <w:t xml:space="preserve"> has </w:t>
      </w:r>
      <w:r w:rsidRPr="00C17757">
        <w:t xml:space="preserve">issued </w:t>
      </w:r>
      <w:r w:rsidR="00597497" w:rsidRPr="00C17757">
        <w:t xml:space="preserve">Presidential </w:t>
      </w:r>
      <w:r w:rsidR="006A669C" w:rsidRPr="00C17757">
        <w:t>Instruction</w:t>
      </w:r>
      <w:r w:rsidR="00597497" w:rsidRPr="00C17757">
        <w:t xml:space="preserve"> No. 7 of 2016 that contains instruction for ministers, the National Armed Forces, the National Police</w:t>
      </w:r>
      <w:r w:rsidR="00FA2666" w:rsidRPr="00C17757">
        <w:t>, government agencies and governors to take action on</w:t>
      </w:r>
      <w:r w:rsidR="00E104D1">
        <w:t xml:space="preserve"> the</w:t>
      </w:r>
      <w:r w:rsidR="00FA2666" w:rsidRPr="00C17757">
        <w:t xml:space="preserve"> </w:t>
      </w:r>
      <w:r w:rsidR="00FA2666" w:rsidRPr="00E104D1">
        <w:rPr>
          <w:noProof/>
        </w:rPr>
        <w:t>a</w:t>
      </w:r>
      <w:r w:rsidRPr="00E104D1">
        <w:rPr>
          <w:noProof/>
        </w:rPr>
        <w:t>cceleration</w:t>
      </w:r>
      <w:r w:rsidRPr="00C17757">
        <w:t xml:space="preserve"> of National Fisheries Industry Development. It </w:t>
      </w:r>
      <w:r w:rsidRPr="00E104D1">
        <w:rPr>
          <w:noProof/>
        </w:rPr>
        <w:t>is expected</w:t>
      </w:r>
      <w:r w:rsidRPr="00C17757">
        <w:t xml:space="preserve"> that the </w:t>
      </w:r>
      <w:r w:rsidR="00FA2666" w:rsidRPr="00C17757">
        <w:t>instruction will help</w:t>
      </w:r>
      <w:r w:rsidRPr="00C17757">
        <w:t xml:space="preserve"> </w:t>
      </w:r>
      <w:r w:rsidRPr="00E104D1">
        <w:rPr>
          <w:noProof/>
        </w:rPr>
        <w:t>fisher</w:t>
      </w:r>
      <w:r w:rsidR="00E104D1">
        <w:rPr>
          <w:noProof/>
        </w:rPr>
        <w:t>s</w:t>
      </w:r>
      <w:r w:rsidRPr="00C17757">
        <w:t xml:space="preserve"> </w:t>
      </w:r>
      <w:r w:rsidR="00FA2666" w:rsidRPr="00C17757">
        <w:t xml:space="preserve">to </w:t>
      </w:r>
      <w:r w:rsidR="00C941B1" w:rsidRPr="00C17757">
        <w:t xml:space="preserve">market their products </w:t>
      </w:r>
      <w:r w:rsidRPr="00C17757">
        <w:t xml:space="preserve">and </w:t>
      </w:r>
      <w:r w:rsidR="00C941B1" w:rsidRPr="00C17757">
        <w:t>will</w:t>
      </w:r>
      <w:r w:rsidRPr="00C17757">
        <w:t xml:space="preserve"> </w:t>
      </w:r>
      <w:r w:rsidR="00C941B1" w:rsidRPr="00C17757">
        <w:t>improve</w:t>
      </w:r>
      <w:r w:rsidRPr="00C17757">
        <w:t xml:space="preserve"> their income.</w:t>
      </w:r>
    </w:p>
    <w:p w:rsidR="00AB0994" w:rsidRPr="00C17757" w:rsidRDefault="00AB0994" w:rsidP="00C17757">
      <w:pPr>
        <w:pStyle w:val="ListParagraph"/>
        <w:numPr>
          <w:ilvl w:val="0"/>
          <w:numId w:val="10"/>
        </w:numPr>
        <w:autoSpaceDE w:val="0"/>
        <w:autoSpaceDN w:val="0"/>
        <w:adjustRightInd w:val="0"/>
        <w:spacing w:before="60" w:after="60" w:line="280" w:lineRule="exact"/>
        <w:ind w:left="322" w:hanging="322"/>
        <w:contextualSpacing w:val="0"/>
        <w:jc w:val="both"/>
      </w:pPr>
      <w:r w:rsidRPr="00C17757">
        <w:t xml:space="preserve">Social </w:t>
      </w:r>
      <w:r w:rsidR="00B43C1F" w:rsidRPr="00C17757">
        <w:t>aspects</w:t>
      </w:r>
    </w:p>
    <w:p w:rsidR="00AB0994" w:rsidRPr="00C17757" w:rsidRDefault="00AB0994" w:rsidP="00C17757">
      <w:pPr>
        <w:pStyle w:val="ListParagraph"/>
        <w:autoSpaceDE w:val="0"/>
        <w:autoSpaceDN w:val="0"/>
        <w:adjustRightInd w:val="0"/>
        <w:spacing w:before="60" w:after="60" w:line="280" w:lineRule="exact"/>
        <w:ind w:left="322"/>
        <w:contextualSpacing w:val="0"/>
        <w:jc w:val="both"/>
      </w:pPr>
      <w:r w:rsidRPr="00C17757">
        <w:t xml:space="preserve">From a social perspective, </w:t>
      </w:r>
      <w:r w:rsidR="00B43C1F" w:rsidRPr="00C17757">
        <w:t>toward the implementation of SFM,</w:t>
      </w:r>
      <w:r w:rsidRPr="00C17757">
        <w:t xml:space="preserve"> the government </w:t>
      </w:r>
      <w:r w:rsidR="00B43C1F" w:rsidRPr="00C17757">
        <w:t>has been</w:t>
      </w:r>
      <w:r w:rsidRPr="00C17757">
        <w:t xml:space="preserve"> focusing on </w:t>
      </w:r>
      <w:r w:rsidR="00B43C1F" w:rsidRPr="00C17757">
        <w:t xml:space="preserve">the improvement </w:t>
      </w:r>
      <w:r w:rsidR="00D34C33" w:rsidRPr="00C17757">
        <w:t xml:space="preserve">on the health of </w:t>
      </w:r>
      <w:r w:rsidR="009462DF" w:rsidRPr="00E104D1">
        <w:rPr>
          <w:noProof/>
        </w:rPr>
        <w:t>fisher</w:t>
      </w:r>
      <w:r w:rsidR="00E104D1">
        <w:rPr>
          <w:noProof/>
        </w:rPr>
        <w:t>s</w:t>
      </w:r>
      <w:r w:rsidRPr="00C17757">
        <w:t>.</w:t>
      </w:r>
      <w:r w:rsidR="009462DF" w:rsidRPr="00C17757">
        <w:t xml:space="preserve"> </w:t>
      </w:r>
      <w:r w:rsidR="009462DF" w:rsidRPr="00E104D1">
        <w:rPr>
          <w:noProof/>
        </w:rPr>
        <w:t>Fishe</w:t>
      </w:r>
      <w:r w:rsidR="00D34C33" w:rsidRPr="00E104D1">
        <w:rPr>
          <w:noProof/>
        </w:rPr>
        <w:t>r</w:t>
      </w:r>
      <w:r w:rsidR="00E104D1">
        <w:rPr>
          <w:noProof/>
        </w:rPr>
        <w:t>s</w:t>
      </w:r>
      <w:r w:rsidR="00D34C33" w:rsidRPr="00C17757">
        <w:t xml:space="preserve"> </w:t>
      </w:r>
      <w:r w:rsidR="00E104D1">
        <w:rPr>
          <w:noProof/>
        </w:rPr>
        <w:t>are</w:t>
      </w:r>
      <w:r w:rsidR="00D34C33" w:rsidRPr="00C17757">
        <w:t xml:space="preserve"> one of the most dangerous occupations since they </w:t>
      </w:r>
      <w:r w:rsidR="00D34C33" w:rsidRPr="00E104D1">
        <w:rPr>
          <w:noProof/>
        </w:rPr>
        <w:t xml:space="preserve">work </w:t>
      </w:r>
      <w:r w:rsidR="00E104D1">
        <w:rPr>
          <w:noProof/>
        </w:rPr>
        <w:t>i</w:t>
      </w:r>
      <w:r w:rsidR="00D34C33" w:rsidRPr="00E104D1">
        <w:rPr>
          <w:noProof/>
        </w:rPr>
        <w:t>n</w:t>
      </w:r>
      <w:r w:rsidR="00D34C33" w:rsidRPr="00C17757">
        <w:t xml:space="preserve"> an extreme condition. </w:t>
      </w:r>
      <w:r w:rsidRPr="00C17757">
        <w:t xml:space="preserve"> </w:t>
      </w:r>
      <w:r w:rsidR="00FB1A2D" w:rsidRPr="00C17757">
        <w:t>Health risk factors among </w:t>
      </w:r>
      <w:r w:rsidR="00FB1A2D" w:rsidRPr="00E104D1">
        <w:rPr>
          <w:noProof/>
        </w:rPr>
        <w:t>fisher</w:t>
      </w:r>
      <w:r w:rsidR="00E104D1">
        <w:rPr>
          <w:noProof/>
        </w:rPr>
        <w:t>s</w:t>
      </w:r>
      <w:r w:rsidR="00FB1A2D" w:rsidRPr="00C17757">
        <w:t xml:space="preserve"> need to </w:t>
      </w:r>
      <w:r w:rsidR="00FB1A2D" w:rsidRPr="00E104D1">
        <w:rPr>
          <w:noProof/>
        </w:rPr>
        <w:t>be highlighted</w:t>
      </w:r>
      <w:r w:rsidR="00FB1A2D" w:rsidRPr="00C17757">
        <w:t>. Based on t</w:t>
      </w:r>
      <w:r w:rsidRPr="00C17757">
        <w:t>he National Social and Economic Survey of 2013</w:t>
      </w:r>
      <w:r w:rsidR="00FB1A2D" w:rsidRPr="00C17757">
        <w:t xml:space="preserve">, </w:t>
      </w:r>
      <w:r w:rsidRPr="00C17757">
        <w:t xml:space="preserve">about 25 percent of </w:t>
      </w:r>
      <w:r w:rsidRPr="00E104D1">
        <w:rPr>
          <w:noProof/>
        </w:rPr>
        <w:t>fisher</w:t>
      </w:r>
      <w:r w:rsidR="00E104D1">
        <w:rPr>
          <w:noProof/>
        </w:rPr>
        <w:t>s</w:t>
      </w:r>
      <w:r w:rsidRPr="00C17757">
        <w:t xml:space="preserve"> have health problems in the past month when surveyed. Some of them claim</w:t>
      </w:r>
      <w:r w:rsidR="00FB1A2D" w:rsidRPr="00C17757">
        <w:t>ed</w:t>
      </w:r>
      <w:r w:rsidRPr="00C17757">
        <w:t xml:space="preserve"> that the health disorder</w:t>
      </w:r>
      <w:r w:rsidR="00FB1A2D" w:rsidRPr="00C17757">
        <w:t>s</w:t>
      </w:r>
      <w:r w:rsidRPr="00C17757">
        <w:t xml:space="preserve"> </w:t>
      </w:r>
      <w:r w:rsidR="00FB1A2D" w:rsidRPr="00C17757">
        <w:t>interfered</w:t>
      </w:r>
      <w:r w:rsidRPr="00C17757">
        <w:t xml:space="preserve"> their activities </w:t>
      </w:r>
      <w:r w:rsidR="00FB1A2D" w:rsidRPr="00C17757">
        <w:t>and impacted their</w:t>
      </w:r>
      <w:r w:rsidRPr="00C17757">
        <w:t xml:space="preserve"> </w:t>
      </w:r>
      <w:r w:rsidR="00010226" w:rsidRPr="00C17757">
        <w:t xml:space="preserve">household economy. In the bigger </w:t>
      </w:r>
      <w:r w:rsidR="00010226" w:rsidRPr="00E104D1">
        <w:rPr>
          <w:noProof/>
        </w:rPr>
        <w:t>scale</w:t>
      </w:r>
      <w:r w:rsidR="00E104D1">
        <w:rPr>
          <w:noProof/>
        </w:rPr>
        <w:t>,</w:t>
      </w:r>
      <w:r w:rsidR="00010226" w:rsidRPr="00C17757">
        <w:t xml:space="preserve"> this condition will result in degradation of fishery production.</w:t>
      </w:r>
    </w:p>
    <w:p w:rsidR="00AB0994" w:rsidRPr="00C17757" w:rsidRDefault="00B46272" w:rsidP="00C17757">
      <w:pPr>
        <w:pStyle w:val="ListParagraph"/>
        <w:autoSpaceDE w:val="0"/>
        <w:autoSpaceDN w:val="0"/>
        <w:adjustRightInd w:val="0"/>
        <w:spacing w:before="60" w:after="60" w:line="280" w:lineRule="exact"/>
        <w:ind w:left="322"/>
        <w:contextualSpacing w:val="0"/>
        <w:jc w:val="both"/>
      </w:pPr>
      <w:r w:rsidRPr="00C17757">
        <w:t xml:space="preserve">As </w:t>
      </w:r>
      <w:r w:rsidRPr="00E104D1">
        <w:rPr>
          <w:noProof/>
        </w:rPr>
        <w:t>healthy</w:t>
      </w:r>
      <w:r w:rsidRPr="00C17757">
        <w:t xml:space="preserve"> and resilient </w:t>
      </w:r>
      <w:r w:rsidRPr="00E104D1">
        <w:rPr>
          <w:noProof/>
        </w:rPr>
        <w:t>fisher</w:t>
      </w:r>
      <w:r w:rsidR="00E104D1">
        <w:rPr>
          <w:noProof/>
        </w:rPr>
        <w:t>s</w:t>
      </w:r>
      <w:r w:rsidRPr="00C17757">
        <w:t xml:space="preserve"> will affect the sustainable fishery management, the government need to emphasize its effort on providing healthcare facilities for </w:t>
      </w:r>
      <w:r w:rsidRPr="00E104D1">
        <w:rPr>
          <w:noProof/>
        </w:rPr>
        <w:t>fisher</w:t>
      </w:r>
      <w:r w:rsidR="00E104D1">
        <w:rPr>
          <w:noProof/>
        </w:rPr>
        <w:t>s</w:t>
      </w:r>
      <w:r w:rsidRPr="00C17757">
        <w:t xml:space="preserve">. </w:t>
      </w:r>
      <w:r w:rsidR="00EA4747" w:rsidRPr="00C17757">
        <w:t xml:space="preserve">However, </w:t>
      </w:r>
      <w:r w:rsidR="00EA4747" w:rsidRPr="00E104D1">
        <w:rPr>
          <w:noProof/>
        </w:rPr>
        <w:t>g</w:t>
      </w:r>
      <w:r w:rsidRPr="00E104D1">
        <w:rPr>
          <w:noProof/>
        </w:rPr>
        <w:t>overnment</w:t>
      </w:r>
      <w:r w:rsidR="00E104D1">
        <w:rPr>
          <w:noProof/>
        </w:rPr>
        <w:t>-</w:t>
      </w:r>
      <w:r w:rsidR="00D760A4" w:rsidRPr="00E104D1">
        <w:rPr>
          <w:noProof/>
        </w:rPr>
        <w:t>owned</w:t>
      </w:r>
      <w:r w:rsidR="00D760A4" w:rsidRPr="00C17757">
        <w:t xml:space="preserve"> healthcare</w:t>
      </w:r>
      <w:r w:rsidR="00AB0994" w:rsidRPr="00C17757">
        <w:t xml:space="preserve"> facilities in coastal areas are still inadequate. </w:t>
      </w:r>
      <w:r w:rsidR="00D760A4" w:rsidRPr="00C17757">
        <w:t>Based on BPS d</w:t>
      </w:r>
      <w:r w:rsidR="00211093" w:rsidRPr="00C17757">
        <w:t xml:space="preserve">ata </w:t>
      </w:r>
      <w:r w:rsidR="00AB0994" w:rsidRPr="00C17757">
        <w:t xml:space="preserve">of 2014, from 3,051 </w:t>
      </w:r>
      <w:r w:rsidR="00D760A4" w:rsidRPr="00E104D1">
        <w:rPr>
          <w:noProof/>
        </w:rPr>
        <w:t>poor</w:t>
      </w:r>
      <w:r w:rsidR="00D760A4" w:rsidRPr="00C17757">
        <w:t xml:space="preserve"> </w:t>
      </w:r>
      <w:r w:rsidR="00AB0994" w:rsidRPr="00C17757">
        <w:t>villages in</w:t>
      </w:r>
      <w:r w:rsidR="00E104D1">
        <w:t xml:space="preserve"> the</w:t>
      </w:r>
      <w:r w:rsidR="00AB0994" w:rsidRPr="00C17757">
        <w:t xml:space="preserve"> </w:t>
      </w:r>
      <w:r w:rsidR="00AB0994" w:rsidRPr="00E104D1">
        <w:rPr>
          <w:noProof/>
        </w:rPr>
        <w:t>coastal</w:t>
      </w:r>
      <w:r w:rsidR="00AB0994" w:rsidRPr="00C17757">
        <w:t xml:space="preserve"> area, only 14</w:t>
      </w:r>
      <w:proofErr w:type="gramStart"/>
      <w:r w:rsidR="00AB0994" w:rsidRPr="00C17757">
        <w:t>,14</w:t>
      </w:r>
      <w:proofErr w:type="gramEnd"/>
      <w:r w:rsidR="00AB0994" w:rsidRPr="00C17757">
        <w:t xml:space="preserve">% have been served by </w:t>
      </w:r>
      <w:r w:rsidR="00EA4747" w:rsidRPr="00C17757">
        <w:t>Health C</w:t>
      </w:r>
      <w:r w:rsidR="00D760A4" w:rsidRPr="00C17757">
        <w:t xml:space="preserve">ommunity </w:t>
      </w:r>
      <w:r w:rsidR="00EA4747" w:rsidRPr="00C17757">
        <w:t>Center</w:t>
      </w:r>
      <w:r w:rsidR="00211093" w:rsidRPr="00C17757">
        <w:t xml:space="preserve"> (</w:t>
      </w:r>
      <w:proofErr w:type="spellStart"/>
      <w:r w:rsidR="00211093" w:rsidRPr="00C17757">
        <w:t>Puskesmas</w:t>
      </w:r>
      <w:proofErr w:type="spellEnd"/>
      <w:r w:rsidR="00211093" w:rsidRPr="00C17757">
        <w:t>)</w:t>
      </w:r>
      <w:r w:rsidR="00AB0994" w:rsidRPr="00C17757">
        <w:t xml:space="preserve">. </w:t>
      </w:r>
      <w:proofErr w:type="spellStart"/>
      <w:r w:rsidR="00AB0994" w:rsidRPr="00C17757">
        <w:t>Puskesmas</w:t>
      </w:r>
      <w:proofErr w:type="spellEnd"/>
      <w:r w:rsidR="00AB0994" w:rsidRPr="00C17757">
        <w:t xml:space="preserve"> </w:t>
      </w:r>
      <w:r w:rsidR="00EA4747" w:rsidRPr="00C17757">
        <w:t xml:space="preserve">provides </w:t>
      </w:r>
      <w:r w:rsidR="00AB0994" w:rsidRPr="00E104D1">
        <w:rPr>
          <w:noProof/>
        </w:rPr>
        <w:t>basic</w:t>
      </w:r>
      <w:r w:rsidR="00EA4747" w:rsidRPr="00C17757">
        <w:t xml:space="preserve"> healthcare</w:t>
      </w:r>
      <w:r w:rsidR="00AB0994" w:rsidRPr="00C17757">
        <w:t xml:space="preserve"> service </w:t>
      </w:r>
      <w:r w:rsidR="001E7608" w:rsidRPr="00C17757">
        <w:t xml:space="preserve">for </w:t>
      </w:r>
      <w:r w:rsidR="001E7608" w:rsidRPr="00E104D1">
        <w:rPr>
          <w:noProof/>
        </w:rPr>
        <w:t>fisher</w:t>
      </w:r>
      <w:r w:rsidR="00E104D1">
        <w:rPr>
          <w:noProof/>
        </w:rPr>
        <w:t>s</w:t>
      </w:r>
      <w:r w:rsidR="001E7608" w:rsidRPr="00C17757">
        <w:t>. If the fisherme</w:t>
      </w:r>
      <w:r w:rsidR="00AB0994" w:rsidRPr="00C17757">
        <w:t xml:space="preserve">n's health level drops, </w:t>
      </w:r>
      <w:r w:rsidR="001E7608" w:rsidRPr="00C17757">
        <w:t>their</w:t>
      </w:r>
      <w:r w:rsidR="00AB0994" w:rsidRPr="00C17757">
        <w:t xml:space="preserve"> productivity will decrease. </w:t>
      </w:r>
      <w:r w:rsidR="001E7608" w:rsidRPr="00C17757">
        <w:t xml:space="preserve">GOI has considered the </w:t>
      </w:r>
      <w:proofErr w:type="gramStart"/>
      <w:r w:rsidR="001E7608" w:rsidRPr="00C17757">
        <w:t>fishermen’s</w:t>
      </w:r>
      <w:proofErr w:type="gramEnd"/>
      <w:r w:rsidR="001E7608" w:rsidRPr="00C17757">
        <w:t xml:space="preserve"> health issue as an </w:t>
      </w:r>
      <w:r w:rsidR="001E7608" w:rsidRPr="00E104D1">
        <w:rPr>
          <w:noProof/>
        </w:rPr>
        <w:t>important</w:t>
      </w:r>
      <w:r w:rsidR="001E7608" w:rsidRPr="00C17757">
        <w:t xml:space="preserve"> factor of </w:t>
      </w:r>
      <w:r w:rsidR="00C17757" w:rsidRPr="00E104D1">
        <w:rPr>
          <w:noProof/>
        </w:rPr>
        <w:t>SFM</w:t>
      </w:r>
      <w:r w:rsidR="00E104D1">
        <w:rPr>
          <w:noProof/>
        </w:rPr>
        <w:t>. T</w:t>
      </w:r>
      <w:r w:rsidR="00C17757" w:rsidRPr="00E104D1">
        <w:rPr>
          <w:noProof/>
        </w:rPr>
        <w:t>herefore</w:t>
      </w:r>
      <w:r w:rsidR="005577E3" w:rsidRPr="00C17757">
        <w:t xml:space="preserve"> </w:t>
      </w:r>
      <w:r w:rsidR="001E7608" w:rsidRPr="00C17757">
        <w:t xml:space="preserve">the government </w:t>
      </w:r>
      <w:r w:rsidR="00AB0994" w:rsidRPr="00C17757">
        <w:t>is</w:t>
      </w:r>
      <w:r w:rsidR="005577E3" w:rsidRPr="00C17757">
        <w:t xml:space="preserve">sued Presidential Decree No. 10of </w:t>
      </w:r>
      <w:r w:rsidR="00AB0994" w:rsidRPr="00C17757">
        <w:t xml:space="preserve">2011 on improving the welfare of </w:t>
      </w:r>
      <w:r w:rsidR="00AB0994" w:rsidRPr="00E104D1">
        <w:rPr>
          <w:noProof/>
        </w:rPr>
        <w:t>fisher</w:t>
      </w:r>
      <w:r w:rsidR="00E104D1">
        <w:rPr>
          <w:noProof/>
        </w:rPr>
        <w:t>s</w:t>
      </w:r>
      <w:r w:rsidR="00AB0994" w:rsidRPr="00C17757">
        <w:t xml:space="preserve"> </w:t>
      </w:r>
      <w:r w:rsidR="005577E3" w:rsidRPr="00C17757">
        <w:t>that</w:t>
      </w:r>
      <w:r w:rsidR="00AB0994" w:rsidRPr="00C17757">
        <w:t xml:space="preserve"> focus on health services</w:t>
      </w:r>
      <w:r w:rsidR="005577E3" w:rsidRPr="00C17757">
        <w:t xml:space="preserve"> through </w:t>
      </w:r>
      <w:r w:rsidR="00AB0994" w:rsidRPr="00C17757">
        <w:t xml:space="preserve">the improvement of </w:t>
      </w:r>
      <w:r w:rsidR="00AB0994" w:rsidRPr="00E104D1">
        <w:rPr>
          <w:noProof/>
        </w:rPr>
        <w:t>puskesmas</w:t>
      </w:r>
      <w:r w:rsidR="00AB0994" w:rsidRPr="00C17757">
        <w:t xml:space="preserve"> services.</w:t>
      </w:r>
    </w:p>
    <w:p w:rsidR="00C17757" w:rsidRDefault="00542A36" w:rsidP="00C17757">
      <w:pPr>
        <w:pStyle w:val="ListParagraph"/>
        <w:autoSpaceDE w:val="0"/>
        <w:autoSpaceDN w:val="0"/>
        <w:adjustRightInd w:val="0"/>
        <w:spacing w:before="60" w:after="60" w:line="280" w:lineRule="exact"/>
        <w:ind w:left="322"/>
        <w:contextualSpacing w:val="0"/>
        <w:jc w:val="both"/>
      </w:pPr>
      <w:r w:rsidRPr="00C17757">
        <w:t xml:space="preserve">Currently, </w:t>
      </w:r>
      <w:r w:rsidR="00AB0994" w:rsidRPr="00C17757">
        <w:t xml:space="preserve">BPK is </w:t>
      </w:r>
      <w:r w:rsidRPr="00C17757">
        <w:t xml:space="preserve">conducting a performance audit on </w:t>
      </w:r>
      <w:r w:rsidR="00AB0994" w:rsidRPr="00C17757">
        <w:t xml:space="preserve">the improvement of </w:t>
      </w:r>
      <w:r w:rsidR="00AB0994" w:rsidRPr="00E104D1">
        <w:rPr>
          <w:noProof/>
        </w:rPr>
        <w:t>puskesmas</w:t>
      </w:r>
      <w:r w:rsidR="00AB0994" w:rsidRPr="00C17757">
        <w:t xml:space="preserve"> services. Most of the areas </w:t>
      </w:r>
      <w:r w:rsidRPr="00C17757">
        <w:t xml:space="preserve">that were chosen as audit sample </w:t>
      </w:r>
      <w:r w:rsidR="00AB0994" w:rsidRPr="00C17757">
        <w:t xml:space="preserve">in Eastern Indonesia, where on the coast and the patients </w:t>
      </w:r>
      <w:r w:rsidRPr="00C17757">
        <w:t>are</w:t>
      </w:r>
      <w:r w:rsidR="00AB0994" w:rsidRPr="00C17757">
        <w:t xml:space="preserve"> fishermen.</w:t>
      </w:r>
      <w:r w:rsidRPr="00C17757">
        <w:t xml:space="preserve"> </w:t>
      </w:r>
      <w:r w:rsidR="00AB0994" w:rsidRPr="00C17757">
        <w:t xml:space="preserve">In this </w:t>
      </w:r>
      <w:r w:rsidRPr="00C17757">
        <w:t>audit,</w:t>
      </w:r>
      <w:r w:rsidR="00AB0994" w:rsidRPr="00C17757">
        <w:t xml:space="preserve"> BPK</w:t>
      </w:r>
      <w:r w:rsidR="008C17D6" w:rsidRPr="00C17757">
        <w:t xml:space="preserve"> </w:t>
      </w:r>
      <w:r w:rsidR="008C17D6" w:rsidRPr="00E104D1">
        <w:rPr>
          <w:noProof/>
        </w:rPr>
        <w:t>utilised</w:t>
      </w:r>
      <w:r w:rsidR="00AB0994" w:rsidRPr="00C17757">
        <w:t xml:space="preserve"> GIS software </w:t>
      </w:r>
      <w:r w:rsidR="008C17D6" w:rsidRPr="00C17757">
        <w:t>as audit tools to collect audit evidence, to formulate audit conclusion and to improve the quality of audit report</w:t>
      </w:r>
      <w:r w:rsidR="00AB0994" w:rsidRPr="00C17757">
        <w:t xml:space="preserve">. The </w:t>
      </w:r>
      <w:r w:rsidR="008C17D6" w:rsidRPr="00C17757">
        <w:t xml:space="preserve">GIS </w:t>
      </w:r>
      <w:r w:rsidR="00AB0994" w:rsidRPr="00C17757">
        <w:t>software</w:t>
      </w:r>
      <w:r w:rsidR="008C17D6" w:rsidRPr="00C17757">
        <w:t xml:space="preserve"> that </w:t>
      </w:r>
      <w:proofErr w:type="gramStart"/>
      <w:r w:rsidR="008C17D6" w:rsidRPr="00E104D1">
        <w:rPr>
          <w:noProof/>
        </w:rPr>
        <w:t>ha</w:t>
      </w:r>
      <w:r w:rsidR="00E104D1">
        <w:rPr>
          <w:noProof/>
        </w:rPr>
        <w:t>s</w:t>
      </w:r>
      <w:r w:rsidR="008C17D6" w:rsidRPr="00C17757">
        <w:t xml:space="preserve"> </w:t>
      </w:r>
      <w:r w:rsidR="008C17D6" w:rsidRPr="00E104D1">
        <w:rPr>
          <w:noProof/>
        </w:rPr>
        <w:t>been</w:t>
      </w:r>
      <w:r w:rsidR="00AB0994" w:rsidRPr="00E104D1">
        <w:rPr>
          <w:noProof/>
        </w:rPr>
        <w:t xml:space="preserve"> used</w:t>
      </w:r>
      <w:proofErr w:type="gramEnd"/>
      <w:r w:rsidR="008C17D6" w:rsidRPr="00C17757">
        <w:t xml:space="preserve"> for this </w:t>
      </w:r>
      <w:r w:rsidR="008C17D6" w:rsidRPr="00E104D1">
        <w:rPr>
          <w:noProof/>
        </w:rPr>
        <w:t>perfo</w:t>
      </w:r>
      <w:r w:rsidR="00E104D1">
        <w:rPr>
          <w:noProof/>
        </w:rPr>
        <w:t>r</w:t>
      </w:r>
      <w:r w:rsidR="008C17D6" w:rsidRPr="00E104D1">
        <w:rPr>
          <w:noProof/>
        </w:rPr>
        <w:t>mance</w:t>
      </w:r>
      <w:r w:rsidR="008C17D6" w:rsidRPr="00C17757">
        <w:t xml:space="preserve"> audit</w:t>
      </w:r>
      <w:r w:rsidR="00AB0994" w:rsidRPr="00C17757">
        <w:t xml:space="preserve"> is ArcGIS Survey123. This software is </w:t>
      </w:r>
      <w:r w:rsidR="008C17D6" w:rsidRPr="00C17757">
        <w:t>a data collection GIS application</w:t>
      </w:r>
      <w:r w:rsidR="002E440A" w:rsidRPr="00C17757">
        <w:t xml:space="preserve"> using survey form</w:t>
      </w:r>
      <w:r w:rsidR="00AB0994" w:rsidRPr="00C17757">
        <w:t xml:space="preserve">. </w:t>
      </w:r>
      <w:r w:rsidR="00512AD6" w:rsidRPr="00C17757">
        <w:t xml:space="preserve">Once the user </w:t>
      </w:r>
      <w:r w:rsidR="00512AD6" w:rsidRPr="00E104D1">
        <w:rPr>
          <w:noProof/>
        </w:rPr>
        <w:t>input</w:t>
      </w:r>
      <w:r w:rsidR="00E104D1">
        <w:rPr>
          <w:noProof/>
        </w:rPr>
        <w:t>s</w:t>
      </w:r>
      <w:r w:rsidR="00512AD6" w:rsidRPr="00C17757">
        <w:t xml:space="preserve"> the data, the so</w:t>
      </w:r>
      <w:r w:rsidR="002E440A" w:rsidRPr="00C17757">
        <w:t xml:space="preserve">ftware will </w:t>
      </w:r>
      <w:r w:rsidR="002E440A" w:rsidRPr="00E104D1">
        <w:rPr>
          <w:noProof/>
        </w:rPr>
        <w:t>imm</w:t>
      </w:r>
      <w:r w:rsidR="00E104D1">
        <w:rPr>
          <w:noProof/>
        </w:rPr>
        <w:t>e</w:t>
      </w:r>
      <w:r w:rsidR="002E440A" w:rsidRPr="00E104D1">
        <w:rPr>
          <w:noProof/>
        </w:rPr>
        <w:t>diately</w:t>
      </w:r>
      <w:r w:rsidR="002E440A" w:rsidRPr="00C17757">
        <w:t xml:space="preserve"> </w:t>
      </w:r>
      <w:r w:rsidR="002E440A" w:rsidRPr="00E104D1">
        <w:rPr>
          <w:noProof/>
        </w:rPr>
        <w:t>anal</w:t>
      </w:r>
      <w:r w:rsidR="00E104D1">
        <w:rPr>
          <w:noProof/>
        </w:rPr>
        <w:t>y</w:t>
      </w:r>
      <w:r w:rsidR="002E440A" w:rsidRPr="00E104D1">
        <w:rPr>
          <w:noProof/>
        </w:rPr>
        <w:t>ze</w:t>
      </w:r>
      <w:r w:rsidR="002E440A" w:rsidRPr="00C17757">
        <w:t xml:space="preserve"> and visualize the data. </w:t>
      </w:r>
      <w:r w:rsidR="00AB0994" w:rsidRPr="00C17757">
        <w:t xml:space="preserve">The </w:t>
      </w:r>
      <w:r w:rsidR="002E440A" w:rsidRPr="00E104D1">
        <w:rPr>
          <w:noProof/>
        </w:rPr>
        <w:t>questio</w:t>
      </w:r>
      <w:r w:rsidR="00E104D1">
        <w:rPr>
          <w:noProof/>
        </w:rPr>
        <w:t>n</w:t>
      </w:r>
      <w:r w:rsidR="002E440A" w:rsidRPr="00E104D1">
        <w:rPr>
          <w:noProof/>
        </w:rPr>
        <w:t>naire</w:t>
      </w:r>
      <w:r w:rsidR="002E440A" w:rsidRPr="00C17757">
        <w:t xml:space="preserve"> on</w:t>
      </w:r>
      <w:r w:rsidR="00AB0994" w:rsidRPr="00C17757">
        <w:t xml:space="preserve"> </w:t>
      </w:r>
      <w:r w:rsidR="002E440A" w:rsidRPr="00C17757">
        <w:t xml:space="preserve">ArcGIS Survey123 </w:t>
      </w:r>
      <w:proofErr w:type="gramStart"/>
      <w:r w:rsidR="00AB0994" w:rsidRPr="00C17757">
        <w:t xml:space="preserve">can </w:t>
      </w:r>
      <w:r w:rsidR="00AB0994" w:rsidRPr="00E104D1">
        <w:rPr>
          <w:noProof/>
        </w:rPr>
        <w:t>be tailored</w:t>
      </w:r>
      <w:proofErr w:type="gramEnd"/>
      <w:r w:rsidR="00AB0994" w:rsidRPr="00C17757">
        <w:t xml:space="preserve"> to the purpose of</w:t>
      </w:r>
      <w:r w:rsidR="00E104D1">
        <w:t xml:space="preserve"> the</w:t>
      </w:r>
      <w:r w:rsidR="00AB0994" w:rsidRPr="00C17757">
        <w:t xml:space="preserve"> </w:t>
      </w:r>
      <w:r w:rsidR="002E440A" w:rsidRPr="00E104D1">
        <w:rPr>
          <w:noProof/>
        </w:rPr>
        <w:t>audit</w:t>
      </w:r>
      <w:r w:rsidR="00AB0994" w:rsidRPr="00C17757">
        <w:t>.</w:t>
      </w:r>
    </w:p>
    <w:p w:rsidR="00C17757" w:rsidRDefault="00C17757">
      <w:r>
        <w:br w:type="page"/>
      </w:r>
    </w:p>
    <w:p w:rsidR="00B30CB2" w:rsidRPr="00C17757" w:rsidRDefault="00FC5A43" w:rsidP="00C17757">
      <w:pPr>
        <w:autoSpaceDE w:val="0"/>
        <w:autoSpaceDN w:val="0"/>
        <w:adjustRightInd w:val="0"/>
        <w:spacing w:before="60" w:after="60" w:line="280" w:lineRule="exact"/>
        <w:jc w:val="both"/>
      </w:pPr>
      <w:r w:rsidRPr="00C17757">
        <w:rPr>
          <w:noProof/>
          <w:lang w:val="id-ID" w:eastAsia="id-ID"/>
        </w:rPr>
        <w:lastRenderedPageBreak/>
        <mc:AlternateContent>
          <mc:Choice Requires="wpg">
            <w:drawing>
              <wp:anchor distT="0" distB="0" distL="114300" distR="114300" simplePos="0" relativeHeight="251660288" behindDoc="0" locked="0" layoutInCell="1" allowOverlap="1" wp14:anchorId="4A8BB5EB" wp14:editId="6CCED9B3">
                <wp:simplePos x="0" y="0"/>
                <wp:positionH relativeFrom="column">
                  <wp:posOffset>209550</wp:posOffset>
                </wp:positionH>
                <wp:positionV relativeFrom="paragraph">
                  <wp:posOffset>175260</wp:posOffset>
                </wp:positionV>
                <wp:extent cx="5342255" cy="2387600"/>
                <wp:effectExtent l="0" t="0" r="0" b="0"/>
                <wp:wrapNone/>
                <wp:docPr id="11" name="Group 11"/>
                <wp:cNvGraphicFramePr/>
                <a:graphic xmlns:a="http://schemas.openxmlformats.org/drawingml/2006/main">
                  <a:graphicData uri="http://schemas.microsoft.com/office/word/2010/wordprocessingGroup">
                    <wpg:wgp>
                      <wpg:cNvGrpSpPr/>
                      <wpg:grpSpPr>
                        <a:xfrm>
                          <a:off x="0" y="0"/>
                          <a:ext cx="5342255" cy="2387600"/>
                          <a:chOff x="0" y="0"/>
                          <a:chExt cx="5342255" cy="2387600"/>
                        </a:xfrm>
                      </wpg:grpSpPr>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2686050" y="0"/>
                            <a:ext cx="1328420" cy="2362200"/>
                          </a:xfrm>
                          <a:prstGeom prst="rect">
                            <a:avLst/>
                          </a:prstGeom>
                        </pic:spPr>
                      </pic:pic>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1755" cy="2385695"/>
                          </a:xfrm>
                          <a:prstGeom prst="rect">
                            <a:avLst/>
                          </a:prstGeom>
                        </pic:spPr>
                      </pic:pic>
                      <pic:pic xmlns:pic="http://schemas.openxmlformats.org/drawingml/2006/picture">
                        <pic:nvPicPr>
                          <pic:cNvPr id="7"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343025" y="0"/>
                            <a:ext cx="1343025" cy="2387600"/>
                          </a:xfrm>
                          <a:prstGeom prst="rect">
                            <a:avLst/>
                          </a:prstGeom>
                        </pic:spPr>
                      </pic:pic>
                      <pic:pic xmlns:pic="http://schemas.openxmlformats.org/drawingml/2006/picture">
                        <pic:nvPicPr>
                          <pic:cNvPr id="10" name="Picture 1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019550" y="0"/>
                            <a:ext cx="1322705" cy="2352675"/>
                          </a:xfrm>
                          <a:prstGeom prst="rect">
                            <a:avLst/>
                          </a:prstGeom>
                        </pic:spPr>
                      </pic:pic>
                    </wpg:wgp>
                  </a:graphicData>
                </a:graphic>
              </wp:anchor>
            </w:drawing>
          </mc:Choice>
          <mc:Fallback>
            <w:pict>
              <v:group w14:anchorId="32D62B8D" id="Group 11" o:spid="_x0000_s1026" style="position:absolute;margin-left:16.5pt;margin-top:13.8pt;width:420.65pt;height:188pt;z-index:251660288" coordsize="53422,238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ZUEsDBAoAAAAAAAAAIQD+46QGK3oAACt6AAAV&#10;AAAAZHJzL21lZGlhL2ltYWdlMS5qcGVn/9j/4AAQSkZJRgABAQEA3ADcAAD/2wBDAAIBAQIBAQIC&#10;AgICAgICAwUDAwMDAwYEBAMFBwYHBwcGBwcICQsJCAgKCAcHCg0KCgsMDAwMBwkODw0MDgsMDAz/&#10;2wBDAQICAgMDAwYDAwYMCAcIDAwMDAwMDAwMDAwMDAwMDAwMDAwMDAwMDAwMDAwMDAwMDAwMDAwM&#10;DAwMDAwMDAwMDAz/wAARCAI5AT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26860;width:13284;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">
                  <v:imagedata r:id="rId11" o:title=""/>
                  <v:path arrowok="t"/>
                </v:shape>
                <v:shape id="Picture 6" o:spid="_x0000_s1028" type="#_x0000_t75" style="position:absolute;width:13417;height:23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">
                  <v:imagedata r:id="rId12" o:title=""/>
                  <v:path arrowok="t"/>
                </v:shape>
                <v:shape id="Picture 7" o:spid="_x0000_s1029" type="#_x0000_t75" style="position:absolute;left:13430;width:13430;height:23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">
                  <v:imagedata r:id="rId13" o:title=""/>
                  <v:path arrowok="t"/>
                </v:shape>
                <v:shape id="Picture 10" o:spid="_x0000_s1030" type="#_x0000_t75" style="position:absolute;left:40195;width:13227;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">
                  <v:imagedata r:id="rId14" o:title=""/>
                  <v:path arrowok="t"/>
                </v:shape>
              </v:group>
            </w:pict>
          </mc:Fallback>
        </mc:AlternateContent>
      </w: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both"/>
      </w:pPr>
    </w:p>
    <w:p w:rsidR="00B30CB2" w:rsidRPr="00C17757" w:rsidRDefault="00B30CB2" w:rsidP="00C17757">
      <w:pPr>
        <w:pStyle w:val="ListParagraph"/>
        <w:autoSpaceDE w:val="0"/>
        <w:autoSpaceDN w:val="0"/>
        <w:adjustRightInd w:val="0"/>
        <w:spacing w:before="60" w:after="60" w:line="280" w:lineRule="exact"/>
        <w:ind w:left="322"/>
        <w:contextualSpacing w:val="0"/>
        <w:jc w:val="center"/>
      </w:pPr>
      <w:r w:rsidRPr="00C17757">
        <w:t>Figure 2. Survey123 application view</w:t>
      </w:r>
    </w:p>
    <w:p w:rsidR="00AB0994" w:rsidRPr="00C17757" w:rsidRDefault="00AB0994" w:rsidP="00C17757">
      <w:pPr>
        <w:pStyle w:val="ListParagraph"/>
        <w:autoSpaceDE w:val="0"/>
        <w:autoSpaceDN w:val="0"/>
        <w:adjustRightInd w:val="0"/>
        <w:spacing w:before="60" w:after="60" w:line="280" w:lineRule="exact"/>
        <w:ind w:left="322"/>
        <w:contextualSpacing w:val="0"/>
        <w:jc w:val="both"/>
      </w:pPr>
    </w:p>
    <w:p w:rsidR="00AB0994" w:rsidRPr="00C17757" w:rsidRDefault="002E440A" w:rsidP="00C17757">
      <w:pPr>
        <w:pStyle w:val="ListParagraph"/>
        <w:autoSpaceDE w:val="0"/>
        <w:autoSpaceDN w:val="0"/>
        <w:adjustRightInd w:val="0"/>
        <w:spacing w:before="60" w:after="60" w:line="280" w:lineRule="exact"/>
        <w:ind w:left="322"/>
        <w:contextualSpacing w:val="0"/>
        <w:jc w:val="both"/>
      </w:pPr>
      <w:r w:rsidRPr="00C17757">
        <w:t xml:space="preserve">By </w:t>
      </w:r>
      <w:r w:rsidR="00C17757" w:rsidRPr="00C17757">
        <w:t>utilizing</w:t>
      </w:r>
      <w:r w:rsidRPr="00C17757">
        <w:t xml:space="preserve"> </w:t>
      </w:r>
      <w:r w:rsidR="00AB0994" w:rsidRPr="00C17757">
        <w:t>this software</w:t>
      </w:r>
      <w:r w:rsidRPr="00C17757">
        <w:t>,</w:t>
      </w:r>
      <w:r w:rsidR="00AB0994" w:rsidRPr="00C17757">
        <w:t xml:space="preserve"> BPK </w:t>
      </w:r>
      <w:r w:rsidRPr="00C17757">
        <w:t>can</w:t>
      </w:r>
      <w:r w:rsidR="00AB0994" w:rsidRPr="00C17757">
        <w:t xml:space="preserve"> </w:t>
      </w:r>
      <w:r w:rsidR="006A669C" w:rsidRPr="00C17757">
        <w:t xml:space="preserve">create a </w:t>
      </w:r>
      <w:r w:rsidR="00AB0994" w:rsidRPr="00C17757">
        <w:t>map</w:t>
      </w:r>
      <w:r w:rsidR="006A669C" w:rsidRPr="00C17757">
        <w:t xml:space="preserve"> that </w:t>
      </w:r>
      <w:r w:rsidR="006A669C" w:rsidRPr="00E104D1">
        <w:rPr>
          <w:noProof/>
        </w:rPr>
        <w:t>show</w:t>
      </w:r>
      <w:r w:rsidR="00E104D1">
        <w:rPr>
          <w:noProof/>
        </w:rPr>
        <w:t>s</w:t>
      </w:r>
      <w:r w:rsidR="00AB0994" w:rsidRPr="00C17757">
        <w:t xml:space="preserve"> the performance of </w:t>
      </w:r>
      <w:r w:rsidR="00AB0994" w:rsidRPr="00E104D1">
        <w:rPr>
          <w:noProof/>
        </w:rPr>
        <w:t>puskesmas</w:t>
      </w:r>
      <w:r w:rsidR="00AB0994" w:rsidRPr="00C17757">
        <w:t xml:space="preserve"> based on the questionnaires </w:t>
      </w:r>
      <w:r w:rsidR="006A669C" w:rsidRPr="00C17757">
        <w:t xml:space="preserve">that </w:t>
      </w:r>
      <w:r w:rsidR="006A669C" w:rsidRPr="00E104D1">
        <w:rPr>
          <w:noProof/>
        </w:rPr>
        <w:t xml:space="preserve">were </w:t>
      </w:r>
      <w:r w:rsidR="00AB0994" w:rsidRPr="00E104D1">
        <w:rPr>
          <w:noProof/>
        </w:rPr>
        <w:t>submitted</w:t>
      </w:r>
      <w:r w:rsidR="00AB0994" w:rsidRPr="00C17757">
        <w:t xml:space="preserve"> </w:t>
      </w:r>
      <w:r w:rsidR="006A669C" w:rsidRPr="00C17757">
        <w:t>by</w:t>
      </w:r>
      <w:r w:rsidR="00AB0994" w:rsidRPr="00C17757">
        <w:t xml:space="preserve"> the respondents</w:t>
      </w:r>
      <w:r w:rsidR="006A669C" w:rsidRPr="00C17757">
        <w:t xml:space="preserve"> (</w:t>
      </w:r>
      <w:r w:rsidR="00AB0994" w:rsidRPr="00E104D1">
        <w:rPr>
          <w:noProof/>
        </w:rPr>
        <w:t>fisher</w:t>
      </w:r>
      <w:r w:rsidR="00E104D1">
        <w:rPr>
          <w:noProof/>
        </w:rPr>
        <w:t>s</w:t>
      </w:r>
      <w:r w:rsidR="006A669C" w:rsidRPr="00C17757">
        <w:t>)</w:t>
      </w:r>
      <w:r w:rsidR="00AB0994" w:rsidRPr="00C17757">
        <w:t>.</w:t>
      </w:r>
      <w:r w:rsidR="0069025A" w:rsidRPr="00C17757">
        <w:t xml:space="preserve"> The questionnaire </w:t>
      </w:r>
      <w:r w:rsidR="0069025A" w:rsidRPr="00E104D1">
        <w:rPr>
          <w:noProof/>
        </w:rPr>
        <w:t xml:space="preserve">results </w:t>
      </w:r>
      <w:r w:rsidR="00E104D1">
        <w:rPr>
          <w:noProof/>
        </w:rPr>
        <w:t>in</w:t>
      </w:r>
      <w:r w:rsidR="0069025A" w:rsidRPr="00C17757">
        <w:t xml:space="preserve"> patient </w:t>
      </w:r>
      <w:r w:rsidR="00AB0994" w:rsidRPr="00C17757">
        <w:t xml:space="preserve">satisfaction </w:t>
      </w:r>
      <w:r w:rsidR="0069025A" w:rsidRPr="00C17757">
        <w:t xml:space="preserve">with healthcare </w:t>
      </w:r>
      <w:proofErr w:type="gramStart"/>
      <w:r w:rsidR="0069025A" w:rsidRPr="00C17757">
        <w:t>are</w:t>
      </w:r>
      <w:r w:rsidR="00AB0994" w:rsidRPr="00C17757">
        <w:t xml:space="preserve"> then mapped</w:t>
      </w:r>
      <w:proofErr w:type="gramEnd"/>
      <w:r w:rsidR="00AB0994" w:rsidRPr="00C17757">
        <w:t xml:space="preserve"> and analyzed using ArcGIS Operation Dashboard </w:t>
      </w:r>
      <w:r w:rsidR="00AB0994" w:rsidRPr="00E104D1">
        <w:rPr>
          <w:noProof/>
        </w:rPr>
        <w:t>software</w:t>
      </w:r>
      <w:r w:rsidR="00AB0994" w:rsidRPr="00C17757">
        <w:t xml:space="preserve"> so that the map can </w:t>
      </w:r>
      <w:r w:rsidR="00AB0994" w:rsidRPr="00E104D1">
        <w:rPr>
          <w:noProof/>
        </w:rPr>
        <w:t>be generated</w:t>
      </w:r>
      <w:r w:rsidR="00AB0994" w:rsidRPr="00C17757">
        <w:t xml:space="preserve"> as follows:</w:t>
      </w:r>
    </w:p>
    <w:p w:rsidR="002E440A" w:rsidRPr="00C17757" w:rsidRDefault="002E440A" w:rsidP="00C17757">
      <w:pPr>
        <w:pStyle w:val="ListParagraph"/>
        <w:autoSpaceDE w:val="0"/>
        <w:autoSpaceDN w:val="0"/>
        <w:adjustRightInd w:val="0"/>
        <w:spacing w:before="60" w:after="60" w:line="280" w:lineRule="exact"/>
        <w:ind w:left="322"/>
        <w:contextualSpacing w:val="0"/>
        <w:jc w:val="both"/>
      </w:pPr>
    </w:p>
    <w:p w:rsidR="00AB0994" w:rsidRPr="00C17757" w:rsidRDefault="003E5EFF"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s">
            <w:drawing>
              <wp:anchor distT="0" distB="0" distL="114300" distR="114300" simplePos="0" relativeHeight="251669504" behindDoc="0" locked="0" layoutInCell="1" allowOverlap="1" wp14:anchorId="04FD73BC" wp14:editId="0A4DA667">
                <wp:simplePos x="0" y="0"/>
                <wp:positionH relativeFrom="column">
                  <wp:posOffset>2943225</wp:posOffset>
                </wp:positionH>
                <wp:positionV relativeFrom="paragraph">
                  <wp:posOffset>84455</wp:posOffset>
                </wp:positionV>
                <wp:extent cx="981075" cy="371475"/>
                <wp:effectExtent l="342900" t="0" r="28575" b="219075"/>
                <wp:wrapNone/>
                <wp:docPr id="17" name="Line Callout 2 17"/>
                <wp:cNvGraphicFramePr/>
                <a:graphic xmlns:a="http://schemas.openxmlformats.org/drawingml/2006/main">
                  <a:graphicData uri="http://schemas.microsoft.com/office/word/2010/wordprocessingShape">
                    <wps:wsp>
                      <wps:cNvSpPr/>
                      <wps:spPr>
                        <a:xfrm>
                          <a:off x="0" y="0"/>
                          <a:ext cx="981075" cy="371475"/>
                        </a:xfrm>
                        <a:prstGeom prst="borderCallout2">
                          <a:avLst>
                            <a:gd name="adj1" fmla="val 18750"/>
                            <a:gd name="adj2" fmla="val -8333"/>
                            <a:gd name="adj3" fmla="val 18750"/>
                            <a:gd name="adj4" fmla="val -16667"/>
                            <a:gd name="adj5" fmla="val 150833"/>
                            <a:gd name="adj6" fmla="val -32983"/>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B50F58" w:rsidRPr="003E5EFF" w:rsidRDefault="00B50F58" w:rsidP="003E5EFF">
                            <w:pPr>
                              <w:jc w:val="center"/>
                              <w:rPr>
                                <w:sz w:val="16"/>
                                <w:szCs w:val="16"/>
                              </w:rPr>
                            </w:pPr>
                            <w:r>
                              <w:rPr>
                                <w:sz w:val="16"/>
                                <w:szCs w:val="16"/>
                              </w:rPr>
                              <w:t>Graphic of Satisfactory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FD73B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17" o:spid="_x0000_s1026" type="#_x0000_t48" style="position:absolute;left:0;text-align:left;margin-left:231.75pt;margin-top:6.65pt;width:77.25pt;height:2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" adj="-7124,32580" fillcolor="#70ad47 [3209]" strokecolor="#375623 [1609]" strokeweight="1pt">
                <v:textbox>
                  <w:txbxContent>
                    <w:p w:rsidR="00B50F58" w:rsidRPr="003E5EFF" w:rsidRDefault="00B50F58" w:rsidP="003E5EFF">
                      <w:pPr>
                        <w:jc w:val="center"/>
                        <w:rPr>
                          <w:sz w:val="16"/>
                          <w:szCs w:val="16"/>
                        </w:rPr>
                      </w:pPr>
                      <w:r>
                        <w:rPr>
                          <w:sz w:val="16"/>
                          <w:szCs w:val="16"/>
                        </w:rPr>
                        <w:t>Graphic of Satisfactory Level</w:t>
                      </w:r>
                    </w:p>
                  </w:txbxContent>
                </v:textbox>
                <o:callout v:ext="edit" minusy="t"/>
              </v:shape>
            </w:pict>
          </mc:Fallback>
        </mc:AlternateContent>
      </w:r>
      <w:r w:rsidRPr="00C17757">
        <w:rPr>
          <w:noProof/>
          <w:lang w:val="id-ID" w:eastAsia="id-ID"/>
        </w:rPr>
        <mc:AlternateContent>
          <mc:Choice Requires="wps">
            <w:drawing>
              <wp:anchor distT="0" distB="0" distL="114300" distR="114300" simplePos="0" relativeHeight="251665408" behindDoc="0" locked="0" layoutInCell="1" allowOverlap="1" wp14:anchorId="0C5F2DA9" wp14:editId="3A6776F3">
                <wp:simplePos x="0" y="0"/>
                <wp:positionH relativeFrom="column">
                  <wp:posOffset>838200</wp:posOffset>
                </wp:positionH>
                <wp:positionV relativeFrom="paragraph">
                  <wp:posOffset>65404</wp:posOffset>
                </wp:positionV>
                <wp:extent cx="904875" cy="371475"/>
                <wp:effectExtent l="304800" t="0" r="28575" b="219075"/>
                <wp:wrapNone/>
                <wp:docPr id="15" name="Line Callout 2 15"/>
                <wp:cNvGraphicFramePr/>
                <a:graphic xmlns:a="http://schemas.openxmlformats.org/drawingml/2006/main">
                  <a:graphicData uri="http://schemas.microsoft.com/office/word/2010/wordprocessingShape">
                    <wps:wsp>
                      <wps:cNvSpPr/>
                      <wps:spPr>
                        <a:xfrm>
                          <a:off x="0" y="0"/>
                          <a:ext cx="904875" cy="371475"/>
                        </a:xfrm>
                        <a:prstGeom prst="borderCallout2">
                          <a:avLst>
                            <a:gd name="adj1" fmla="val 18750"/>
                            <a:gd name="adj2" fmla="val -8333"/>
                            <a:gd name="adj3" fmla="val 18750"/>
                            <a:gd name="adj4" fmla="val -16667"/>
                            <a:gd name="adj5" fmla="val 150833"/>
                            <a:gd name="adj6" fmla="val -32983"/>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B50F58" w:rsidRPr="003E5EFF" w:rsidRDefault="00B50F58" w:rsidP="003E5EFF">
                            <w:pPr>
                              <w:jc w:val="center"/>
                              <w:rPr>
                                <w:sz w:val="16"/>
                                <w:szCs w:val="16"/>
                              </w:rPr>
                            </w:pPr>
                            <w:r w:rsidRPr="003E5EFF">
                              <w:rPr>
                                <w:sz w:val="16"/>
                                <w:szCs w:val="16"/>
                              </w:rPr>
                              <w:t>Average of Health Care C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C5F2DA9" id="Line Callout 2 15" o:spid="_x0000_s1027" type="#_x0000_t48" style="position:absolute;left:0;text-align:left;margin-left:66pt;margin-top:5.15pt;width:71.25pt;height:29.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" adj="-7124,32580" fillcolor="#70ad47 [3209]" strokecolor="#375623 [1609]" strokeweight="1pt">
                <v:textbox>
                  <w:txbxContent>
                    <w:p w:rsidR="00B50F58" w:rsidRPr="003E5EFF" w:rsidRDefault="00B50F58" w:rsidP="003E5EFF">
                      <w:pPr>
                        <w:jc w:val="center"/>
                        <w:rPr>
                          <w:sz w:val="16"/>
                          <w:szCs w:val="16"/>
                        </w:rPr>
                      </w:pPr>
                      <w:r w:rsidRPr="003E5EFF">
                        <w:rPr>
                          <w:sz w:val="16"/>
                          <w:szCs w:val="16"/>
                        </w:rPr>
                        <w:t>Average of Health Care Cost</w:t>
                      </w:r>
                    </w:p>
                  </w:txbxContent>
                </v:textbox>
                <o:callout v:ext="edit" minusy="t"/>
              </v:shape>
            </w:pict>
          </mc:Fallback>
        </mc:AlternateContent>
      </w:r>
    </w:p>
    <w:p w:rsidR="00FC5A43" w:rsidRPr="00C17757" w:rsidRDefault="00FC5A43"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g">
            <w:drawing>
              <wp:anchor distT="0" distB="0" distL="114300" distR="114300" simplePos="0" relativeHeight="251659264" behindDoc="0" locked="0" layoutInCell="1" allowOverlap="1" wp14:anchorId="2E4B17DA" wp14:editId="11DEDC4B">
                <wp:simplePos x="0" y="0"/>
                <wp:positionH relativeFrom="margin">
                  <wp:posOffset>152400</wp:posOffset>
                </wp:positionH>
                <wp:positionV relativeFrom="paragraph">
                  <wp:posOffset>5079</wp:posOffset>
                </wp:positionV>
                <wp:extent cx="5972175" cy="2524125"/>
                <wp:effectExtent l="0" t="0" r="9525" b="9525"/>
                <wp:wrapNone/>
                <wp:docPr id="2" name="Group 2"/>
                <wp:cNvGraphicFramePr/>
                <a:graphic xmlns:a="http://schemas.openxmlformats.org/drawingml/2006/main">
                  <a:graphicData uri="http://schemas.microsoft.com/office/word/2010/wordprocessingGroup">
                    <wpg:wgp>
                      <wpg:cNvGrpSpPr/>
                      <wpg:grpSpPr>
                        <a:xfrm>
                          <a:off x="0" y="0"/>
                          <a:ext cx="5972175" cy="2524125"/>
                          <a:chOff x="0" y="0"/>
                          <a:chExt cx="8863330" cy="4430395"/>
                        </a:xfrm>
                      </wpg:grpSpPr>
                      <pic:pic xmlns:pic="http://schemas.openxmlformats.org/drawingml/2006/picture">
                        <pic:nvPicPr>
                          <pic:cNvPr id="3" name="Picture 3"/>
                          <pic:cNvPicPr>
                            <a:picLocks noChangeAspect="1"/>
                          </pic:cNvPicPr>
                        </pic:nvPicPr>
                        <pic:blipFill rotWithShape="1">
                          <a:blip r:embed="rId15">
                            <a:extLst>
                              <a:ext uri="{28A0092B-C50C-407E-A947-70E740481C1C}">
                                <a14:useLocalDpi xmlns:a14="http://schemas.microsoft.com/office/drawing/2010/main" val="0"/>
                              </a:ext>
                            </a:extLst>
                          </a:blip>
                          <a:srcRect t="3249" b="7874"/>
                          <a:stretch/>
                        </pic:blipFill>
                        <pic:spPr bwMode="auto">
                          <a:xfrm>
                            <a:off x="0" y="0"/>
                            <a:ext cx="8863330" cy="4429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2038350" y="9525"/>
                            <a:ext cx="2016125" cy="44208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CB57B0" id="Group 2" o:spid="_x0000_s1026" style="position:absolute;margin-left:12pt;margin-top:.4pt;width:470.25pt;height:198.75pt;z-index:251659264;mso-position-horizontal-relative:margin;mso-width-relative:margin;mso-height-relative:margin" coordsize="88633,44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88633;height:44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">
                  <v:imagedata r:id="rId17" o:title="" croptop="2129f" cropbottom="5160f"/>
                  <v:path arrowok="t"/>
                </v:shape>
                <v:shape id="Picture 5" o:spid="_x0000_s1028" type="#_x0000_t75" style="position:absolute;left:20383;top:95;width:20161;height:44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">
                  <v:imagedata r:id="rId18" o:title=""/>
                  <v:path arrowok="t"/>
                </v:shape>
                <w10:wrap anchorx="margin"/>
              </v:group>
            </w:pict>
          </mc:Fallback>
        </mc:AlternateContent>
      </w:r>
    </w:p>
    <w:p w:rsidR="00FC5A43" w:rsidRPr="00C17757" w:rsidRDefault="00FC5A43" w:rsidP="00C17757">
      <w:pPr>
        <w:pStyle w:val="ListParagraph"/>
        <w:autoSpaceDE w:val="0"/>
        <w:autoSpaceDN w:val="0"/>
        <w:adjustRightInd w:val="0"/>
        <w:spacing w:before="60" w:after="60" w:line="280" w:lineRule="exact"/>
        <w:ind w:left="322"/>
        <w:contextualSpacing w:val="0"/>
        <w:jc w:val="both"/>
      </w:pPr>
    </w:p>
    <w:p w:rsidR="00FC5A43" w:rsidRPr="00C17757" w:rsidRDefault="00FC5A43" w:rsidP="00C17757">
      <w:pPr>
        <w:pStyle w:val="ListParagraph"/>
        <w:autoSpaceDE w:val="0"/>
        <w:autoSpaceDN w:val="0"/>
        <w:adjustRightInd w:val="0"/>
        <w:spacing w:before="60" w:after="60" w:line="280" w:lineRule="exact"/>
        <w:ind w:left="322"/>
        <w:contextualSpacing w:val="0"/>
        <w:jc w:val="both"/>
      </w:pPr>
    </w:p>
    <w:p w:rsidR="00FC5A43" w:rsidRPr="00C17757" w:rsidRDefault="00FC5A43" w:rsidP="00C17757">
      <w:pPr>
        <w:pStyle w:val="ListParagraph"/>
        <w:autoSpaceDE w:val="0"/>
        <w:autoSpaceDN w:val="0"/>
        <w:adjustRightInd w:val="0"/>
        <w:spacing w:before="60" w:after="60" w:line="280" w:lineRule="exact"/>
        <w:ind w:left="322"/>
        <w:contextualSpacing w:val="0"/>
        <w:jc w:val="both"/>
      </w:pPr>
    </w:p>
    <w:p w:rsidR="00FC5A43" w:rsidRPr="00C17757" w:rsidRDefault="0021744A"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s">
            <w:drawing>
              <wp:anchor distT="0" distB="0" distL="114300" distR="114300" simplePos="0" relativeHeight="251661312" behindDoc="0" locked="0" layoutInCell="1" allowOverlap="1" wp14:anchorId="2DB5D169" wp14:editId="332F6A68">
                <wp:simplePos x="0" y="0"/>
                <wp:positionH relativeFrom="column">
                  <wp:posOffset>5048250</wp:posOffset>
                </wp:positionH>
                <wp:positionV relativeFrom="paragraph">
                  <wp:posOffset>50800</wp:posOffset>
                </wp:positionV>
                <wp:extent cx="914400" cy="342900"/>
                <wp:effectExtent l="342900" t="0" r="19050" b="285750"/>
                <wp:wrapNone/>
                <wp:docPr id="4" name="Line Callout 2 4"/>
                <wp:cNvGraphicFramePr/>
                <a:graphic xmlns:a="http://schemas.openxmlformats.org/drawingml/2006/main">
                  <a:graphicData uri="http://schemas.microsoft.com/office/word/2010/wordprocessingShape">
                    <wps:wsp>
                      <wps:cNvSpPr/>
                      <wps:spPr>
                        <a:xfrm>
                          <a:off x="0" y="0"/>
                          <a:ext cx="914400" cy="342900"/>
                        </a:xfrm>
                        <a:prstGeom prst="borderCallout2">
                          <a:avLst>
                            <a:gd name="adj1" fmla="val 18750"/>
                            <a:gd name="adj2" fmla="val -8333"/>
                            <a:gd name="adj3" fmla="val 18750"/>
                            <a:gd name="adj4" fmla="val -16667"/>
                            <a:gd name="adj5" fmla="val 179167"/>
                            <a:gd name="adj6" fmla="val -37292"/>
                          </a:avLst>
                        </a:prstGeom>
                        <a:ln/>
                      </wps:spPr>
                      <wps:style>
                        <a:lnRef idx="2">
                          <a:schemeClr val="accent6"/>
                        </a:lnRef>
                        <a:fillRef idx="1">
                          <a:schemeClr val="lt1"/>
                        </a:fillRef>
                        <a:effectRef idx="0">
                          <a:schemeClr val="accent6"/>
                        </a:effectRef>
                        <a:fontRef idx="minor">
                          <a:schemeClr val="dk1"/>
                        </a:fontRef>
                      </wps:style>
                      <wps:txbx>
                        <w:txbxContent>
                          <w:p w:rsidR="00B50F58" w:rsidRPr="0021744A" w:rsidRDefault="00B50F58" w:rsidP="0021744A">
                            <w:pPr>
                              <w:jc w:val="center"/>
                              <w:rPr>
                                <w:sz w:val="16"/>
                                <w:szCs w:val="16"/>
                              </w:rPr>
                            </w:pPr>
                            <w:r w:rsidRPr="0021744A">
                              <w:rPr>
                                <w:sz w:val="16"/>
                                <w:szCs w:val="16"/>
                              </w:rPr>
                              <w:t>Location of H</w:t>
                            </w:r>
                            <w:r>
                              <w:rPr>
                                <w:sz w:val="16"/>
                                <w:szCs w:val="16"/>
                              </w:rPr>
                              <w:t>ealth Fac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5D169" id="Line Callout 2 4" o:spid="_x0000_s1028" type="#_x0000_t48" style="position:absolute;left:0;text-align:left;margin-left:397.5pt;margin-top:4pt;width:1in;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" adj="-8055,38700" fillcolor="white [3201]" strokecolor="#70ad47 [3209]" strokeweight="1pt">
                <v:textbox>
                  <w:txbxContent>
                    <w:p w:rsidR="00B50F58" w:rsidRPr="0021744A" w:rsidRDefault="00B50F58" w:rsidP="0021744A">
                      <w:pPr>
                        <w:jc w:val="center"/>
                        <w:rPr>
                          <w:sz w:val="16"/>
                          <w:szCs w:val="16"/>
                        </w:rPr>
                      </w:pPr>
                      <w:r w:rsidRPr="0021744A">
                        <w:rPr>
                          <w:sz w:val="16"/>
                          <w:szCs w:val="16"/>
                        </w:rPr>
                        <w:t>Location of H</w:t>
                      </w:r>
                      <w:r>
                        <w:rPr>
                          <w:sz w:val="16"/>
                          <w:szCs w:val="16"/>
                        </w:rPr>
                        <w:t>ealth Facilities</w:t>
                      </w:r>
                    </w:p>
                  </w:txbxContent>
                </v:textbox>
                <o:callout v:ext="edit" minusy="t"/>
              </v:shape>
            </w:pict>
          </mc:Fallback>
        </mc:AlternateContent>
      </w:r>
    </w:p>
    <w:p w:rsidR="00FC5A43" w:rsidRPr="00C17757" w:rsidRDefault="003E5EFF"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s">
            <w:drawing>
              <wp:anchor distT="0" distB="0" distL="114300" distR="114300" simplePos="0" relativeHeight="251664384" behindDoc="0" locked="0" layoutInCell="1" allowOverlap="1" wp14:anchorId="1161645E" wp14:editId="6054135B">
                <wp:simplePos x="0" y="0"/>
                <wp:positionH relativeFrom="column">
                  <wp:posOffset>3448050</wp:posOffset>
                </wp:positionH>
                <wp:positionV relativeFrom="paragraph">
                  <wp:posOffset>99695</wp:posOffset>
                </wp:positionV>
                <wp:extent cx="1619250" cy="1143000"/>
                <wp:effectExtent l="0" t="0" r="19050" b="19050"/>
                <wp:wrapNone/>
                <wp:docPr id="14" name="Elbow Connector 14"/>
                <wp:cNvGraphicFramePr/>
                <a:graphic xmlns:a="http://schemas.openxmlformats.org/drawingml/2006/main">
                  <a:graphicData uri="http://schemas.microsoft.com/office/word/2010/wordprocessingShape">
                    <wps:wsp>
                      <wps:cNvCnPr/>
                      <wps:spPr>
                        <a:xfrm flipV="1">
                          <a:off x="0" y="0"/>
                          <a:ext cx="1619250" cy="11430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8CA5D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4" o:spid="_x0000_s1026" type="#_x0000_t34" style="position:absolute;margin-left:271.5pt;margin-top:7.85pt;width:127.5pt;height:90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" strokecolor="#5b9bd5 [3204]" strokeweight=".5pt"/>
            </w:pict>
          </mc:Fallback>
        </mc:AlternateContent>
      </w:r>
    </w:p>
    <w:p w:rsidR="00FC5A43" w:rsidRPr="00C17757" w:rsidRDefault="003E5EFF"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s">
            <w:drawing>
              <wp:anchor distT="0" distB="0" distL="114300" distR="114300" simplePos="0" relativeHeight="251663360" behindDoc="0" locked="0" layoutInCell="1" allowOverlap="1" wp14:anchorId="14778684" wp14:editId="4870447A">
                <wp:simplePos x="0" y="0"/>
                <wp:positionH relativeFrom="column">
                  <wp:posOffset>4371975</wp:posOffset>
                </wp:positionH>
                <wp:positionV relativeFrom="paragraph">
                  <wp:posOffset>52705</wp:posOffset>
                </wp:positionV>
                <wp:extent cx="1524000" cy="552450"/>
                <wp:effectExtent l="0" t="0" r="19050" b="19050"/>
                <wp:wrapNone/>
                <wp:docPr id="13" name="Elbow Connector 13"/>
                <wp:cNvGraphicFramePr/>
                <a:graphic xmlns:a="http://schemas.openxmlformats.org/drawingml/2006/main">
                  <a:graphicData uri="http://schemas.microsoft.com/office/word/2010/wordprocessingShape">
                    <wps:wsp>
                      <wps:cNvCnPr/>
                      <wps:spPr>
                        <a:xfrm flipV="1">
                          <a:off x="0" y="0"/>
                          <a:ext cx="1524000" cy="552450"/>
                        </a:xfrm>
                        <a:prstGeom prst="bentConnector3">
                          <a:avLst>
                            <a:gd name="adj1" fmla="val 60625"/>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1443F3" id="Elbow Connector 13" o:spid="_x0000_s1026" type="#_x0000_t34" style="position:absolute;margin-left:344.25pt;margin-top:4.15pt;width:120pt;height:43.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" adj="13095" strokecolor="#5b9bd5 [3204]" strokeweight=".5pt"/>
            </w:pict>
          </mc:Fallback>
        </mc:AlternateContent>
      </w:r>
      <w:r w:rsidR="0021744A" w:rsidRPr="00C17757">
        <w:rPr>
          <w:noProof/>
          <w:lang w:val="id-ID" w:eastAsia="id-ID"/>
        </w:rPr>
        <mc:AlternateContent>
          <mc:Choice Requires="wps">
            <w:drawing>
              <wp:anchor distT="0" distB="0" distL="114300" distR="114300" simplePos="0" relativeHeight="251662336" behindDoc="0" locked="0" layoutInCell="1" allowOverlap="1" wp14:anchorId="15FFE3F3" wp14:editId="14D89CC6">
                <wp:simplePos x="0" y="0"/>
                <wp:positionH relativeFrom="column">
                  <wp:posOffset>5505450</wp:posOffset>
                </wp:positionH>
                <wp:positionV relativeFrom="paragraph">
                  <wp:posOffset>62230</wp:posOffset>
                </wp:positionV>
                <wp:extent cx="457200" cy="1076325"/>
                <wp:effectExtent l="0" t="0" r="19050" b="28575"/>
                <wp:wrapNone/>
                <wp:docPr id="12" name="Elbow Connector 12"/>
                <wp:cNvGraphicFramePr/>
                <a:graphic xmlns:a="http://schemas.openxmlformats.org/drawingml/2006/main">
                  <a:graphicData uri="http://schemas.microsoft.com/office/word/2010/wordprocessingShape">
                    <wps:wsp>
                      <wps:cNvCnPr/>
                      <wps:spPr>
                        <a:xfrm>
                          <a:off x="0" y="0"/>
                          <a:ext cx="457200" cy="1076325"/>
                        </a:xfrm>
                        <a:prstGeom prst="bentConnector3">
                          <a:avLst>
                            <a:gd name="adj1" fmla="val 208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27C392" id="Elbow Connector 12" o:spid="_x0000_s1026" type="#_x0000_t34" style="position:absolute;margin-left:433.5pt;margin-top:4.9pt;width:36pt;height:8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" adj="450" strokecolor="#5b9bd5 [3204]" strokeweight=".5pt"/>
            </w:pict>
          </mc:Fallback>
        </mc:AlternateContent>
      </w:r>
    </w:p>
    <w:p w:rsidR="00FC5A43" w:rsidRPr="00C17757" w:rsidRDefault="003E5EFF"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s">
            <w:drawing>
              <wp:anchor distT="0" distB="0" distL="114300" distR="114300" simplePos="0" relativeHeight="251671552" behindDoc="0" locked="0" layoutInCell="1" allowOverlap="1" wp14:anchorId="160A3E9E" wp14:editId="2210F962">
                <wp:simplePos x="0" y="0"/>
                <wp:positionH relativeFrom="margin">
                  <wp:posOffset>2552700</wp:posOffset>
                </wp:positionH>
                <wp:positionV relativeFrom="paragraph">
                  <wp:posOffset>6350</wp:posOffset>
                </wp:positionV>
                <wp:extent cx="1009650" cy="371475"/>
                <wp:effectExtent l="342900" t="0" r="19050" b="219075"/>
                <wp:wrapNone/>
                <wp:docPr id="18" name="Line Callout 2 18"/>
                <wp:cNvGraphicFramePr/>
                <a:graphic xmlns:a="http://schemas.openxmlformats.org/drawingml/2006/main">
                  <a:graphicData uri="http://schemas.microsoft.com/office/word/2010/wordprocessingShape">
                    <wps:wsp>
                      <wps:cNvSpPr/>
                      <wps:spPr>
                        <a:xfrm>
                          <a:off x="0" y="0"/>
                          <a:ext cx="1009650" cy="371475"/>
                        </a:xfrm>
                        <a:prstGeom prst="borderCallout2">
                          <a:avLst>
                            <a:gd name="adj1" fmla="val 18750"/>
                            <a:gd name="adj2" fmla="val -8333"/>
                            <a:gd name="adj3" fmla="val 18750"/>
                            <a:gd name="adj4" fmla="val -16667"/>
                            <a:gd name="adj5" fmla="val 150833"/>
                            <a:gd name="adj6" fmla="val -32983"/>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B50F58" w:rsidRPr="003E5EFF" w:rsidRDefault="00B50F58" w:rsidP="003E5EFF">
                            <w:pPr>
                              <w:jc w:val="center"/>
                              <w:rPr>
                                <w:sz w:val="16"/>
                                <w:szCs w:val="16"/>
                              </w:rPr>
                            </w:pPr>
                            <w:r w:rsidRPr="003E5EFF">
                              <w:rPr>
                                <w:sz w:val="16"/>
                                <w:szCs w:val="16"/>
                              </w:rPr>
                              <w:t xml:space="preserve">Average of </w:t>
                            </w:r>
                            <w:r>
                              <w:rPr>
                                <w:sz w:val="16"/>
                                <w:szCs w:val="16"/>
                              </w:rPr>
                              <w:t>Satisfactory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A3E9E" id="Line Callout 2 18" o:spid="_x0000_s1029" type="#_x0000_t48" style="position:absolute;left:0;text-align:left;margin-left:201pt;margin-top:.5pt;width:79.5pt;height:29.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" adj="-7124,32580" fillcolor="#70ad47 [3209]" strokecolor="#375623 [1609]" strokeweight="1pt">
                <v:textbox>
                  <w:txbxContent>
                    <w:p w:rsidR="00B50F58" w:rsidRPr="003E5EFF" w:rsidRDefault="00B50F58" w:rsidP="003E5EFF">
                      <w:pPr>
                        <w:jc w:val="center"/>
                        <w:rPr>
                          <w:sz w:val="16"/>
                          <w:szCs w:val="16"/>
                        </w:rPr>
                      </w:pPr>
                      <w:r w:rsidRPr="003E5EFF">
                        <w:rPr>
                          <w:sz w:val="16"/>
                          <w:szCs w:val="16"/>
                        </w:rPr>
                        <w:t xml:space="preserve">Average of </w:t>
                      </w:r>
                      <w:r>
                        <w:rPr>
                          <w:sz w:val="16"/>
                          <w:szCs w:val="16"/>
                        </w:rPr>
                        <w:t>Satisfactory Level</w:t>
                      </w:r>
                    </w:p>
                  </w:txbxContent>
                </v:textbox>
                <o:callout v:ext="edit" minusy="t"/>
                <w10:wrap anchorx="margin"/>
              </v:shape>
            </w:pict>
          </mc:Fallback>
        </mc:AlternateContent>
      </w:r>
    </w:p>
    <w:p w:rsidR="00FC5A43" w:rsidRPr="00C17757" w:rsidRDefault="00FC5A43" w:rsidP="00C17757">
      <w:pPr>
        <w:pStyle w:val="ListParagraph"/>
        <w:autoSpaceDE w:val="0"/>
        <w:autoSpaceDN w:val="0"/>
        <w:adjustRightInd w:val="0"/>
        <w:spacing w:before="60" w:after="60" w:line="280" w:lineRule="exact"/>
        <w:ind w:left="322"/>
        <w:contextualSpacing w:val="0"/>
        <w:jc w:val="both"/>
      </w:pPr>
    </w:p>
    <w:p w:rsidR="00FC5A43" w:rsidRPr="00C17757" w:rsidRDefault="00FC5A43" w:rsidP="00C17757">
      <w:pPr>
        <w:pStyle w:val="ListParagraph"/>
        <w:autoSpaceDE w:val="0"/>
        <w:autoSpaceDN w:val="0"/>
        <w:adjustRightInd w:val="0"/>
        <w:spacing w:before="60" w:after="60" w:line="280" w:lineRule="exact"/>
        <w:ind w:left="322"/>
        <w:contextualSpacing w:val="0"/>
        <w:jc w:val="both"/>
      </w:pPr>
    </w:p>
    <w:p w:rsidR="00FC5A43" w:rsidRPr="00C17757" w:rsidRDefault="003E5EFF" w:rsidP="00C17757">
      <w:pPr>
        <w:pStyle w:val="ListParagraph"/>
        <w:autoSpaceDE w:val="0"/>
        <w:autoSpaceDN w:val="0"/>
        <w:adjustRightInd w:val="0"/>
        <w:spacing w:before="60" w:after="60" w:line="280" w:lineRule="exact"/>
        <w:ind w:left="322"/>
        <w:contextualSpacing w:val="0"/>
        <w:jc w:val="both"/>
      </w:pPr>
      <w:r w:rsidRPr="00C17757">
        <w:rPr>
          <w:noProof/>
          <w:lang w:val="id-ID" w:eastAsia="id-ID"/>
        </w:rPr>
        <mc:AlternateContent>
          <mc:Choice Requires="wps">
            <w:drawing>
              <wp:anchor distT="0" distB="0" distL="114300" distR="114300" simplePos="0" relativeHeight="251667456" behindDoc="0" locked="0" layoutInCell="1" allowOverlap="1" wp14:anchorId="66119FD1" wp14:editId="4D2D0F48">
                <wp:simplePos x="0" y="0"/>
                <wp:positionH relativeFrom="column">
                  <wp:posOffset>571500</wp:posOffset>
                </wp:positionH>
                <wp:positionV relativeFrom="paragraph">
                  <wp:posOffset>94615</wp:posOffset>
                </wp:positionV>
                <wp:extent cx="904875" cy="371475"/>
                <wp:effectExtent l="171450" t="342900" r="28575" b="28575"/>
                <wp:wrapNone/>
                <wp:docPr id="16" name="Line Callout 2 16"/>
                <wp:cNvGraphicFramePr/>
                <a:graphic xmlns:a="http://schemas.openxmlformats.org/drawingml/2006/main">
                  <a:graphicData uri="http://schemas.microsoft.com/office/word/2010/wordprocessingShape">
                    <wps:wsp>
                      <wps:cNvSpPr/>
                      <wps:spPr>
                        <a:xfrm>
                          <a:off x="0" y="0"/>
                          <a:ext cx="904875" cy="371475"/>
                        </a:xfrm>
                        <a:prstGeom prst="borderCallout2">
                          <a:avLst>
                            <a:gd name="adj1" fmla="val 57212"/>
                            <a:gd name="adj2" fmla="val -4122"/>
                            <a:gd name="adj3" fmla="val 18750"/>
                            <a:gd name="adj4" fmla="val -16667"/>
                            <a:gd name="adj5" fmla="val -87628"/>
                            <a:gd name="adj6" fmla="val -1405"/>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B50F58" w:rsidRPr="003E5EFF" w:rsidRDefault="00B50F58" w:rsidP="003E5EFF">
                            <w:pPr>
                              <w:jc w:val="center"/>
                              <w:rPr>
                                <w:sz w:val="16"/>
                                <w:szCs w:val="16"/>
                              </w:rPr>
                            </w:pPr>
                            <w:r>
                              <w:rPr>
                                <w:sz w:val="16"/>
                                <w:szCs w:val="16"/>
                              </w:rPr>
                              <w:t xml:space="preserve">Total of Health Fac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119FD1" id="Line Callout 2 16" o:spid="_x0000_s1030" type="#_x0000_t48" style="position:absolute;left:0;text-align:left;margin-left:45pt;margin-top:7.45pt;width:71.25pt;height:29.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" adj="-303,-18928,,,-890,12358" fillcolor="#70ad47 [3209]" strokecolor="#375623 [1609]" strokeweight="1pt">
                <v:textbox>
                  <w:txbxContent>
                    <w:p w:rsidR="00B50F58" w:rsidRPr="003E5EFF" w:rsidRDefault="00B50F58" w:rsidP="003E5EFF">
                      <w:pPr>
                        <w:jc w:val="center"/>
                        <w:rPr>
                          <w:sz w:val="16"/>
                          <w:szCs w:val="16"/>
                        </w:rPr>
                      </w:pPr>
                      <w:r>
                        <w:rPr>
                          <w:sz w:val="16"/>
                          <w:szCs w:val="16"/>
                        </w:rPr>
                        <w:t xml:space="preserve">Total of Health Facility </w:t>
                      </w:r>
                    </w:p>
                  </w:txbxContent>
                </v:textbox>
                <o:callout v:ext="edit" minusx="t"/>
              </v:shape>
            </w:pict>
          </mc:Fallback>
        </mc:AlternateContent>
      </w:r>
    </w:p>
    <w:p w:rsidR="00FC5A43" w:rsidRPr="00C17757" w:rsidRDefault="00FC5A43" w:rsidP="00C17757">
      <w:pPr>
        <w:pStyle w:val="ListParagraph"/>
        <w:autoSpaceDE w:val="0"/>
        <w:autoSpaceDN w:val="0"/>
        <w:adjustRightInd w:val="0"/>
        <w:spacing w:before="60" w:after="60" w:line="280" w:lineRule="exact"/>
        <w:ind w:left="322"/>
        <w:contextualSpacing w:val="0"/>
        <w:jc w:val="both"/>
      </w:pPr>
    </w:p>
    <w:p w:rsidR="003E5EFF" w:rsidRPr="00C17757" w:rsidRDefault="003E5EFF" w:rsidP="00C17757">
      <w:pPr>
        <w:pStyle w:val="ListParagraph"/>
        <w:autoSpaceDE w:val="0"/>
        <w:autoSpaceDN w:val="0"/>
        <w:adjustRightInd w:val="0"/>
        <w:spacing w:before="60" w:after="60" w:line="280" w:lineRule="exact"/>
        <w:ind w:left="322"/>
        <w:contextualSpacing w:val="0"/>
        <w:jc w:val="center"/>
      </w:pPr>
      <w:r w:rsidRPr="00C17757">
        <w:t xml:space="preserve">Figure 3. </w:t>
      </w:r>
      <w:r w:rsidR="0033799E" w:rsidRPr="00C17757">
        <w:t>Analysis of Health Facilities at Coastal Area</w:t>
      </w:r>
    </w:p>
    <w:p w:rsidR="00AB0994" w:rsidRPr="00C17757" w:rsidRDefault="00AB0994" w:rsidP="00C17757">
      <w:pPr>
        <w:pStyle w:val="ListParagraph"/>
        <w:autoSpaceDE w:val="0"/>
        <w:autoSpaceDN w:val="0"/>
        <w:adjustRightInd w:val="0"/>
        <w:spacing w:before="60" w:after="60" w:line="280" w:lineRule="exact"/>
        <w:ind w:left="322"/>
        <w:contextualSpacing w:val="0"/>
        <w:jc w:val="both"/>
      </w:pPr>
    </w:p>
    <w:p w:rsidR="007A0A08" w:rsidRPr="00C17757" w:rsidRDefault="00DE53EA" w:rsidP="00C17757">
      <w:pPr>
        <w:pStyle w:val="ListParagraph"/>
        <w:autoSpaceDE w:val="0"/>
        <w:autoSpaceDN w:val="0"/>
        <w:adjustRightInd w:val="0"/>
        <w:spacing w:before="60" w:after="60" w:line="280" w:lineRule="exact"/>
        <w:ind w:left="322"/>
        <w:contextualSpacing w:val="0"/>
        <w:jc w:val="both"/>
      </w:pPr>
      <w:r w:rsidRPr="00C17757">
        <w:t xml:space="preserve">Based on data processing result using </w:t>
      </w:r>
      <w:r w:rsidRPr="00E104D1">
        <w:rPr>
          <w:noProof/>
        </w:rPr>
        <w:t>ArcG</w:t>
      </w:r>
      <w:r w:rsidR="00E104D1">
        <w:rPr>
          <w:noProof/>
        </w:rPr>
        <w:t>IS</w:t>
      </w:r>
      <w:r w:rsidR="00C17757">
        <w:rPr>
          <w:lang w:val="id-ID"/>
        </w:rPr>
        <w:t xml:space="preserve"> </w:t>
      </w:r>
      <w:r w:rsidRPr="00C17757">
        <w:t>survey</w:t>
      </w:r>
      <w:r w:rsidR="00C17757">
        <w:rPr>
          <w:lang w:val="id-ID"/>
        </w:rPr>
        <w:t>123</w:t>
      </w:r>
      <w:r w:rsidRPr="00C17757">
        <w:t xml:space="preserve">, the audit team will be able to measure and assess </w:t>
      </w:r>
      <w:r w:rsidR="00AB0994" w:rsidRPr="00C17757">
        <w:t xml:space="preserve">the performance of </w:t>
      </w:r>
      <w:r w:rsidR="00AB0994" w:rsidRPr="00E104D1">
        <w:rPr>
          <w:noProof/>
        </w:rPr>
        <w:t>puskesmas</w:t>
      </w:r>
      <w:r w:rsidR="00AB0994" w:rsidRPr="00C17757">
        <w:t xml:space="preserve"> </w:t>
      </w:r>
      <w:r w:rsidRPr="00C17757">
        <w:t>service</w:t>
      </w:r>
      <w:r w:rsidR="00AB0994" w:rsidRPr="00C17757">
        <w:t xml:space="preserve">, </w:t>
      </w:r>
      <w:r w:rsidR="007A0A08" w:rsidRPr="00C17757">
        <w:t xml:space="preserve">healthcare quality, </w:t>
      </w:r>
      <w:r w:rsidR="00AB0994" w:rsidRPr="00C17757">
        <w:t xml:space="preserve">the </w:t>
      </w:r>
      <w:r w:rsidR="00E104D1" w:rsidRPr="00E104D1">
        <w:rPr>
          <w:noProof/>
        </w:rPr>
        <w:t>satisfactory</w:t>
      </w:r>
      <w:r w:rsidR="00E104D1">
        <w:rPr>
          <w:noProof/>
        </w:rPr>
        <w:t xml:space="preserve"> patient</w:t>
      </w:r>
      <w:r w:rsidRPr="00C17757">
        <w:t xml:space="preserve"> level on healthcare service</w:t>
      </w:r>
      <w:r w:rsidR="007A0A08" w:rsidRPr="00C17757">
        <w:t xml:space="preserve"> and</w:t>
      </w:r>
      <w:r w:rsidR="00AB0994" w:rsidRPr="00C17757">
        <w:t xml:space="preserve"> </w:t>
      </w:r>
      <w:r w:rsidRPr="00C17757">
        <w:t>the cost</w:t>
      </w:r>
      <w:r w:rsidR="00AB0994" w:rsidRPr="00C17757">
        <w:t xml:space="preserve"> incurred </w:t>
      </w:r>
      <w:r w:rsidRPr="00C17757">
        <w:t>for getting healthcare service</w:t>
      </w:r>
      <w:r w:rsidR="00AB0994" w:rsidRPr="00C17757">
        <w:t xml:space="preserve">. </w:t>
      </w:r>
    </w:p>
    <w:p w:rsidR="00AB0994" w:rsidRPr="00C17757" w:rsidRDefault="007A0A08" w:rsidP="00C17757">
      <w:pPr>
        <w:pStyle w:val="ListParagraph"/>
        <w:autoSpaceDE w:val="0"/>
        <w:autoSpaceDN w:val="0"/>
        <w:adjustRightInd w:val="0"/>
        <w:spacing w:before="60" w:after="60" w:line="280" w:lineRule="exact"/>
        <w:ind w:left="322"/>
        <w:contextualSpacing w:val="0"/>
        <w:jc w:val="both"/>
      </w:pPr>
      <w:r w:rsidRPr="00C17757">
        <w:t xml:space="preserve">As </w:t>
      </w:r>
      <w:proofErr w:type="gramStart"/>
      <w:r w:rsidRPr="00C17757">
        <w:t>can be seen</w:t>
      </w:r>
      <w:proofErr w:type="gramEnd"/>
      <w:r w:rsidRPr="00C17757">
        <w:t xml:space="preserve"> from the </w:t>
      </w:r>
      <w:r w:rsidR="00C17757" w:rsidRPr="00C17757">
        <w:t>utilization</w:t>
      </w:r>
      <w:r w:rsidRPr="00C17757">
        <w:t xml:space="preserve"> of </w:t>
      </w:r>
      <w:r w:rsidR="00E104D1">
        <w:rPr>
          <w:noProof/>
        </w:rPr>
        <w:t>ArcGIS</w:t>
      </w:r>
      <w:r w:rsidR="00C17757">
        <w:rPr>
          <w:lang w:val="id-ID"/>
        </w:rPr>
        <w:t xml:space="preserve"> survey123</w:t>
      </w:r>
      <w:r w:rsidRPr="00C17757">
        <w:t xml:space="preserve">, there are some </w:t>
      </w:r>
      <w:r w:rsidRPr="00E104D1">
        <w:rPr>
          <w:noProof/>
        </w:rPr>
        <w:t>major</w:t>
      </w:r>
      <w:r w:rsidRPr="00C17757">
        <w:t xml:space="preserve"> </w:t>
      </w:r>
      <w:r w:rsidR="00AB0994" w:rsidRPr="00C17757">
        <w:t xml:space="preserve">advantages of </w:t>
      </w:r>
      <w:r w:rsidRPr="00C17757">
        <w:t xml:space="preserve">using </w:t>
      </w:r>
      <w:r w:rsidR="00E104D1">
        <w:rPr>
          <w:noProof/>
        </w:rPr>
        <w:t>ArcGIS</w:t>
      </w:r>
      <w:r w:rsidR="00C17757">
        <w:rPr>
          <w:lang w:val="id-ID"/>
        </w:rPr>
        <w:t xml:space="preserve"> survey123</w:t>
      </w:r>
      <w:r w:rsidRPr="00C17757">
        <w:t xml:space="preserve"> </w:t>
      </w:r>
      <w:r w:rsidR="00AB0994" w:rsidRPr="00C17757">
        <w:t>the application</w:t>
      </w:r>
      <w:r w:rsidRPr="00C17757">
        <w:t xml:space="preserve"> in</w:t>
      </w:r>
      <w:r w:rsidR="00E104D1">
        <w:t xml:space="preserve"> the</w:t>
      </w:r>
      <w:r w:rsidRPr="00C17757">
        <w:t xml:space="preserve"> </w:t>
      </w:r>
      <w:r w:rsidRPr="00E104D1">
        <w:rPr>
          <w:noProof/>
        </w:rPr>
        <w:t>audit</w:t>
      </w:r>
      <w:r w:rsidRPr="00C17757">
        <w:t xml:space="preserve"> that are</w:t>
      </w:r>
      <w:r w:rsidR="00AB0994" w:rsidRPr="00C17757">
        <w:t>:</w:t>
      </w:r>
    </w:p>
    <w:p w:rsidR="00AB0994" w:rsidRPr="00C17757" w:rsidRDefault="007A0A08" w:rsidP="00C17757">
      <w:pPr>
        <w:pStyle w:val="ListParagraph"/>
        <w:numPr>
          <w:ilvl w:val="0"/>
          <w:numId w:val="9"/>
        </w:numPr>
        <w:autoSpaceDE w:val="0"/>
        <w:autoSpaceDN w:val="0"/>
        <w:adjustRightInd w:val="0"/>
        <w:spacing w:before="60" w:after="60" w:line="280" w:lineRule="exact"/>
        <w:contextualSpacing w:val="0"/>
        <w:jc w:val="both"/>
      </w:pPr>
      <w:r w:rsidRPr="00E104D1">
        <w:rPr>
          <w:noProof/>
        </w:rPr>
        <w:t>User</w:t>
      </w:r>
      <w:r w:rsidR="00E104D1">
        <w:rPr>
          <w:noProof/>
        </w:rPr>
        <w:t>-</w:t>
      </w:r>
      <w:r w:rsidRPr="00E104D1">
        <w:rPr>
          <w:noProof/>
        </w:rPr>
        <w:t>friendly</w:t>
      </w:r>
      <w:r w:rsidR="00AB0994" w:rsidRPr="00C17757">
        <w:t xml:space="preserve">, </w:t>
      </w:r>
      <w:r w:rsidRPr="00C17757">
        <w:t xml:space="preserve">this </w:t>
      </w:r>
      <w:r w:rsidR="00C17757" w:rsidRPr="00C17757">
        <w:t>application</w:t>
      </w:r>
      <w:r w:rsidRPr="00C17757">
        <w:t xml:space="preserve"> is easy to operate. The users</w:t>
      </w:r>
      <w:r w:rsidR="00AB0994" w:rsidRPr="00C17757">
        <w:t xml:space="preserve"> only need to do</w:t>
      </w:r>
      <w:r w:rsidR="00E104D1">
        <w:t xml:space="preserve"> an</w:t>
      </w:r>
      <w:r w:rsidR="00AB0994" w:rsidRPr="00C17757">
        <w:t xml:space="preserve"> </w:t>
      </w:r>
      <w:r w:rsidR="00AB0994" w:rsidRPr="00E104D1">
        <w:rPr>
          <w:noProof/>
        </w:rPr>
        <w:t>interview</w:t>
      </w:r>
      <w:r w:rsidR="001341D0" w:rsidRPr="00C17757">
        <w:t xml:space="preserve"> </w:t>
      </w:r>
      <w:r w:rsidR="00C17757" w:rsidRPr="00C17757">
        <w:t>and fill</w:t>
      </w:r>
      <w:r w:rsidRPr="00C17757">
        <w:t xml:space="preserve"> in the </w:t>
      </w:r>
      <w:r w:rsidR="00AB0994" w:rsidRPr="00C17757">
        <w:t xml:space="preserve">questionnaire app </w:t>
      </w:r>
      <w:r w:rsidRPr="00C17757">
        <w:t xml:space="preserve">that already </w:t>
      </w:r>
      <w:r w:rsidRPr="00E104D1">
        <w:rPr>
          <w:noProof/>
        </w:rPr>
        <w:t xml:space="preserve">been </w:t>
      </w:r>
      <w:r w:rsidR="00AB0994" w:rsidRPr="00E104D1">
        <w:rPr>
          <w:noProof/>
        </w:rPr>
        <w:t>installed</w:t>
      </w:r>
      <w:r w:rsidR="00AB0994" w:rsidRPr="00C17757">
        <w:t xml:space="preserve"> in </w:t>
      </w:r>
      <w:r w:rsidRPr="00C17757">
        <w:t>their smartphones</w:t>
      </w:r>
      <w:r w:rsidR="001341D0" w:rsidRPr="00C17757">
        <w:t xml:space="preserve">, </w:t>
      </w:r>
      <w:proofErr w:type="gramStart"/>
      <w:r w:rsidR="00AB0994" w:rsidRPr="00C17757">
        <w:t>then</w:t>
      </w:r>
      <w:proofErr w:type="gramEnd"/>
      <w:r w:rsidR="00AB0994" w:rsidRPr="00C17757">
        <w:t xml:space="preserve"> submi</w:t>
      </w:r>
      <w:r w:rsidR="001341D0" w:rsidRPr="00C17757">
        <w:t>t it</w:t>
      </w:r>
      <w:r w:rsidR="00561746" w:rsidRPr="00C17757">
        <w:t xml:space="preserve"> to BPK</w:t>
      </w:r>
      <w:r w:rsidR="00AB0994" w:rsidRPr="00C17757">
        <w:t xml:space="preserve"> server</w:t>
      </w:r>
      <w:r w:rsidR="001341D0" w:rsidRPr="00C17757">
        <w:t>.</w:t>
      </w:r>
    </w:p>
    <w:p w:rsidR="0033799E" w:rsidRPr="00C17757" w:rsidRDefault="0033799E" w:rsidP="00C17757">
      <w:pPr>
        <w:pStyle w:val="ListParagraph"/>
        <w:numPr>
          <w:ilvl w:val="0"/>
          <w:numId w:val="9"/>
        </w:numPr>
        <w:autoSpaceDE w:val="0"/>
        <w:autoSpaceDN w:val="0"/>
        <w:adjustRightInd w:val="0"/>
        <w:spacing w:before="60" w:after="60" w:line="280" w:lineRule="exact"/>
        <w:contextualSpacing w:val="0"/>
        <w:jc w:val="both"/>
      </w:pPr>
      <w:r w:rsidRPr="00C17757">
        <w:lastRenderedPageBreak/>
        <w:t xml:space="preserve">GIS </w:t>
      </w:r>
      <w:r w:rsidR="007A0A08" w:rsidRPr="00C17757">
        <w:t xml:space="preserve">expertise </w:t>
      </w:r>
      <w:r w:rsidR="007A0A08" w:rsidRPr="00E104D1">
        <w:rPr>
          <w:noProof/>
        </w:rPr>
        <w:t xml:space="preserve">is </w:t>
      </w:r>
      <w:r w:rsidR="001341D0" w:rsidRPr="00E104D1">
        <w:rPr>
          <w:noProof/>
        </w:rPr>
        <w:t xml:space="preserve">only </w:t>
      </w:r>
      <w:r w:rsidRPr="00E104D1">
        <w:rPr>
          <w:noProof/>
        </w:rPr>
        <w:t>required</w:t>
      </w:r>
      <w:r w:rsidR="001341D0" w:rsidRPr="00C17757">
        <w:t xml:space="preserve"> for </w:t>
      </w:r>
      <w:r w:rsidR="00C17757" w:rsidRPr="00C17757">
        <w:t>analyzing</w:t>
      </w:r>
      <w:r w:rsidR="001341D0" w:rsidRPr="00C17757">
        <w:t xml:space="preserve"> the data</w:t>
      </w:r>
      <w:r w:rsidR="00C17757">
        <w:rPr>
          <w:lang w:val="id-ID"/>
        </w:rPr>
        <w:t>.</w:t>
      </w:r>
    </w:p>
    <w:p w:rsidR="00AB0994" w:rsidRPr="00C17757" w:rsidRDefault="001341D0" w:rsidP="00C17757">
      <w:pPr>
        <w:pStyle w:val="ListParagraph"/>
        <w:numPr>
          <w:ilvl w:val="0"/>
          <w:numId w:val="9"/>
        </w:numPr>
        <w:autoSpaceDE w:val="0"/>
        <w:autoSpaceDN w:val="0"/>
        <w:adjustRightInd w:val="0"/>
        <w:spacing w:before="60" w:after="60" w:line="280" w:lineRule="exact"/>
        <w:contextualSpacing w:val="0"/>
        <w:jc w:val="both"/>
      </w:pPr>
      <w:r w:rsidRPr="00C17757">
        <w:t xml:space="preserve">Large number of respondents </w:t>
      </w:r>
      <w:r w:rsidR="00AB0994" w:rsidRPr="00C17757">
        <w:t>can be obtained in a short time</w:t>
      </w:r>
      <w:r w:rsidRPr="00C17757">
        <w:t>, as the software operator</w:t>
      </w:r>
      <w:r w:rsidR="00AB0994" w:rsidRPr="00C17757">
        <w:t xml:space="preserve"> can</w:t>
      </w:r>
      <w:r w:rsidRPr="00C17757">
        <w:t xml:space="preserve"> be</w:t>
      </w:r>
      <w:r w:rsidR="00AB0994" w:rsidRPr="00C17757">
        <w:t xml:space="preserve"> anyone and be anywhere as long as </w:t>
      </w:r>
      <w:r w:rsidR="00AB0994" w:rsidRPr="00E104D1">
        <w:rPr>
          <w:noProof/>
        </w:rPr>
        <w:t xml:space="preserve">the </w:t>
      </w:r>
      <w:r w:rsidRPr="00E104D1">
        <w:rPr>
          <w:noProof/>
        </w:rPr>
        <w:t>operator</w:t>
      </w:r>
      <w:r w:rsidR="00AB0994" w:rsidRPr="00E104D1">
        <w:rPr>
          <w:noProof/>
        </w:rPr>
        <w:t xml:space="preserve"> is granted access by the Administrator</w:t>
      </w:r>
    </w:p>
    <w:p w:rsidR="00AB0994" w:rsidRPr="00C17757" w:rsidRDefault="00AB0994" w:rsidP="00C17757">
      <w:pPr>
        <w:pStyle w:val="ListParagraph"/>
        <w:numPr>
          <w:ilvl w:val="0"/>
          <w:numId w:val="9"/>
        </w:numPr>
        <w:autoSpaceDE w:val="0"/>
        <w:autoSpaceDN w:val="0"/>
        <w:adjustRightInd w:val="0"/>
        <w:spacing w:before="60" w:after="60" w:line="280" w:lineRule="exact"/>
        <w:contextualSpacing w:val="0"/>
        <w:jc w:val="both"/>
      </w:pPr>
      <w:r w:rsidRPr="00C17757">
        <w:t>the data obtained already has spatial information</w:t>
      </w:r>
    </w:p>
    <w:p w:rsidR="00AB0994" w:rsidRPr="00C17757" w:rsidRDefault="00AB0994" w:rsidP="00C17757">
      <w:pPr>
        <w:pStyle w:val="ListParagraph"/>
        <w:numPr>
          <w:ilvl w:val="0"/>
          <w:numId w:val="9"/>
        </w:numPr>
        <w:autoSpaceDE w:val="0"/>
        <w:autoSpaceDN w:val="0"/>
        <w:adjustRightInd w:val="0"/>
        <w:spacing w:before="60" w:after="60" w:line="280" w:lineRule="exact"/>
        <w:contextualSpacing w:val="0"/>
        <w:jc w:val="both"/>
      </w:pPr>
      <w:r w:rsidRPr="00C17757">
        <w:t xml:space="preserve">Data is stored </w:t>
      </w:r>
      <w:r w:rsidRPr="00E104D1">
        <w:rPr>
          <w:noProof/>
        </w:rPr>
        <w:t xml:space="preserve">securely </w:t>
      </w:r>
      <w:r w:rsidR="00E104D1">
        <w:rPr>
          <w:noProof/>
        </w:rPr>
        <w:t>o</w:t>
      </w:r>
      <w:r w:rsidRPr="00E104D1">
        <w:rPr>
          <w:noProof/>
        </w:rPr>
        <w:t>n</w:t>
      </w:r>
      <w:r w:rsidRPr="00C17757">
        <w:t xml:space="preserve"> the </w:t>
      </w:r>
      <w:r w:rsidR="00561746" w:rsidRPr="00C17757">
        <w:t>BPK</w:t>
      </w:r>
      <w:r w:rsidRPr="00C17757">
        <w:t xml:space="preserve"> Server</w:t>
      </w:r>
    </w:p>
    <w:p w:rsidR="00AB0994" w:rsidRPr="00C17757" w:rsidRDefault="00AB0994" w:rsidP="00C17757">
      <w:pPr>
        <w:pStyle w:val="ListParagraph"/>
        <w:numPr>
          <w:ilvl w:val="0"/>
          <w:numId w:val="9"/>
        </w:numPr>
        <w:autoSpaceDE w:val="0"/>
        <w:autoSpaceDN w:val="0"/>
        <w:adjustRightInd w:val="0"/>
        <w:spacing w:before="60" w:after="60" w:line="280" w:lineRule="exact"/>
        <w:contextualSpacing w:val="0"/>
        <w:jc w:val="both"/>
      </w:pPr>
      <w:r w:rsidRPr="00C17757">
        <w:t xml:space="preserve">Stakeholders </w:t>
      </w:r>
      <w:r w:rsidR="001341D0" w:rsidRPr="00C17757">
        <w:t>can access</w:t>
      </w:r>
      <w:r w:rsidR="00E104D1">
        <w:t xml:space="preserve"> the</w:t>
      </w:r>
      <w:r w:rsidRPr="00C17757">
        <w:t xml:space="preserve"> </w:t>
      </w:r>
      <w:r w:rsidRPr="00E104D1">
        <w:rPr>
          <w:noProof/>
        </w:rPr>
        <w:t>real</w:t>
      </w:r>
      <w:r w:rsidR="00E104D1" w:rsidRPr="00E104D1">
        <w:rPr>
          <w:noProof/>
        </w:rPr>
        <w:t>-</w:t>
      </w:r>
      <w:r w:rsidRPr="00E104D1">
        <w:rPr>
          <w:noProof/>
        </w:rPr>
        <w:t>time</w:t>
      </w:r>
      <w:r w:rsidRPr="00C17757">
        <w:t xml:space="preserve"> </w:t>
      </w:r>
      <w:r w:rsidR="001341D0" w:rsidRPr="00C17757">
        <w:t xml:space="preserve">result of </w:t>
      </w:r>
      <w:r w:rsidRPr="00E104D1">
        <w:rPr>
          <w:noProof/>
        </w:rPr>
        <w:t>puskesmas</w:t>
      </w:r>
      <w:r w:rsidRPr="00C17757">
        <w:t xml:space="preserve"> </w:t>
      </w:r>
      <w:r w:rsidR="001341D0" w:rsidRPr="00C17757">
        <w:t xml:space="preserve">performance </w:t>
      </w:r>
      <w:r w:rsidRPr="00C17757">
        <w:t xml:space="preserve">based on </w:t>
      </w:r>
      <w:r w:rsidR="00E104D1">
        <w:rPr>
          <w:noProof/>
        </w:rPr>
        <w:t>satisfactory patient</w:t>
      </w:r>
      <w:r w:rsidR="001341D0" w:rsidRPr="00C17757">
        <w:t xml:space="preserve"> level.</w:t>
      </w:r>
    </w:p>
    <w:p w:rsidR="00AB0994" w:rsidRPr="00C17757" w:rsidRDefault="00AB0994" w:rsidP="00C17757">
      <w:pPr>
        <w:pStyle w:val="ListParagraph"/>
        <w:numPr>
          <w:ilvl w:val="0"/>
          <w:numId w:val="9"/>
        </w:numPr>
        <w:autoSpaceDE w:val="0"/>
        <w:autoSpaceDN w:val="0"/>
        <w:adjustRightInd w:val="0"/>
        <w:spacing w:before="60" w:after="60" w:line="280" w:lineRule="exact"/>
        <w:contextualSpacing w:val="0"/>
        <w:jc w:val="both"/>
      </w:pPr>
      <w:r w:rsidRPr="00C17757">
        <w:t>The auditor can easily customize the analysis as needed</w:t>
      </w:r>
    </w:p>
    <w:p w:rsidR="00FC5A43" w:rsidRPr="00C17757" w:rsidRDefault="00AB0994" w:rsidP="00C17757">
      <w:pPr>
        <w:pStyle w:val="ListParagraph"/>
        <w:autoSpaceDE w:val="0"/>
        <w:autoSpaceDN w:val="0"/>
        <w:adjustRightInd w:val="0"/>
        <w:spacing w:before="60" w:after="60" w:line="280" w:lineRule="exact"/>
        <w:ind w:left="322"/>
        <w:contextualSpacing w:val="0"/>
        <w:jc w:val="both"/>
      </w:pPr>
      <w:r w:rsidRPr="00C17757">
        <w:t xml:space="preserve">The application </w:t>
      </w:r>
      <w:proofErr w:type="gramStart"/>
      <w:r w:rsidRPr="00C17757">
        <w:t>is currently being used</w:t>
      </w:r>
      <w:proofErr w:type="gramEnd"/>
      <w:r w:rsidRPr="00C17757">
        <w:t xml:space="preserve"> to assess the performance of </w:t>
      </w:r>
      <w:r w:rsidRPr="00E104D1">
        <w:rPr>
          <w:noProof/>
        </w:rPr>
        <w:t>puskesmas</w:t>
      </w:r>
      <w:r w:rsidRPr="00C17757">
        <w:t xml:space="preserve"> located in coastal villages. </w:t>
      </w:r>
      <w:r w:rsidR="00710659" w:rsidRPr="00C17757">
        <w:t xml:space="preserve">It is very likely that the application can </w:t>
      </w:r>
      <w:r w:rsidRPr="00E104D1">
        <w:rPr>
          <w:noProof/>
        </w:rPr>
        <w:t>be implemented</w:t>
      </w:r>
      <w:r w:rsidR="00710659" w:rsidRPr="00C17757">
        <w:t xml:space="preserve"> on</w:t>
      </w:r>
      <w:r w:rsidR="00E104D1">
        <w:t xml:space="preserve"> the</w:t>
      </w:r>
      <w:r w:rsidR="00710659" w:rsidRPr="00C17757">
        <w:t xml:space="preserve"> </w:t>
      </w:r>
      <w:r w:rsidR="008F73E9" w:rsidRPr="00E104D1">
        <w:rPr>
          <w:noProof/>
        </w:rPr>
        <w:t>audit</w:t>
      </w:r>
      <w:r w:rsidR="008F73E9" w:rsidRPr="00C17757">
        <w:t xml:space="preserve"> </w:t>
      </w:r>
      <w:r w:rsidR="00710659" w:rsidRPr="00C17757">
        <w:t xml:space="preserve">of </w:t>
      </w:r>
      <w:r w:rsidR="008F73E9" w:rsidRPr="00C17757">
        <w:t xml:space="preserve">other aspects of </w:t>
      </w:r>
      <w:proofErr w:type="gramStart"/>
      <w:r w:rsidR="00710659" w:rsidRPr="00C17757">
        <w:t xml:space="preserve">SFM </w:t>
      </w:r>
      <w:r w:rsidR="008F73E9" w:rsidRPr="00C17757">
        <w:t>which</w:t>
      </w:r>
      <w:proofErr w:type="gramEnd"/>
      <w:r w:rsidR="008F73E9" w:rsidRPr="00C17757">
        <w:t xml:space="preserve"> are </w:t>
      </w:r>
      <w:r w:rsidRPr="00C17757">
        <w:t>the environmental and economic aspects.</w:t>
      </w:r>
    </w:p>
    <w:sectPr w:rsidR="00FC5A43" w:rsidRPr="00C177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C6667"/>
    <w:multiLevelType w:val="hybridMultilevel"/>
    <w:tmpl w:val="22A0D0DA"/>
    <w:lvl w:ilvl="0" w:tplc="0421000F">
      <w:start w:val="1"/>
      <w:numFmt w:val="decimal"/>
      <w:lvlText w:val="%1."/>
      <w:lvlJc w:val="left"/>
      <w:pPr>
        <w:ind w:left="720" w:hanging="360"/>
      </w:pPr>
    </w:lvl>
    <w:lvl w:ilvl="1" w:tplc="EEFE33AA">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F122B1E"/>
    <w:multiLevelType w:val="hybridMultilevel"/>
    <w:tmpl w:val="22A0D0DA"/>
    <w:lvl w:ilvl="0" w:tplc="0421000F">
      <w:start w:val="1"/>
      <w:numFmt w:val="decimal"/>
      <w:lvlText w:val="%1."/>
      <w:lvlJc w:val="left"/>
      <w:pPr>
        <w:ind w:left="720" w:hanging="360"/>
      </w:pPr>
    </w:lvl>
    <w:lvl w:ilvl="1" w:tplc="EEFE33AA">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4865FC2"/>
    <w:multiLevelType w:val="hybridMultilevel"/>
    <w:tmpl w:val="1AA212FE"/>
    <w:lvl w:ilvl="0" w:tplc="04210017">
      <w:start w:val="1"/>
      <w:numFmt w:val="lowerLetter"/>
      <w:lvlText w:val="%1)"/>
      <w:lvlJc w:val="left"/>
      <w:pPr>
        <w:ind w:left="928" w:hanging="360"/>
      </w:p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3" w15:restartNumberingAfterBreak="0">
    <w:nsid w:val="3A243E65"/>
    <w:multiLevelType w:val="hybridMultilevel"/>
    <w:tmpl w:val="22A0D0DA"/>
    <w:lvl w:ilvl="0" w:tplc="0421000F">
      <w:start w:val="1"/>
      <w:numFmt w:val="decimal"/>
      <w:lvlText w:val="%1."/>
      <w:lvlJc w:val="left"/>
      <w:pPr>
        <w:ind w:left="720" w:hanging="360"/>
      </w:pPr>
    </w:lvl>
    <w:lvl w:ilvl="1" w:tplc="EEFE33AA">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5951C5E"/>
    <w:multiLevelType w:val="multilevel"/>
    <w:tmpl w:val="E06C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EB502F"/>
    <w:multiLevelType w:val="hybridMultilevel"/>
    <w:tmpl w:val="A90E2BEE"/>
    <w:lvl w:ilvl="0" w:tplc="04210019">
      <w:start w:val="1"/>
      <w:numFmt w:val="lowerLetter"/>
      <w:lvlText w:val="%1."/>
      <w:lvlJc w:val="left"/>
      <w:pPr>
        <w:ind w:left="1762" w:hanging="360"/>
      </w:pPr>
    </w:lvl>
    <w:lvl w:ilvl="1" w:tplc="04210019" w:tentative="1">
      <w:start w:val="1"/>
      <w:numFmt w:val="lowerLetter"/>
      <w:lvlText w:val="%2."/>
      <w:lvlJc w:val="left"/>
      <w:pPr>
        <w:ind w:left="2482" w:hanging="360"/>
      </w:pPr>
    </w:lvl>
    <w:lvl w:ilvl="2" w:tplc="0421001B" w:tentative="1">
      <w:start w:val="1"/>
      <w:numFmt w:val="lowerRoman"/>
      <w:lvlText w:val="%3."/>
      <w:lvlJc w:val="right"/>
      <w:pPr>
        <w:ind w:left="3202" w:hanging="180"/>
      </w:pPr>
    </w:lvl>
    <w:lvl w:ilvl="3" w:tplc="0421000F" w:tentative="1">
      <w:start w:val="1"/>
      <w:numFmt w:val="decimal"/>
      <w:lvlText w:val="%4."/>
      <w:lvlJc w:val="left"/>
      <w:pPr>
        <w:ind w:left="3922" w:hanging="360"/>
      </w:pPr>
    </w:lvl>
    <w:lvl w:ilvl="4" w:tplc="04210019" w:tentative="1">
      <w:start w:val="1"/>
      <w:numFmt w:val="lowerLetter"/>
      <w:lvlText w:val="%5."/>
      <w:lvlJc w:val="left"/>
      <w:pPr>
        <w:ind w:left="4642" w:hanging="360"/>
      </w:pPr>
    </w:lvl>
    <w:lvl w:ilvl="5" w:tplc="0421001B" w:tentative="1">
      <w:start w:val="1"/>
      <w:numFmt w:val="lowerRoman"/>
      <w:lvlText w:val="%6."/>
      <w:lvlJc w:val="right"/>
      <w:pPr>
        <w:ind w:left="5362" w:hanging="180"/>
      </w:pPr>
    </w:lvl>
    <w:lvl w:ilvl="6" w:tplc="0421000F" w:tentative="1">
      <w:start w:val="1"/>
      <w:numFmt w:val="decimal"/>
      <w:lvlText w:val="%7."/>
      <w:lvlJc w:val="left"/>
      <w:pPr>
        <w:ind w:left="6082" w:hanging="360"/>
      </w:pPr>
    </w:lvl>
    <w:lvl w:ilvl="7" w:tplc="04210019" w:tentative="1">
      <w:start w:val="1"/>
      <w:numFmt w:val="lowerLetter"/>
      <w:lvlText w:val="%8."/>
      <w:lvlJc w:val="left"/>
      <w:pPr>
        <w:ind w:left="6802" w:hanging="360"/>
      </w:pPr>
    </w:lvl>
    <w:lvl w:ilvl="8" w:tplc="0421001B" w:tentative="1">
      <w:start w:val="1"/>
      <w:numFmt w:val="lowerRoman"/>
      <w:lvlText w:val="%9."/>
      <w:lvlJc w:val="right"/>
      <w:pPr>
        <w:ind w:left="7522" w:hanging="180"/>
      </w:pPr>
    </w:lvl>
  </w:abstractNum>
  <w:abstractNum w:abstractNumId="6" w15:restartNumberingAfterBreak="0">
    <w:nsid w:val="49477309"/>
    <w:multiLevelType w:val="hybridMultilevel"/>
    <w:tmpl w:val="CAA47FF8"/>
    <w:lvl w:ilvl="0" w:tplc="04210019">
      <w:start w:val="1"/>
      <w:numFmt w:val="lowerLetter"/>
      <w:lvlText w:val="%1."/>
      <w:lvlJc w:val="left"/>
      <w:pPr>
        <w:ind w:left="1762" w:hanging="360"/>
      </w:pPr>
    </w:lvl>
    <w:lvl w:ilvl="1" w:tplc="04210019" w:tentative="1">
      <w:start w:val="1"/>
      <w:numFmt w:val="lowerLetter"/>
      <w:lvlText w:val="%2."/>
      <w:lvlJc w:val="left"/>
      <w:pPr>
        <w:ind w:left="2482" w:hanging="360"/>
      </w:pPr>
    </w:lvl>
    <w:lvl w:ilvl="2" w:tplc="0421001B" w:tentative="1">
      <w:start w:val="1"/>
      <w:numFmt w:val="lowerRoman"/>
      <w:lvlText w:val="%3."/>
      <w:lvlJc w:val="right"/>
      <w:pPr>
        <w:ind w:left="3202" w:hanging="180"/>
      </w:pPr>
    </w:lvl>
    <w:lvl w:ilvl="3" w:tplc="0421000F" w:tentative="1">
      <w:start w:val="1"/>
      <w:numFmt w:val="decimal"/>
      <w:lvlText w:val="%4."/>
      <w:lvlJc w:val="left"/>
      <w:pPr>
        <w:ind w:left="3922" w:hanging="360"/>
      </w:pPr>
    </w:lvl>
    <w:lvl w:ilvl="4" w:tplc="04210019" w:tentative="1">
      <w:start w:val="1"/>
      <w:numFmt w:val="lowerLetter"/>
      <w:lvlText w:val="%5."/>
      <w:lvlJc w:val="left"/>
      <w:pPr>
        <w:ind w:left="4642" w:hanging="360"/>
      </w:pPr>
    </w:lvl>
    <w:lvl w:ilvl="5" w:tplc="0421001B" w:tentative="1">
      <w:start w:val="1"/>
      <w:numFmt w:val="lowerRoman"/>
      <w:lvlText w:val="%6."/>
      <w:lvlJc w:val="right"/>
      <w:pPr>
        <w:ind w:left="5362" w:hanging="180"/>
      </w:pPr>
    </w:lvl>
    <w:lvl w:ilvl="6" w:tplc="0421000F" w:tentative="1">
      <w:start w:val="1"/>
      <w:numFmt w:val="decimal"/>
      <w:lvlText w:val="%7."/>
      <w:lvlJc w:val="left"/>
      <w:pPr>
        <w:ind w:left="6082" w:hanging="360"/>
      </w:pPr>
    </w:lvl>
    <w:lvl w:ilvl="7" w:tplc="04210019" w:tentative="1">
      <w:start w:val="1"/>
      <w:numFmt w:val="lowerLetter"/>
      <w:lvlText w:val="%8."/>
      <w:lvlJc w:val="left"/>
      <w:pPr>
        <w:ind w:left="6802" w:hanging="360"/>
      </w:pPr>
    </w:lvl>
    <w:lvl w:ilvl="8" w:tplc="0421001B" w:tentative="1">
      <w:start w:val="1"/>
      <w:numFmt w:val="lowerRoman"/>
      <w:lvlText w:val="%9."/>
      <w:lvlJc w:val="right"/>
      <w:pPr>
        <w:ind w:left="7522" w:hanging="180"/>
      </w:pPr>
    </w:lvl>
  </w:abstractNum>
  <w:abstractNum w:abstractNumId="7" w15:restartNumberingAfterBreak="0">
    <w:nsid w:val="64D03C4C"/>
    <w:multiLevelType w:val="hybridMultilevel"/>
    <w:tmpl w:val="22A0D0DA"/>
    <w:lvl w:ilvl="0" w:tplc="0421000F">
      <w:start w:val="1"/>
      <w:numFmt w:val="decimal"/>
      <w:lvlText w:val="%1."/>
      <w:lvlJc w:val="left"/>
      <w:pPr>
        <w:ind w:left="720" w:hanging="360"/>
      </w:pPr>
    </w:lvl>
    <w:lvl w:ilvl="1" w:tplc="EEFE33AA">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74D47AA"/>
    <w:multiLevelType w:val="hybridMultilevel"/>
    <w:tmpl w:val="273C9E8A"/>
    <w:lvl w:ilvl="0" w:tplc="04210011">
      <w:start w:val="1"/>
      <w:numFmt w:val="decimal"/>
      <w:lvlText w:val="%1)"/>
      <w:lvlJc w:val="left"/>
      <w:pPr>
        <w:ind w:left="1350" w:hanging="360"/>
      </w:pPr>
    </w:lvl>
    <w:lvl w:ilvl="1" w:tplc="04210019" w:tentative="1">
      <w:start w:val="1"/>
      <w:numFmt w:val="lowerLetter"/>
      <w:lvlText w:val="%2."/>
      <w:lvlJc w:val="left"/>
      <w:pPr>
        <w:ind w:left="2070" w:hanging="360"/>
      </w:pPr>
    </w:lvl>
    <w:lvl w:ilvl="2" w:tplc="0421001B" w:tentative="1">
      <w:start w:val="1"/>
      <w:numFmt w:val="lowerRoman"/>
      <w:lvlText w:val="%3."/>
      <w:lvlJc w:val="right"/>
      <w:pPr>
        <w:ind w:left="2790" w:hanging="180"/>
      </w:pPr>
    </w:lvl>
    <w:lvl w:ilvl="3" w:tplc="0421000F" w:tentative="1">
      <w:start w:val="1"/>
      <w:numFmt w:val="decimal"/>
      <w:lvlText w:val="%4."/>
      <w:lvlJc w:val="left"/>
      <w:pPr>
        <w:ind w:left="3510" w:hanging="360"/>
      </w:pPr>
    </w:lvl>
    <w:lvl w:ilvl="4" w:tplc="04210019" w:tentative="1">
      <w:start w:val="1"/>
      <w:numFmt w:val="lowerLetter"/>
      <w:lvlText w:val="%5."/>
      <w:lvlJc w:val="left"/>
      <w:pPr>
        <w:ind w:left="4230" w:hanging="360"/>
      </w:pPr>
    </w:lvl>
    <w:lvl w:ilvl="5" w:tplc="0421001B" w:tentative="1">
      <w:start w:val="1"/>
      <w:numFmt w:val="lowerRoman"/>
      <w:lvlText w:val="%6."/>
      <w:lvlJc w:val="right"/>
      <w:pPr>
        <w:ind w:left="4950" w:hanging="180"/>
      </w:pPr>
    </w:lvl>
    <w:lvl w:ilvl="6" w:tplc="0421000F" w:tentative="1">
      <w:start w:val="1"/>
      <w:numFmt w:val="decimal"/>
      <w:lvlText w:val="%7."/>
      <w:lvlJc w:val="left"/>
      <w:pPr>
        <w:ind w:left="5670" w:hanging="360"/>
      </w:pPr>
    </w:lvl>
    <w:lvl w:ilvl="7" w:tplc="04210019" w:tentative="1">
      <w:start w:val="1"/>
      <w:numFmt w:val="lowerLetter"/>
      <w:lvlText w:val="%8."/>
      <w:lvlJc w:val="left"/>
      <w:pPr>
        <w:ind w:left="6390" w:hanging="360"/>
      </w:pPr>
    </w:lvl>
    <w:lvl w:ilvl="8" w:tplc="0421001B" w:tentative="1">
      <w:start w:val="1"/>
      <w:numFmt w:val="lowerRoman"/>
      <w:lvlText w:val="%9."/>
      <w:lvlJc w:val="right"/>
      <w:pPr>
        <w:ind w:left="7110" w:hanging="180"/>
      </w:pPr>
    </w:lvl>
  </w:abstractNum>
  <w:abstractNum w:abstractNumId="9" w15:restartNumberingAfterBreak="0">
    <w:nsid w:val="6E7D1344"/>
    <w:multiLevelType w:val="hybridMultilevel"/>
    <w:tmpl w:val="B0A8B570"/>
    <w:lvl w:ilvl="0" w:tplc="04210019">
      <w:start w:val="1"/>
      <w:numFmt w:val="lowerLetter"/>
      <w:lvlText w:val="%1."/>
      <w:lvlJc w:val="left"/>
      <w:pPr>
        <w:ind w:left="1042" w:hanging="360"/>
      </w:pPr>
    </w:lvl>
    <w:lvl w:ilvl="1" w:tplc="04210019">
      <w:start w:val="1"/>
      <w:numFmt w:val="lowerLetter"/>
      <w:lvlText w:val="%2."/>
      <w:lvlJc w:val="left"/>
      <w:pPr>
        <w:ind w:left="1762" w:hanging="360"/>
      </w:pPr>
    </w:lvl>
    <w:lvl w:ilvl="2" w:tplc="0421001B" w:tentative="1">
      <w:start w:val="1"/>
      <w:numFmt w:val="lowerRoman"/>
      <w:lvlText w:val="%3."/>
      <w:lvlJc w:val="right"/>
      <w:pPr>
        <w:ind w:left="2482" w:hanging="180"/>
      </w:pPr>
    </w:lvl>
    <w:lvl w:ilvl="3" w:tplc="0421000F" w:tentative="1">
      <w:start w:val="1"/>
      <w:numFmt w:val="decimal"/>
      <w:lvlText w:val="%4."/>
      <w:lvlJc w:val="left"/>
      <w:pPr>
        <w:ind w:left="3202" w:hanging="360"/>
      </w:pPr>
    </w:lvl>
    <w:lvl w:ilvl="4" w:tplc="04210019" w:tentative="1">
      <w:start w:val="1"/>
      <w:numFmt w:val="lowerLetter"/>
      <w:lvlText w:val="%5."/>
      <w:lvlJc w:val="left"/>
      <w:pPr>
        <w:ind w:left="3922" w:hanging="360"/>
      </w:pPr>
    </w:lvl>
    <w:lvl w:ilvl="5" w:tplc="0421001B" w:tentative="1">
      <w:start w:val="1"/>
      <w:numFmt w:val="lowerRoman"/>
      <w:lvlText w:val="%6."/>
      <w:lvlJc w:val="right"/>
      <w:pPr>
        <w:ind w:left="4642" w:hanging="180"/>
      </w:pPr>
    </w:lvl>
    <w:lvl w:ilvl="6" w:tplc="0421000F" w:tentative="1">
      <w:start w:val="1"/>
      <w:numFmt w:val="decimal"/>
      <w:lvlText w:val="%7."/>
      <w:lvlJc w:val="left"/>
      <w:pPr>
        <w:ind w:left="5362" w:hanging="360"/>
      </w:pPr>
    </w:lvl>
    <w:lvl w:ilvl="7" w:tplc="04210019" w:tentative="1">
      <w:start w:val="1"/>
      <w:numFmt w:val="lowerLetter"/>
      <w:lvlText w:val="%8."/>
      <w:lvlJc w:val="left"/>
      <w:pPr>
        <w:ind w:left="6082" w:hanging="360"/>
      </w:pPr>
    </w:lvl>
    <w:lvl w:ilvl="8" w:tplc="0421001B" w:tentative="1">
      <w:start w:val="1"/>
      <w:numFmt w:val="lowerRoman"/>
      <w:lvlText w:val="%9."/>
      <w:lvlJc w:val="right"/>
      <w:pPr>
        <w:ind w:left="6802" w:hanging="180"/>
      </w:pPr>
    </w:lvl>
  </w:abstractNum>
  <w:abstractNum w:abstractNumId="10" w15:restartNumberingAfterBreak="0">
    <w:nsid w:val="70B47643"/>
    <w:multiLevelType w:val="hybridMultilevel"/>
    <w:tmpl w:val="7B027732"/>
    <w:lvl w:ilvl="0" w:tplc="04210019">
      <w:start w:val="1"/>
      <w:numFmt w:val="lowerLetter"/>
      <w:lvlText w:val="%1."/>
      <w:lvlJc w:val="left"/>
      <w:pPr>
        <w:ind w:left="1762" w:hanging="360"/>
      </w:pPr>
    </w:lvl>
    <w:lvl w:ilvl="1" w:tplc="04210019" w:tentative="1">
      <w:start w:val="1"/>
      <w:numFmt w:val="lowerLetter"/>
      <w:lvlText w:val="%2."/>
      <w:lvlJc w:val="left"/>
      <w:pPr>
        <w:ind w:left="2482" w:hanging="360"/>
      </w:pPr>
    </w:lvl>
    <w:lvl w:ilvl="2" w:tplc="0421001B" w:tentative="1">
      <w:start w:val="1"/>
      <w:numFmt w:val="lowerRoman"/>
      <w:lvlText w:val="%3."/>
      <w:lvlJc w:val="right"/>
      <w:pPr>
        <w:ind w:left="3202" w:hanging="180"/>
      </w:pPr>
    </w:lvl>
    <w:lvl w:ilvl="3" w:tplc="0421000F" w:tentative="1">
      <w:start w:val="1"/>
      <w:numFmt w:val="decimal"/>
      <w:lvlText w:val="%4."/>
      <w:lvlJc w:val="left"/>
      <w:pPr>
        <w:ind w:left="3922" w:hanging="360"/>
      </w:pPr>
    </w:lvl>
    <w:lvl w:ilvl="4" w:tplc="04210019" w:tentative="1">
      <w:start w:val="1"/>
      <w:numFmt w:val="lowerLetter"/>
      <w:lvlText w:val="%5."/>
      <w:lvlJc w:val="left"/>
      <w:pPr>
        <w:ind w:left="4642" w:hanging="360"/>
      </w:pPr>
    </w:lvl>
    <w:lvl w:ilvl="5" w:tplc="0421001B" w:tentative="1">
      <w:start w:val="1"/>
      <w:numFmt w:val="lowerRoman"/>
      <w:lvlText w:val="%6."/>
      <w:lvlJc w:val="right"/>
      <w:pPr>
        <w:ind w:left="5362" w:hanging="180"/>
      </w:pPr>
    </w:lvl>
    <w:lvl w:ilvl="6" w:tplc="0421000F" w:tentative="1">
      <w:start w:val="1"/>
      <w:numFmt w:val="decimal"/>
      <w:lvlText w:val="%7."/>
      <w:lvlJc w:val="left"/>
      <w:pPr>
        <w:ind w:left="6082" w:hanging="360"/>
      </w:pPr>
    </w:lvl>
    <w:lvl w:ilvl="7" w:tplc="04210019" w:tentative="1">
      <w:start w:val="1"/>
      <w:numFmt w:val="lowerLetter"/>
      <w:lvlText w:val="%8."/>
      <w:lvlJc w:val="left"/>
      <w:pPr>
        <w:ind w:left="6802" w:hanging="360"/>
      </w:pPr>
    </w:lvl>
    <w:lvl w:ilvl="8" w:tplc="0421001B" w:tentative="1">
      <w:start w:val="1"/>
      <w:numFmt w:val="lowerRoman"/>
      <w:lvlText w:val="%9."/>
      <w:lvlJc w:val="right"/>
      <w:pPr>
        <w:ind w:left="7522" w:hanging="180"/>
      </w:pPr>
    </w:lvl>
  </w:abstractNum>
  <w:abstractNum w:abstractNumId="11" w15:restartNumberingAfterBreak="0">
    <w:nsid w:val="7B9003B5"/>
    <w:multiLevelType w:val="hybridMultilevel"/>
    <w:tmpl w:val="CEBA3896"/>
    <w:lvl w:ilvl="0" w:tplc="04210019">
      <w:start w:val="1"/>
      <w:numFmt w:val="lowerLetter"/>
      <w:lvlText w:val="%1."/>
      <w:lvlJc w:val="left"/>
      <w:pPr>
        <w:ind w:left="1762" w:hanging="360"/>
      </w:pPr>
    </w:lvl>
    <w:lvl w:ilvl="1" w:tplc="04210019" w:tentative="1">
      <w:start w:val="1"/>
      <w:numFmt w:val="lowerLetter"/>
      <w:lvlText w:val="%2."/>
      <w:lvlJc w:val="left"/>
      <w:pPr>
        <w:ind w:left="2482" w:hanging="360"/>
      </w:pPr>
    </w:lvl>
    <w:lvl w:ilvl="2" w:tplc="0421001B" w:tentative="1">
      <w:start w:val="1"/>
      <w:numFmt w:val="lowerRoman"/>
      <w:lvlText w:val="%3."/>
      <w:lvlJc w:val="right"/>
      <w:pPr>
        <w:ind w:left="3202" w:hanging="180"/>
      </w:pPr>
    </w:lvl>
    <w:lvl w:ilvl="3" w:tplc="0421000F" w:tentative="1">
      <w:start w:val="1"/>
      <w:numFmt w:val="decimal"/>
      <w:lvlText w:val="%4."/>
      <w:lvlJc w:val="left"/>
      <w:pPr>
        <w:ind w:left="3922" w:hanging="360"/>
      </w:pPr>
    </w:lvl>
    <w:lvl w:ilvl="4" w:tplc="04210019" w:tentative="1">
      <w:start w:val="1"/>
      <w:numFmt w:val="lowerLetter"/>
      <w:lvlText w:val="%5."/>
      <w:lvlJc w:val="left"/>
      <w:pPr>
        <w:ind w:left="4642" w:hanging="360"/>
      </w:pPr>
    </w:lvl>
    <w:lvl w:ilvl="5" w:tplc="0421001B" w:tentative="1">
      <w:start w:val="1"/>
      <w:numFmt w:val="lowerRoman"/>
      <w:lvlText w:val="%6."/>
      <w:lvlJc w:val="right"/>
      <w:pPr>
        <w:ind w:left="5362" w:hanging="180"/>
      </w:pPr>
    </w:lvl>
    <w:lvl w:ilvl="6" w:tplc="0421000F" w:tentative="1">
      <w:start w:val="1"/>
      <w:numFmt w:val="decimal"/>
      <w:lvlText w:val="%7."/>
      <w:lvlJc w:val="left"/>
      <w:pPr>
        <w:ind w:left="6082" w:hanging="360"/>
      </w:pPr>
    </w:lvl>
    <w:lvl w:ilvl="7" w:tplc="04210019" w:tentative="1">
      <w:start w:val="1"/>
      <w:numFmt w:val="lowerLetter"/>
      <w:lvlText w:val="%8."/>
      <w:lvlJc w:val="left"/>
      <w:pPr>
        <w:ind w:left="6802" w:hanging="360"/>
      </w:pPr>
    </w:lvl>
    <w:lvl w:ilvl="8" w:tplc="0421001B" w:tentative="1">
      <w:start w:val="1"/>
      <w:numFmt w:val="lowerRoman"/>
      <w:lvlText w:val="%9."/>
      <w:lvlJc w:val="right"/>
      <w:pPr>
        <w:ind w:left="7522" w:hanging="180"/>
      </w:pPr>
    </w:lvl>
  </w:abstractNum>
  <w:num w:numId="1">
    <w:abstractNumId w:val="0"/>
  </w:num>
  <w:num w:numId="2">
    <w:abstractNumId w:val="9"/>
  </w:num>
  <w:num w:numId="3">
    <w:abstractNumId w:val="8"/>
  </w:num>
  <w:num w:numId="4">
    <w:abstractNumId w:val="11"/>
  </w:num>
  <w:num w:numId="5">
    <w:abstractNumId w:val="7"/>
  </w:num>
  <w:num w:numId="6">
    <w:abstractNumId w:val="5"/>
  </w:num>
  <w:num w:numId="7">
    <w:abstractNumId w:val="6"/>
  </w:num>
  <w:num w:numId="8">
    <w:abstractNumId w:val="4"/>
  </w:num>
  <w:num w:numId="9">
    <w:abstractNumId w:val="3"/>
  </w:num>
  <w:num w:numId="10">
    <w:abstractNumId w:val="1"/>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G0MLa0NLG0NDM2NzRW0lEKTi0uzszPAykwrAUABPw2fSwAAAA="/>
  </w:docVars>
  <w:rsids>
    <w:rsidRoot w:val="00FC5A43"/>
    <w:rsid w:val="00010226"/>
    <w:rsid w:val="00053AB6"/>
    <w:rsid w:val="00081B6D"/>
    <w:rsid w:val="000C0ABA"/>
    <w:rsid w:val="001341D0"/>
    <w:rsid w:val="00191D12"/>
    <w:rsid w:val="001E7608"/>
    <w:rsid w:val="00211093"/>
    <w:rsid w:val="0021744A"/>
    <w:rsid w:val="00274829"/>
    <w:rsid w:val="00277D87"/>
    <w:rsid w:val="002E440A"/>
    <w:rsid w:val="0033799E"/>
    <w:rsid w:val="003A021F"/>
    <w:rsid w:val="003C040A"/>
    <w:rsid w:val="003E0A56"/>
    <w:rsid w:val="003E5EFF"/>
    <w:rsid w:val="003F0C05"/>
    <w:rsid w:val="003F3AFF"/>
    <w:rsid w:val="00465B77"/>
    <w:rsid w:val="004D5424"/>
    <w:rsid w:val="004D72B5"/>
    <w:rsid w:val="00512AD6"/>
    <w:rsid w:val="00542A36"/>
    <w:rsid w:val="00555832"/>
    <w:rsid w:val="005577E3"/>
    <w:rsid w:val="00561746"/>
    <w:rsid w:val="00597497"/>
    <w:rsid w:val="005B4EB5"/>
    <w:rsid w:val="005D57A1"/>
    <w:rsid w:val="006276DD"/>
    <w:rsid w:val="00671ADA"/>
    <w:rsid w:val="0069025A"/>
    <w:rsid w:val="006A669C"/>
    <w:rsid w:val="006B0607"/>
    <w:rsid w:val="006D20A5"/>
    <w:rsid w:val="006F7FDC"/>
    <w:rsid w:val="007064FA"/>
    <w:rsid w:val="00710659"/>
    <w:rsid w:val="0075691A"/>
    <w:rsid w:val="00797C20"/>
    <w:rsid w:val="007A0A08"/>
    <w:rsid w:val="007A1B41"/>
    <w:rsid w:val="007C2ED1"/>
    <w:rsid w:val="0080732C"/>
    <w:rsid w:val="00847CFC"/>
    <w:rsid w:val="008A172E"/>
    <w:rsid w:val="008C17D6"/>
    <w:rsid w:val="008D15B7"/>
    <w:rsid w:val="008F081F"/>
    <w:rsid w:val="008F0A26"/>
    <w:rsid w:val="008F73E9"/>
    <w:rsid w:val="00927087"/>
    <w:rsid w:val="009369EA"/>
    <w:rsid w:val="009462DF"/>
    <w:rsid w:val="00997ECD"/>
    <w:rsid w:val="009C2F40"/>
    <w:rsid w:val="00A2527B"/>
    <w:rsid w:val="00A5271B"/>
    <w:rsid w:val="00AB0994"/>
    <w:rsid w:val="00AF6CA0"/>
    <w:rsid w:val="00B30CB2"/>
    <w:rsid w:val="00B43C1F"/>
    <w:rsid w:val="00B46272"/>
    <w:rsid w:val="00B50F58"/>
    <w:rsid w:val="00B72C36"/>
    <w:rsid w:val="00BD1336"/>
    <w:rsid w:val="00BF6078"/>
    <w:rsid w:val="00C17757"/>
    <w:rsid w:val="00C4508F"/>
    <w:rsid w:val="00C47D4B"/>
    <w:rsid w:val="00C941B1"/>
    <w:rsid w:val="00CF0191"/>
    <w:rsid w:val="00D34C33"/>
    <w:rsid w:val="00D413B5"/>
    <w:rsid w:val="00D4206E"/>
    <w:rsid w:val="00D57C44"/>
    <w:rsid w:val="00D760A4"/>
    <w:rsid w:val="00DB73A8"/>
    <w:rsid w:val="00DE53EA"/>
    <w:rsid w:val="00DF5BEB"/>
    <w:rsid w:val="00E104D1"/>
    <w:rsid w:val="00E30E32"/>
    <w:rsid w:val="00E73D5A"/>
    <w:rsid w:val="00EA4747"/>
    <w:rsid w:val="00F0070A"/>
    <w:rsid w:val="00FA2666"/>
    <w:rsid w:val="00FB1A2D"/>
    <w:rsid w:val="00FB3567"/>
    <w:rsid w:val="00FC58A9"/>
    <w:rsid w:val="00FC5A43"/>
    <w:rsid w:val="00FD3CD1"/>
    <w:rsid w:val="00FD76C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C9A6C"/>
  <w15:chartTrackingRefBased/>
  <w15:docId w15:val="{BC597E62-D240-406D-91C5-5D21822E1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5A4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5A43"/>
    <w:pPr>
      <w:ind w:left="720"/>
      <w:contextualSpacing/>
    </w:pPr>
  </w:style>
  <w:style w:type="character" w:styleId="Emphasis">
    <w:name w:val="Emphasis"/>
    <w:basedOn w:val="DefaultParagraphFont"/>
    <w:uiPriority w:val="20"/>
    <w:qFormat/>
    <w:rsid w:val="00FB1A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web.unep.org/coastal-eba/content/sustainable-fisheries-management" TargetMode="External"/><Relationship Id="rId15" Type="http://schemas.openxmlformats.org/officeDocument/2006/relationships/image" Target="media/image6.pn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96</Words>
  <Characters>967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GTO</dc:creator>
  <cp:keywords/>
  <dc:description/>
  <cp:lastModifiedBy>Tjokorda Gde Budi Kusuma</cp:lastModifiedBy>
  <cp:revision>2</cp:revision>
  <dcterms:created xsi:type="dcterms:W3CDTF">2017-11-12T18:22:00Z</dcterms:created>
  <dcterms:modified xsi:type="dcterms:W3CDTF">2017-11-12T18:22:00Z</dcterms:modified>
</cp:coreProperties>
</file>